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คณะการบริหารศูนย์วิจัยเทคโนโลยีสิ่งอำนวยความสะดวกและเครื่องมือแพทย์ครั้งที่</w:t>
      </w:r>
      <w:r>
        <w:t xml:space="preserve"> </w:t>
      </w:r>
      <w:r>
        <w:t xml:space="preserve">2/2564</w:t>
      </w:r>
      <w:r>
        <w:t xml:space="preserve"> </w:t>
      </w:r>
      <w:r>
        <w:t xml:space="preserve">วันพุธที่</w:t>
      </w:r>
      <w:r>
        <w:t xml:space="preserve"> </w:t>
      </w:r>
      <w:r>
        <w:t xml:space="preserve">12</w:t>
      </w:r>
      <w:r>
        <w:t xml:space="preserve"> </w:t>
      </w:r>
      <w:r>
        <w:t xml:space="preserve">พฤษภาคม</w:t>
      </w:r>
      <w:r>
        <w:t xml:space="preserve"> </w:t>
      </w:r>
      <w:r>
        <w:t xml:space="preserve">2564</w:t>
      </w:r>
      <w:r>
        <w:t xml:space="preserve"> </w:t>
      </w:r>
      <w:r>
        <w:t xml:space="preserve">เวลา</w:t>
      </w:r>
      <w:r>
        <w:t xml:space="preserve"> </w:t>
      </w:r>
      <w:r>
        <w:t xml:space="preserve">09:00</w:t>
      </w:r>
      <w:r>
        <w:t xml:space="preserve"> </w:t>
      </w:r>
      <w:r>
        <w:t xml:space="preserve">-</w:t>
      </w:r>
      <w:r>
        <w:t xml:space="preserve"> </w:t>
      </w:r>
      <w:r>
        <w:t xml:space="preserve">12:00</w:t>
      </w:r>
      <w:r>
        <w:t xml:space="preserve"> </w:t>
      </w:r>
      <w:r>
        <w:t xml:space="preserve">น.</w:t>
      </w:r>
    </w:p>
    <w:p>
      <w:pPr>
        <w:pStyle w:val="Date"/>
      </w:pPr>
      <w:r>
        <w:t xml:space="preserve">วันพุธที่</w:t>
      </w:r>
      <w:r>
        <w:t xml:space="preserve"> </w:t>
      </w:r>
      <w:r>
        <w:t xml:space="preserve">12</w:t>
      </w:r>
      <w:r>
        <w:t xml:space="preserve"> </w:t>
      </w:r>
      <w:r>
        <w:t xml:space="preserve">พฤษภาคม</w:t>
      </w:r>
      <w:r>
        <w:t xml:space="preserve"> </w:t>
      </w:r>
      <w:r>
        <w:t xml:space="preserve">2564</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เป็นส่วนหนึ่งของแผนการผลิต 3.2 จะเป็นเรื่องความก้าวหน้าโครงการ สำหรับการขยายผลวิจัย DentiiScan สำหรับอุตสาหกรรมเครื่องมือแพทย์ไทยนะคะ มติที่ประชุมอนุมัติความก้าวหน้าในการดำเนินงานครั้งที่ 4 อนุมัติปรับแผนโครงการในส่วนของกิจกรรมและแผนผลผลิตค่ะ โครงการ ต.2 โครงการเครื่อง และ Software งานทางทันตกรรมนะคะ มติที่ประชุมอนุมัติแรงงานความก้าวหน้าครั้งที่ 4 อนุมัติสนับสนุนงบประมาณ In Cash ปีที่ 3 งวดที่ 1 นะคะ ไม่เกิน 58,000 บาทค่ะ ต่อไปโครงการ ต.3 เป็นโครงการดิจิทัลแพลตฟอร์มเอ็กซเรย์บนคลาวด์ อนุมัติความก้าวหน้าการดำเนินโครงการ งบประมาณ In Cash ไม่เกิน 968,000 บาทค่ะ ต่อไปโครงการ ต.4 เป็นโครงการระบบออกแบบและผลิตเครื่องมือฝังรากฟันเทียม ครอบฟันและสะพานฟัน และฟันปลอมแบบถอดได้ ความก้าวหน้าในการดำเนินโครงการ แล้วก็อนุมัติไม่เกิน 1,583,000 บาทค่ะ โครงการ ต.5 เป็นโครงการศูนย์แก้ไขความพิการบนใบหน้าและกระโหลกศีรษะ ตามพระราชดำริ มหาวิทยาลัยเชียงใหม่ค่ะ รายงานความก้าวหน้านะคะ อนุมัติงบประมาณ In Cash</w:t>
      </w:r>
      <w:r>
        <w:t xml:space="preserve"> </w:t>
      </w:r>
      <w:r>
        <w:t xml:space="preserve">ค่ะ โครงการ ต.6 นะคะ โครงการแผ่นโลหะดามกระดูกแบบบุคคล สำหรับแพลตฟอร์มดิจิทัลทางกระดูกและข้อ ก็อนมุัติความก้าวหน้า อนุมัติสนับสนุนงบประมาณ ไม่เกิน 5424,000 บาท เงินสนับสนุนรายงานผู้ร่วมวิจัย และปรับแผนโครงการในส่วนรายได้ค่ะ โครงการ ต.7 โครงการแคลเซียมฟอสเฟตเซรามิกสังเคราะห์ สำหรับงานทันตกรรมนะคะ ความก้าวหน้าในการดำเนินโครงการ แล้วก็อนุมัติงบประมาณ In Cash ในปีที่ 3 งวดที่ 1 ไม่เกิน 4,316,800 บาท ค่ะ ต่อไปค่ะ โครงการ ต.8 นะคะ โครงการพัฒนาแผ่นกั้นคอลลาเจนเพื่อการชักนำให้กระดูกคืนสภาพ คือ อนุมัติความก้าวหน้า สนับสนุนงบประมาณ In Cash ในงวดที่ 1 3,316,000 บาท แผนโครงการในส่วนระยะเวลาแผนงาน และงบประมาณค่ะ โครงการ ต.9 นะคะ โครงการขดลวดค้ำยันผนังหลอดเลือดหัวใจนะคะ รายงานความก้าวหน้าการดำเนินโครงการ อนุมัติโครงการไม่เกิน 25,000 บาทค่ะ โครงการ ต.10 นะคะ โครงการพัฒนามือเทียมชนิดควบคุม มติที่ประชุมอนุมัติโครงการครั้งที่ 2 อนุมัติสนับสนุนงบประมาณ In Cash งวดที่ 1 ไม่เกิน 5,420,000 บาทค่ะ โครงการ ต.11</w:t>
      </w:r>
      <w:r>
        <w:t xml:space="preserve"> </w:t>
      </w:r>
      <w:r>
        <w:t xml:space="preserve">นะคะ โครงการพัฒนาระบบสำหรับคนที่บกพร่องทางการเรียนรู้ มติที่ประชุมอนุมัติรายงานความก้าวหน้าการดำเนินโครงการ อนุมัติสนับสนุนงบประมาณ In Cash 1,203,000 บาท นะคะผลิตค่ะ เรื่องเพื่อทราบนะคะ เป็นเรื่องการใช้ประโยชน์ผลงานวิจัยนะคะ มติที่ประชุมก็รับทราบความก้าวหน้านะคะ แล้วก็วาระที่ 5 เป็นเรื่องอื่น ๆ ค่ะ</w:t>
      </w:r>
    </w:p>
    <w:p>
      <w:pPr>
        <w:pStyle w:val="BodyText"/>
      </w:pPr>
      <w:r>
        <w:t xml:space="preserve">(ประธาน) เรียนเชิญท่านกรรมการ ส่วนที่แก้ไขปรับปรุงการทำงานไหมครับ ถ้าไม่มี ผมขออนุญาตรับรองการประชุมตามที่เลขาฯ บันทึกไว้นะครับ เชิญต่อวาระที่ 3 เลยครับ</w:t>
      </w:r>
    </w:p>
    <w:p>
      <w:pPr>
        <w:pStyle w:val="BodyText"/>
      </w:pPr>
      <w:r>
        <w:t xml:space="preserve">(อาจารย์วันทนีย์) ค่ะ วาระที่ 3 นะคะ วันนี้ เรามีเรื่องของโครงการที่เข้ามาพิจารณาเยอะหน่อยนะคะ โครงการ ต.1 นะคะ เป็นโครงการพัฒนาระบบและผลิตเครื่องมือช่วยในการฝังรากฟันเทียม และสะพานฟัน รวมทั้งฟันปลอมแบบถอดได้ ทางทันตกรรมนะคะ หัวหน้าโครงการ ก็เป็น ดร.กฤษณ์ไกรพ์ นะคะ</w:t>
      </w:r>
      <w:r>
        <w:t xml:space="preserve"> </w:t>
      </w:r>
      <w:r>
        <w:t xml:space="preserve">โครงการนี้นะคะ เป็นโครงการระยะ 3 ปี 6 เดือน ก็เริ่มที่ TRL 5 นะคะ แล้วก็จบที่ TRL 8 นะคะ ก็จะมีการร่วมวิจัยนะคะ มีของระหว่าง สวทช. กับระหว่าง นะคะ ค่ะ การดำเนินการในเรื่องนี้นะคะ ก็จะมีการทำวิจัย 3 เรื่อง การดำเนินงานในเรื่องนี้นะคะ ก็จะมีการทำวิจัย 3 เรื่องนะคะ เครื่องมือใช้ในการฝังรากฟันเทียม ครอบฟัน และสะพานฟัน ฟันปลอมแบบถอดได้ค่ะ ขณะนี้เรามีผลการดำเนินงานนะคะ ก็ถ้าดูตามไทม์ไลน์นะคะ ก็จะมีเรื่องหลาย ๆ เรื่อง ก็มีการขยายเวลาการดำเนินงานไปนะคะ ซึ่งช้ากว่ากำหนด เพราะว่าในปีที่แล้ว กับปีนี้ ก็คาดว่า จากเครื่องของ COVID นะคะ ค่ะ ก็อันนี้ก็จะเป็น… เราได้ส่งให้คณะกรรมการนะคะ ได้ส่งคณะกรรมการเทคนิคและผู้เชี่ยวชาญนะคะ ได้พิจารณารายงานแล้วนะคะ ก็มติที่ประชุมก็เห็นชอบรายงานความก้าวหน้าของโครงการนะคะ มีข้อคิดเห็นเพิ่มเติมจากท่านกรรมการทางเทคนิคนะคะ ก็ให้ศึกษาการแข่งขันทางการตลาด และพิจารณาความสามารถ และช่องทางการแข่งขัน ทั้งนี้ นักวิจัยได้แจ้งว่า ได้ดำเนินการจดสิทธิบัตรในการแข่งขันเรียบร้อยแล้ว ข้อคิดเห็นของคุณหมออรรถพรนะคะ แจ้งการนำผลิตภัณฑ์เข้าไปในกลุ่มชุดสิทธิประโยชน์ของสำนักงานหลักประกันสุขภาพแห่งชาติ ลดความเหลื่อมล้ำ ทำให้ประชาชนเข้าถึงบริการได้เท่าเทียม และหลักฐานก็จะเข้าหลักเกณฑ์ในการสนับสนุนตามหลักพิจารณาของ สปสช. ค่ะ ก็เรียนมาเพื่อพิจารณาค่ะ</w:t>
      </w:r>
    </w:p>
    <w:p>
      <w:pPr>
        <w:pStyle w:val="BodyText"/>
      </w:pPr>
      <w:r>
        <w:t xml:space="preserve">(ผู้เข้าร่วมประชุมชาย) ขออนุญาตครับท่านประธานครับ</w:t>
      </w:r>
    </w:p>
    <w:p>
      <w:pPr>
        <w:pStyle w:val="BodyText"/>
      </w:pPr>
      <w:r>
        <w:t xml:space="preserve">(ประธาน) เรียนเชิญเลยครับ</w:t>
      </w:r>
    </w:p>
    <w:p>
      <w:pPr>
        <w:pStyle w:val="BodyText"/>
      </w:pPr>
      <w:r>
        <w:t xml:space="preserve">(ผู้เข้าร่วมประชุมชาย) ครับ ผมเข้าใจว่า สปสช. น่าจะมี Timing ของการ ก็ออนไลน์ คือ เรายื่นมาเรื่อย ๆ ตอนต้น ๆ ปี เขาพิจารณาไปอีกปีหนึ่งนะครับ ผมว่าเอาไทม์ไลน์ของ สปสช. มาดูด้วย เวลาทำมันได้ไม่ยื่นไปเรื่อย ๆ แล้วมันเสียเวลา</w:t>
      </w:r>
    </w:p>
    <w:p>
      <w:pPr>
        <w:pStyle w:val="BodyText"/>
      </w:pPr>
      <w:r>
        <w:t xml:space="preserve">(เลขาฯ) ค่ะ ตอนนี้ สปสช. ก็พิจารณากำลังพิจารณานะคะ ให้ส่งผลิตภัณฑ์เข้าไปเสนอประมาณเดือนธันวาคมค่ะ และหลังจากนั้นก็เสนอ อนุกรรมการค่ะ ตอนนี้เราก็เข้าไปเป็นกรรมการนะคะ อนุกรรมการกลั่นกรองค่ะ</w:t>
      </w:r>
    </w:p>
    <w:p>
      <w:pPr>
        <w:pStyle w:val="BodyText"/>
      </w:pPr>
      <w:r>
        <w:t xml:space="preserve">(ผู้เข้าร่วมประชุมชาย) อย่างนั้นก็รบกวนเวลาแจ้งความคืบหน้าตรงนี้ขนานด้วยแล้วกันครับ</w:t>
      </w:r>
    </w:p>
    <w:p>
      <w:pPr>
        <w:pStyle w:val="BodyText"/>
      </w:pPr>
      <w:r>
        <w:t xml:space="preserve">(เลขาฯ) ค่ะ เพราะตอนนี้ก็ได้แจ้งไปว่า ในส่วนการกลั่นกรองมันจะมีหลายหมวด หมวดหนึ่งที่ไม่มีเลย ก็คือนวัตกรรม เป็นหมวดนวัตกรรมน่ะค่ะ ก็เลยเรียนให้ทราบว่าครั้งหน้าก็จะพิจารณาในบัญชีนวัตกรรมด้วย ของผลงานของ สวทช. ด้วยค่ะ ค่ะ</w:t>
      </w:r>
    </w:p>
    <w:p>
      <w:pPr>
        <w:pStyle w:val="BodyText"/>
      </w:pPr>
      <w:r>
        <w:t xml:space="preserve">(ประธาน) เรียนเชิญเลยครับ</w:t>
      </w:r>
    </w:p>
    <w:p>
      <w:pPr>
        <w:pStyle w:val="BodyText"/>
      </w:pPr>
      <w:r>
        <w:t xml:space="preserve">(เลขาฯ) มีท่านใดจะซักถามไหมคะ จะได้ให้นักวิจัยเราจะ</w:t>
      </w:r>
    </w:p>
    <w:p>
      <w:pPr>
        <w:pStyle w:val="BodyText"/>
      </w:pPr>
      <w:r>
        <w:t xml:space="preserve">(ผู้เข้าร่วมประชุมชาย) ท่านประธานครับ หมอสุวิชครับ</w:t>
      </w:r>
    </w:p>
    <w:p>
      <w:pPr>
        <w:pStyle w:val="BodyText"/>
      </w:pPr>
      <w:r>
        <w:t xml:space="preserve">(ประธาน) เรียนเชิญครับ</w:t>
      </w:r>
    </w:p>
    <w:p>
      <w:pPr>
        <w:pStyle w:val="BodyText"/>
      </w:pPr>
      <w:r>
        <w:t xml:space="preserve">(ผู้เข้าร่วมประชุมชาย) เรื่องชุดสิทธิประโยชน์นี่นะครับ อย่าไปห่วง ให้ผลิตภัณฑ์มันดีจริงแล้วก็พร้อม พร้อมจริงนะครับ ผมนี่นั่งเฝ้าตลอดเวลาล่ะ ทั้งสิทธิประโยชน์ ทั้งบอร์ดนี้ พยายาม Input เข้าไปหลายที ก็เฟลทุกทีที่ผ่านมา เพราะผลิตภัณฑ์ของเรานี่ มันไม่พร้อม แม้แต่ชุดฟันเทียมพระราชทานนี่ ชุดฟันเทียม เกือบแล้วนะ แต่ก็ยังมีปัญหาอีก เพราะฉะนั้น ประเด็นปัญหามากกว่าฝ่าย สปสช. ไม่ต้องไปห่วงทางนั้นหรอกครับ เขาจ้องอยู่ตลอดเวลาอยู่แล้ว ไม่ใช่ผมคนเดียว หลายคนจ้องอยู่ตลอดเวลาอยู่แล้ว เพราะฉะนั้น อยากจะฝากนะครับ ที่เราทำ ๆ อยู่นี่ แต่ที่พร้อมจริง ๆ นี่ แทบไม่มีเลย เพราะฉะนั้น ผมคิดว่าควรจะโฟกัสบางอันที่มันมีความพร้อม แล้วลุยต่อให้มันจบไปเลยนะครับ ได้ก็ได้ ไม่ได้ไปเลย ไม่อย่างนั้นมันจะคาราคาซัง ขอบคุณครับ ท่านประธาน</w:t>
      </w:r>
    </w:p>
    <w:p>
      <w:pPr>
        <w:pStyle w:val="BodyText"/>
      </w:pPr>
      <w:r>
        <w:t xml:space="preserve">(ประธาน) ครับ ขอบคุณครับ อาจารย์หมอสุวิชครับ</w:t>
      </w:r>
    </w:p>
    <w:p>
      <w:pPr>
        <w:pStyle w:val="BodyText"/>
      </w:pPr>
      <w:r>
        <w:t xml:space="preserve">(เลขาฯ) ค่ะ ก็ในที่ประชุมนะคะ ครั้งนี้ก็ขออนุมัติรายงานความก้าวหน้าที่ได้รายงานไปนะคะ แล้วก็สนับสนุนงบประมาณ In Cash ในปีที่ 3 งวดที่ 2 ค่ะ</w:t>
      </w:r>
    </w:p>
    <w:p>
      <w:pPr>
        <w:pStyle w:val="BodyText"/>
      </w:pPr>
      <w:r>
        <w:t xml:space="preserve">(ประธาน) ตอนนี้โครงการต้องจบ 30 มกราคม 2565 หรือเปล่าครับ หรือต้องขยายไป</w:t>
      </w:r>
    </w:p>
    <w:p>
      <w:pPr>
        <w:pStyle w:val="BodyText"/>
      </w:pPr>
      <w:r>
        <w:t xml:space="preserve">(อาจารย์วันทนีย์) โครงการยังอยู่ค่ะ ยังไม่ได้ขอขยายค่ะ</w:t>
      </w:r>
    </w:p>
    <w:p>
      <w:pPr>
        <w:pStyle w:val="BodyText"/>
      </w:pPr>
      <w:r>
        <w:t xml:space="preserve">(ประธาน) ยังจะ…ได้นะครับ</w:t>
      </w:r>
    </w:p>
    <w:p>
      <w:pPr>
        <w:pStyle w:val="BodyText"/>
      </w:pPr>
      <w:r>
        <w:t xml:space="preserve">(เลขาฯ) ยังประเมินอยู่ค่ะ ตอนนี้ เนื่องจากว่ามันมีเหตุการณ์ที่เกิดขึ้นใหม่ เดือนเมษายนนี่ค่ะ จะดูว่าการที่เขาไม่ทำเรื่องทันตกรรมนี่ จะกระทบไปอีกกี่เดือน</w:t>
      </w:r>
    </w:p>
    <w:p>
      <w:pPr>
        <w:pStyle w:val="BodyText"/>
      </w:pPr>
      <w:r>
        <w:t xml:space="preserve">(ประธาน) แต่ตอนนี้ยังประเมินให้อยู่ในกรอบเวลา 30 มกราคม 2565 ได้ใช่ไหมครับ หัวหน้าโครงการ</w:t>
      </w:r>
    </w:p>
    <w:p>
      <w:pPr>
        <w:pStyle w:val="BodyText"/>
      </w:pPr>
      <w:r>
        <w:t xml:space="preserve">(เลขาฯ) หัวหน้าโครงการค่ะ หัวหน้าโครงการคะ</w:t>
      </w:r>
    </w:p>
    <w:p>
      <w:pPr>
        <w:pStyle w:val="BodyText"/>
      </w:pPr>
      <w:r>
        <w:t xml:space="preserve">(ผู้เข้าร่วมประชุมชาย) สวัสดีครับ ผม กฤษไกรพ์ ตอนนี้ประเมินนะครับ สิ่งที่จะติด Clinical Trial นะครับ ที่ทางธรรมศาสตร์นะครับ ประเด็นตรงนี้ที่ยังติดตรงนี้อยู่นะครับ อาจจะมีการขยายเรื่อง Clinical Trial ในเชิงเทคนิคน่าจะปิดได้ในกรอบ 30 มกราคม ครับ</w:t>
      </w:r>
    </w:p>
    <w:p>
      <w:pPr>
        <w:pStyle w:val="BodyText"/>
      </w:pPr>
      <w:r>
        <w:t xml:space="preserve">(ประธาน) ครับ แล้วจะกระทบกับงบประมาณไหมครับ</w:t>
      </w:r>
    </w:p>
    <w:p>
      <w:pPr>
        <w:pStyle w:val="BodyText"/>
      </w:pPr>
      <w:r>
        <w:t xml:space="preserve">(ผู้เข้าร่วมประชุมชาย) ถ้าเบิกจ่ายงบประมาณ กระทบงบประมาณ ไม่กระทบครับ ที่ท่านประธานเคยบอกแล้ว เลื่อน 6 เดือน มันก็มีเรื่องงบประมาณ เรื่องจากการค่าคนเท่านั้น ส่วนอื่น งบประมาณจากค่าใช้จ่ายอย่างอื่นไม่มีครับ ต้องคอยดูนะครับ ค่าคน จริง ๆ แล้วมันนานเท่าเดิมใช่ไหมครับ ค่าคนเราจ่ายเพิ่ม แล้วบางครั้งค่าคนเป็นสัดส่วนที่ค่อนข้างสูงในโครงการวิจัยจำนวนหนึ่งครับ นอกจากเรื่องการทดลองในในผู้ป่วยแล้วนี่ มันมีปัญหาประเด็นอื่นเพิ่มเติมไหมครับ</w:t>
      </w:r>
    </w:p>
    <w:p>
      <w:pPr>
        <w:pStyle w:val="BodyText"/>
      </w:pPr>
      <w:r>
        <w:t xml:space="preserve">(ผู้เข้าร่วมประชุมชาย) ในปัจจุบันนี้ไม่มีครับ เราสามารถค้นพบ และจดสิทธิบัตร ยื่นจดสิทธิบัตรไป 2 ฉบับ แล้วก็จะส่งอีก 2 ฉบับครับ อาจจะอยู่ในเกณฑ์ที่</w:t>
      </w:r>
      <w:r>
        <w:t xml:space="preserve"> </w:t>
      </w:r>
      <w:r>
        <w:t xml:space="preserve">ถือว่าเหมาะสม หรือส่งมอบที่สัญญาไว้ Clinical Trial ตรงนั้นครับ ท่านกรรมการมีข้อสักถามเพิ่มเติมไหมครับ ถ้าไม่มีเห็นชอบนะครับ ให้ดำเนินการต่อ และอนุมัติโครงการต่อในงวดที่ 6 เชิญต่อเลยครับ</w:t>
      </w:r>
    </w:p>
    <w:p>
      <w:pPr>
        <w:pStyle w:val="BodyText"/>
      </w:pPr>
      <w:r>
        <w:t xml:space="preserve">(เลขาฯ) ต่อไปนะคะ เป็นโครงการที่ 2 นะคะ ต.2 นะคะ เป็นโครงการแผ่นโลหะดามกระดูกเฉพาะบุคคลและแบบมาตรฐาน สำหรับแพลตฟอร์ม Dental Clinicเป็น ดร.ประเสริฐ เฉลิมกาญนนท์ นะคะ นี้ก็เป็นโครงการระยะ 3 ปี 6 เดือน เริ่มจาก TRL 3 และจะจบที่ TRL 9 มีวัตถุประสงค์จะทำ</w:t>
      </w:r>
      <w:r>
        <w:t xml:space="preserve"> </w:t>
      </w:r>
      <w:r>
        <w:t xml:space="preserve">นะคะ อยู่ 2 เรื่อง ก็คือผลิตแผ่นโลหะดามกระดูกนะคะ ที่เป็นเฉพาะบุคคลนะคะ แล้วก็ผลิตแผ่นดามกระดูกกับที่เป็นแบบมาตรฐานนะคะ ในส่วนนี้เป็นแผนผลนะคะ การดำเนินโครงการนะคะ ก็ยังจะเห็นว่า บางอย่างในขณะนี้นี่ช้ากว่ากำหนด ก็ตัวผลงาน ขอถอยกลับไปหน้าก่อนหน้านะคะ หน้าที่เป็นตัว List น่ะค่ะ ไปข้างหน้าค่ะ ไม่ ๆ ไปด้านหน้าค่ะ ต่อไป ๆ ค่ะ ไปอีกค่ะ ค่ะ ในเรื่อง</w:t>
      </w:r>
      <w:r>
        <w:t xml:space="preserve"> </w:t>
      </w:r>
      <w:r>
        <w:t xml:space="preserve">แผ่นดามกระดูกรายบุคคล คณะกรรมการเทคนิคอาจจะมีขอปรับแผนนะคะ นำเสนอครั้งนี้ ได้นำเสนอกรรมการเทคนิคไปแล้ว จะทำประเด็นเข้ามาขอปรับแผนนะคะ ค่ะ เดี๋ยวให้นักวิจัยรายงานสักนิดหนึ่ง ส่วนที่ 2 นะคะ เป็นแผ่นโลหะแบบมาตรฐานจากข้อมูลกายวิภาคคนไทย ตอนนี้นี่เราตั้งใจจะทำ 5 ตัวนะคะ เป็นแผ่นดามกระดูกเรเดียสส่วนปลาย กระดูกต้นแขนส่วนต้น เป็นกระดูกดามแขนส่วนปลาย หน้าแข้งส่วนต้นและหน้าแข้งส่วนปลาย ขณะนี้นี่รายตัวนะคะ จดสิทธิบัตรไปแล้ว แล้วหลาย ๆ ตัว ก็ได้ถ่ายทอดเทคโนโลยีให้บริษัทเอกชนไปแล้วนะคะ สิ่งที่เหลือนี่ ก็คือเรื่องของการทำ Clinical นะคะ ซึ่งมีประเด็นเหมือนกันนะคะ เรื่อง Clinical ค่ะ ต่อไปค่ะ ตัวนี้งบประมาณนะคะ ผลการพิจารณานะคะ ก็มติที่ประชุมคณะกรรมการเทคนิคนะคะ ก็เห็นชอบความก้าวหน้าในการดำเนินงาน แล้วก็เห็นชอบงบประมาณ งวดปีที่ 3 ปีที่ 2 438,000 บาทนะคะ แล้วก็รับทราบหลักการประเด็นในการขยายแผนกิจกรรม รายละเอียดจะปรับแผน อีกครั้งนะคะ ข้อคิดเห็นเพิ่มเติม ขอให้นำเสนอข้อมูลส่วนแบ่งทางการตลาด แผ่นโลหะดามกระดูกจากผู้ผลิตในประเทศนะคะ ในการประชุมครั้งถัดไปนะคะ ขอให้หารือกับกองเครื่องมือแพทย์ ผลิตภัณฑ์ไฟฟ้าอิเล็กทรอนิกส์ให้ครอบคลุม และผ่านการรับรองมาตรฐานได้ตามแผนที่วางไว้ค่ะ ก็ท่านกรรมการ กรรมการเปิดอีกหน้าหนึ่งสิคะ ค่ะ อีกหน้าหนึ่ง ๆ ค่ะ จะให้ท่านกรรมการจะให้นักวิจัยได้รายงานบ้างไหมคะ</w:t>
      </w:r>
    </w:p>
    <w:p>
      <w:pPr>
        <w:pStyle w:val="BodyText"/>
      </w:pPr>
      <w:r>
        <w:t xml:space="preserve">(ประธาน) เชิญเลยครับ</w:t>
      </w:r>
    </w:p>
    <w:p>
      <w:pPr>
        <w:pStyle w:val="BodyText"/>
      </w:pPr>
      <w:r>
        <w:t xml:space="preserve">(เลขาฯ) ดร.ประเสริฐค่ะ</w:t>
      </w:r>
    </w:p>
    <w:p>
      <w:pPr>
        <w:pStyle w:val="BodyText"/>
      </w:pPr>
      <w:r>
        <w:t xml:space="preserve">(ผู้เข้าร่วมประชุมชาย) ครับ สวัสดีครับ คณะกรรมการทุกท่านนะครับผม ก็ขอรายงานคร่าว ๆ เป็นสรุปให้ฟัง อันนี้ที่งานหลัก ๆ แผ่นดามกระดูกแบบมาตรฐานนะครับผม อันนี้ส่วนแรก สไลด์นี้จะแสดงถึงความก้าวหน้า ขั้นตอนเทคโนโลยีถ่ายทอดในเชิงพาณิชย์นะครับ ก็มี 3 ชิ้นส่วน ก็เป็นแถบสีเขียวนี่ หมายถึงว่าดำเนินการเรียบร้อยแล้วนะครับ สีเหลืองก็ค่อนข้างจะไปได้ 3 ชิ้นนี่ ไปถึงขนาดที่ว่าทำสัญญา Licensing ให้กับบริษัทเอกชน ก็ทำเรื่องเซ็นสัญญากับบริษัทซื้อขาย ตัวแทนจำหน่าย กำลังจะเริ่มทำการตลาดเบื้องต้นอยู่ ก็จะมียื่นขึ้นทะเบียนบัญชีไปแล้วบางชิ้นนะครับผม ส่วน 2 ชิ้นที่เหลือนี่ อาจจะดำเนินการช้าลง เพราะว่า เนื่องจากทาง อย. ประกาศกฎหมายขึ้นมาใหม่ ขึ้นทะเบียนผลิตภัณฑ์เครื่องมือแพทย์นี่ จะต้องมีขั้นตอนมากขึ้นกว่าเดิม เพราะฉะนั้น อาจจะมีการล่าช้าลง เกิดขึ้นการ สไลด์ถัดไปครับ อันนี้ในส่วนของทางเทคนิคที่ล่าช้ากว่าแผนเดิม เดิม ในส่วนนี้ก็มีการล่าช้ากว่าแผนอยู่แล้ว เนื่องจากการขอจริยธรรม มันช้ากว่าที่คาดไว้ หลังจากนั้น ก็มีกฎหมายประกาศขึ้นมาจากทาง อย. ที่ต้องขออนุญาตจาก อย. ก่อน ที่จะทำการทดลองทางคลินิกด้วย ก็ทำให้ทางเรามีเอกสาร จากที่ประชุมคณะกรรมการเทคนิค ทาง อย. ได้ให้คำตอบมา ว่าเรายังทดสอบบางรายการไม่ครบนะครับ หลังจากที่ประชุมกรรมการเทคนิค พบว่าในบางส่วนในการทดสอบ บางส่วนที่เป็นค่าใช้จ่ายแพง ๆ ที่ค่าใช้จ่ายสูงมากนี่ ซึ่งในต่างประเทศนี่ เขาใช้วิธีอื่นในการทดแทนการทดสอบที่แพง ในทางนั้นในการพิจารณาทดแทนได้ น่าจะเป็นแนวนั้นอยู่ ก็ร่วมหารือกับทาง อย. อยู่ครับ ในส่วนถัดไป สไลด์ถัดไป อันนี้ในส่วนของการทดสอบทางกล ติดอุปสรรคในการหาที่ทดสอบ สอดคล้องกับทางมาตรฐานเหมือนกัน เดี๋ยวอันนี้คงไปหารือกับทางแต่ละที่ แล้วทาง PTEC สไลด์ถัดไปครับ ก็อาจจะทำให้ความล่าช้าของแผน อาจจะทำให้กระทบต่อการส่งมอบผลงานบางอย่าง ตัวสีแดงไว้ ก็อาจจะมีการเลื่อนการส่งมอบไปช้าลง อย่างบางตัวอาจจะไม่ทำประโยชน์ เสียอาจจะต้องขยับไปปี 2565 สไลด์ถัดไปครับ อันนี้ในส่วนของแผ่นดามกระดูกเฉพาะบุคคลนะครับ ที่เดิมทีตั้งแต่เริ่มโครงการนี่ ก็ได้มีการวางแผนโครงการ แพลตฟอร์มดิจิทัลเซอร์วิส โลหะดามกระดูกเฉพาะบุคคลนะครับ แต่พอได้เริ่มดำเนินการไปแล้วนี่ การสำรวจข้อมูลทางเชิงการตลาดอย่าง โดยทางเอกชนแล้วนี่ ก็มีหลายประเด็น ในตารางด้านบนนะครับ ที่เอกชนเข้ามาร่วมหารือกับเรา ก็พบว่าแผนดามกระดูกแบบเฉพาะบุคคลยังไม่มากนัก รวมทั้งไม่มีการเบิกจ่าย ไม่มีรายการเบิกจ่ายแยกต่างหาก ทำให้เบิกจ่ายได้ยากนะครับผม แล้วก็แผ่นดามกระดูกที่แบบเฉพาะบุคคลนี่ ถ้าใช้วิธีการ</w:t>
      </w:r>
      <w:r>
        <w:t xml:space="preserve"> </w:t>
      </w:r>
      <w:r>
        <w:t xml:space="preserve">ปรับปรุงขึ้นรูปนี่ มันจะบวกกับที่ทีม สวทช. ทีมวิจัยเรานี่ ติดตั้งเครื่องพิมพ์โลหะ 3 มิตินะครับ วัสดุส่วนไหนทางการแพทย์ได้เลย ทางเอกชนก็เลยแล้วก็หารือร่วมกับโครงการวิจัย แล้วก็ปรับแผนพัฒนาตัวแพลตฟอร์มดิจิทัลเซอร์วิสนี่ การพัฒนาใช้เป็นกึ่ง ๆ ผสมผสาน กระบวนการผลิต จุดแข็งของทั้ง 2 อย่าง คือ Patient Paciffic ก็คือแผ่นดามกระดูกเฉพาะบุคคล แล้วก็ผลิตกึ่ง Automation อันนี้ก็เลยอยู่ในระหว่างหารือกับเอกชน อันนี้ก็เป็นสไลด์อธิบายคร่าว ๆ ว่าในตัวแผ่นดามกระดูกของ… โดยเฉพาะแผ่นดามกระดูกเชิงกราน การแตกหักแผ่นดามกระดูกเฉพาะบุคคล ในต่างประเทศก็ได้มีการทดลองใช้อยู่ อันนี้ก็เป็นแหล่งอ้างอิงที่เราก็น่าจะใช้ข้อดีในการปรับแผนของเราได้ ถัดไปครับ ก็เนื่องจากทีมวิจัยได้มีการติดตั้งเครื่อง 3D Print ขึ้นมาใหม่ ซึ่งสามารถขึ้นรูปวัสดุฝังในทางการแพทย์เกรดไทเทเนียมผสมได้เลย ตอนนี้ก็อยู่ทางการผลิต ติดตั้งสุดท้ายแล้วก็มาอบรมติดสถานการณ์ COVID ผู้ผลิตก็เลยเดินทาง ยังอยู่ระหว่างรอสถานการณ์คลี่คลาย จริง ๆ ต่อไปนะครับผม ถัดไปครับ ก็ถ้ามีการถ้าจะมีการปรับสโคปงานนี้ จริง ๆ ร่วมกับทางเอกชนนี่ น่าจะมีการขยับงานขยายออกไป แผ่นดามกระดูก ก็เบื้องต้นมองว่า ถ้าไปถึงขั้นตอนส่วนทดสอบก่อนคลินิกทั้งหมด ก็น่าจะขยายจากเดิมออกไปอีกปีครึ่งนะครับ ถัดไปครับ ก็จะส่งผลกับแผนส่งงาน ตัวแผนโครงงานส่งมอบ บริการดิจิทัลแพลตฟอร์มเซอร์วิสนี่ ตัวต้นแบบผลิตภัณฑ์แผ่นดามกระดูก ร่วมกับการขึ้นรูป ต้องมีการขยายไปตาม สโคปงาน คณะกรรมการเทคนิคอยู่ในระหว่างการเตรียมบริการทั้งหมด เพื่อขออนุมัติการปรับแผนครับ</w:t>
      </w:r>
    </w:p>
    <w:p>
      <w:pPr>
        <w:pStyle w:val="BodyText"/>
      </w:pPr>
      <w:r>
        <w:t xml:space="preserve">(ผู้เข้าร่วมประชุมชาย) ท่านประธานครับ ผมบรรจงนะครับ อยากเรียนถามท่าน ดร.ประเสริฐ เรื่องประเด็นข้อมูลที่ อย. เขาต้องการเพิ่มเติม เอกสารนั่นคืออะไรนะครับ อันนั้นประเด็นที่ 1 ประเด็นที่ 2 ก็คือ Loging Scrul ของตัวเกลียว ของตัวเพลตและหัวสกรู ตกลงดีไซน์อะไรต่าง ๆ เรียบร้อยแล้วใช่ไหมครับ แล้วก็มีการทดสอบไปแล้วใช่ไหมครับ</w:t>
      </w:r>
    </w:p>
    <w:p>
      <w:pPr>
        <w:pStyle w:val="BodyText"/>
      </w:pPr>
      <w:r>
        <w:t xml:space="preserve">(ผู้เข้าร่วมประชุมชาย) ครับผม ข้อแรก ในส่วนของทางทดสอบ ที่ทาง อย. พิจารณามา ว่าเราทดสอบยังไม่ครบ คือ ความเข้ากันทางชีวิภาพนะครับ ในระยะยาว ของวัสดุเกรด วัสดุที่ต้องใส่ในร่างกายคน แล้วอยู่ในร่างกายคนมากกว่า 90 วันน่ะครับ หัวข้อมันจะทดสอบค่อนข้างจะมีหัวข้อเยอะ หัวข้อที่ต้องใช้เวลาในการทดสอบยาว ก็ต้องใช้สถานที่ทดสอบ เราได้เคยหารือกับทางศูนย์ทดสอบทางต่างประเทศ แล้วก็ได้ราคามาคร่าว ๆ แล้ว แต่ศูนย์ทดสอบต่างประเทศแนะนำ ถ้าเราไม่ได้ใช้วัตถุดิบที่แปลกใหม่ ที่แปลกใหม่เลย ไม่เคยมีคนใช้มาก่อน ไม่ได้มีการทดสอบหัวข้อนี้กัน แต่เขาได้มี Evaruate ทดแทนนะครับ เราก็เลยจะใช้วิธีการนี้ให้ข้อมูลนี้ ผู้รับทดสอบจากต่างประเทศนี่ ซึ่งมาตรฐานเอง ถ้าเรามีการพิสูจน์ ในบางหัวข้อแล้วนี่ แล้วถ้าเป็นวัตถุดิบที่ใช้ มีการใช้ทั่วไปอยู่แล้วในเชิงการแพทย์ฝังในนี่ เราใช้วิธีการ Evaruate เดี๋ยวเราจะเอาข้อมูลตรงนี้ ฉบัับสมบูรณ์เพื่อยื่นให้ทาง อย. พิจารณาใหม่ แล้วก็ในส่วนของเรื่องสกรู ที่เรามีการปรับแบบอะไรไปนะครับ แบบของสกรูนี่ ขึ้นรูปตัวชิ้นงานขึ้นมาจริง ๆ ขึ้นมาจริง ๆ เพื่อจะได้เตรียมรอทดสอบ เนื่องจากว่าตอนนี้เราติดขัดเรื่องของการหาสถานที่ ยังไม่ได้นะครับผม ในที่ประชุมเราก็นำเสนอไป เครื่องมือการทดสอบ แรงบิดของสกรูนี่ มันเครื่องนี่พอมีอยู่ในบางที่ทดสอบแต่ว่าด้วยเนื่องที่ว่าโหลดเซลล์ มันเป็นโหลดเซลล์ขนาดใหญ่ ซึ่งมันจะใช้แรงไม่มาก ทำให้อ่านค่าแรงนั้นได้ เรากำลังอยู่ในระหว่างการอ่าน ที่มีโหลดเซลล์ขนาดเล็กที่อ่านค่าแรงสกรูขนาดเล็กได้ ซึ่งตอนนี้ยังหาได้ไม่เจอเหมือนกันครับ ก็ติดปัญหาเรื่องการทดสอบกรูอยู่ครับ</w:t>
      </w:r>
    </w:p>
    <w:p>
      <w:pPr>
        <w:pStyle w:val="BodyText"/>
      </w:pPr>
      <w:r>
        <w:t xml:space="preserve">(ประธาน) เชิญครับ</w:t>
      </w:r>
    </w:p>
    <w:p>
      <w:pPr>
        <w:pStyle w:val="BodyText"/>
      </w:pPr>
      <w:r>
        <w:t xml:space="preserve">(ผู้เข้าร่วมประชุมหญิง) อารี ค่ะ</w:t>
      </w:r>
    </w:p>
    <w:p>
      <w:pPr>
        <w:pStyle w:val="BodyText"/>
      </w:pPr>
      <w:r>
        <w:t xml:space="preserve">(ประธาน) เชิญครับ</w:t>
      </w:r>
    </w:p>
    <w:p>
      <w:pPr>
        <w:pStyle w:val="BodyText"/>
      </w:pPr>
      <w:r>
        <w:t xml:space="preserve">(ผู้เข้าร่วมประชุมหญิง) ขออนุญาตกลับไปที่สไลด์หน้าแรกนะคะ เกี่ยวกับเรื่องของตัวแผนงานที่จะทำเรื่องของดามกระดูก ทั้งหมด 5 แผ่น 5 แบบใช่ไหมคะ แล้วตัวโครงการนี่ ได้มีการเขียนไว้ว่าระดับ TRL ตั้งแต่ 3-9 ตอนนี้สถานะต้นแบบที่เราใช้อยู่</w:t>
      </w:r>
      <w:r>
        <w:t xml:space="preserve"> </w:t>
      </w:r>
      <w:r>
        <w:t xml:space="preserve">นี่ค่ะ ไปถึงระดับ TRL ไหนบ้างแล้วคะ แล้วถ้าเกิดมองแล้วนี่ โอกาสที่จะสำเร็จทั้ง 5 ต้นแบบมีไหมคะ</w:t>
      </w:r>
    </w:p>
    <w:p>
      <w:pPr>
        <w:pStyle w:val="BodyText"/>
      </w:pPr>
      <w:r>
        <w:t xml:space="preserve">(ผู้เข้าร่วมประชุมชาย) ถ้าตามสไลด์ไปถึงขั้นที่เรามีการทำสัญญา Licene ให้กับบริษัท เตรียมทำสัญญาซื้อขายกับตัวแทน เพื่อจะเตรียมทำการตลาด ที่จะขายกับโรงพยาบาลได้จริงก็ถ้ามองถึง 3 ชิ้นบนนี่ ก็น่าจะใกล้เคียงกับ TRL 8-9 แล้วนะครับ คือเนื่องจากแผ่นดามกระดูกนี่มันอาจจะต้องมีการใช้งาน ในการทำตลาด ถ้ามีชิ้นส่วนไม่ครบทุกตำแหน่งนี่ ก็อาจจะทำการตลาดยาก เพราะฉะนั้น ชิ้นส่วนที่ใช้เยอะ ๆ นี่ ถ้ามีพร้อมอยู่ในมือ เรายังมีไม่ครบทั้ง 5 ชิ้น เพราะเรายังไม่ได้ทำการตลาด เต็มตัว แต่ก็ยัง แต่ก็เริ่มมีการทำการตลาดอยู่นะครับ ส่วน 2 ชิ้นล่างที่เหลือนี่ อยู่ระหว่างการประดิษฐ์ทั้ง 2 ตัว แล้วก็ถ้าพูดถึง การประดิษฐ์ทั้ง 2 ตัว นี่ น่าจะอยู่ในระดับที่… อยู่ในระดับที่ 4 หรือ 5 นี่นะครับ ก็คือมีการทดสอบ</w:t>
      </w:r>
    </w:p>
    <w:p>
      <w:pPr>
        <w:pStyle w:val="BodyText"/>
      </w:pPr>
      <w:r>
        <w:t xml:space="preserve">(ผู้เข้าร่วมประชุมหญิง) ซึ่งยังต้องมีการทดสอบ Clinical Trial</w:t>
      </w:r>
    </w:p>
    <w:p>
      <w:pPr>
        <w:pStyle w:val="BodyText"/>
      </w:pPr>
      <w:r>
        <w:t xml:space="preserve">(ผู้เข้าร่วมประชุมชาย) การทดสอบทางเชิงกล 2 แบบที่เหลือก็ใช่ครับผม ต้องมีการทดสอบเชิงกลด้วย แล้วก็พอได้รับ เราก็สามารถ License แล้วก็ไปยื่นกับทาง อย. ได้ เพราะว่ากฎหมายใหม่ต้องยื่นทาง อย. เพื่อขึ้นทะเบียนเอกสารเครื่องมือแพทย์ ให้ อย. อนุมัติก่อน</w:t>
      </w:r>
    </w:p>
    <w:p>
      <w:pPr>
        <w:pStyle w:val="BodyText"/>
      </w:pPr>
      <w:r>
        <w:t xml:space="preserve">(ผู้เข้าร่วมประชุมหญิง) ขยายโครงการใช่ไหมคะนี่ ดูจากการทำงานตรงนี้แล้ว ไม่สามารถเลือกออกได้ทั้งหมดตามวัตถุประสงค์ตั้งแต่ตอนแรกน่ะค่ะ</w:t>
      </w:r>
    </w:p>
    <w:p>
      <w:pPr>
        <w:pStyle w:val="BodyText"/>
      </w:pPr>
      <w:r>
        <w:t xml:space="preserve">(ผู้เข้าร่วมประชุมชาย) ก็ในส่วนนี้อาจจะต้อง… ถ้าไปขยับไปดูตัวตารางส่งมอบ ลองสลับสไลด์ไปดู ไม่ใช่ครับ ถ้าเป็นตาราง… ตัว ไปอีกประมาณนี้ครับ ก็คือเนื่องจากการยื่นเอกสารกับทาง อย. นี่ เราก็ยังคาดการณ์ไม่ได้ว่า ถ้า อย. มันไม่พอ พิจารณา เบื้องต้นที่มองไว้นี่ การขยับแบบต้น ให้อยู่ในกรอบเดิมของ 3 ปีครึ่ง ในช่วงนี้ ก็ในเวลาที่เหลือเราก็จะติดตามตลอด พอยื่น อย. ไปแล้ว ไปถึงกระบวนการ ต้องมีการขยายตัวผลงานส่งมอบไปพร้อม ๆ กับการขยายสโคปการทำงานของแผ่นดามกระดูกเฉพาะบุคคล</w:t>
      </w:r>
    </w:p>
    <w:p>
      <w:pPr>
        <w:pStyle w:val="BodyText"/>
      </w:pPr>
      <w:r>
        <w:t xml:space="preserve">(ผู้เข้าร่วมประชุมหญิง) ในส่วนท้ายที่เราอธิบายตอนนี้ ก็เลยอยากเห็นค่ะ ว่าถ้าเรามีการขยาย งานในการทำงานนี่ มันอาจจะไป Match กับเรื่องของความต้องการของตลาด ต้องดูตรงนั้นด้วยว่า เวลาดูตรงนั้น ได้ทันเวลา ทันท่วงที ก็เกิดในช่วงของการขยายผลของการมา แมตซ์ไทม์ไลน์ด้วนะคะ</w:t>
      </w:r>
    </w:p>
    <w:p>
      <w:pPr>
        <w:pStyle w:val="BodyText"/>
      </w:pPr>
      <w:r>
        <w:t xml:space="preserve">(ผู้เข้าร่วมประชุมชาย) ครับ เป็นโจทย์ที่ทางเอกชนก็ค่อนข้างกดดัน ติดตามเราอยู่ตลอดเวลา เขาจะได้มี Product ทั้ง Series ไม่ว่าจะทัน 3 ปีครึ่งในแผนงานเดิมหรือเปล่า อันนี้ทีมงานก็ต้องรับทราบ แล้วก็จะพยายามติดตามตลอด ขอบคุณค่ะ</w:t>
      </w:r>
    </w:p>
    <w:p>
      <w:pPr>
        <w:pStyle w:val="BodyText"/>
      </w:pPr>
      <w:r>
        <w:t xml:space="preserve">(ประธาน) เรียนเชิญเลยครับ ท่านกรรมการมีข้อสังเกตเพิ่มเติมไหมครับ ถ้าไม่มี ดร.ประเสริฐ รับความเห็นนะครับ แล้วลองดูนะครับ โดยเฉพาะเรื่องเวลานะครับ เพราะมันจะกระทบว่ามันจะกระทบเรื่องอื่น ๆ ครับ เพราะตอนนี้เรารู้ Cliteria ทั้งหมดแล้วนะครับ แล้วก็เกณฑ์ต่าง ๆ ที่ อย. เพิ่มด้วย ก็คงจะต้องทำงานภายใต้กฎระเบียบใหม่ นะครับ ฉะนั้นเห็นชอบนะครับ เชิญต่อ ต.3 ครับ</w:t>
      </w:r>
    </w:p>
    <w:p>
      <w:pPr>
        <w:pStyle w:val="BodyText"/>
      </w:pPr>
      <w:r>
        <w:t xml:space="preserve">(เลขาฯ) ต่อไปนะคะ โครงการ ต.3 นะคะ โครงการแคลเซียมฟอสเฟตเซรามิกสังเคราะห์</w:t>
      </w:r>
      <w:r>
        <w:t xml:space="preserve"> </w:t>
      </w:r>
      <w:r>
        <w:t xml:space="preserve">นะคะ ดร.กตัญชลี ไม้งาม งานนี้ก็เริ่มที่ TRL 3 นะคะ ก็จะส่งมอบที่ TRL 9 นะคะ วัตถุประสงค์นะคะ โครงการนี้ก็จะทำในเรื่องของตัวแคลเซียมฟอสเฟตเซรามิกซ์สังเคราะห์นะคะ ที่เป็นผลิตภัณฑ์ M-Bone นะคะ อันที่ 2 ก็จะทำเรื่องของ BMP2 ค่ะ เพื่อขยายผลนะคะ อันนี้ก็จะเป็นงานที่ได้คอมมิต</w:t>
      </w:r>
      <w:r>
        <w:t xml:space="preserve"> </w:t>
      </w:r>
      <w:r>
        <w:t xml:space="preserve">เอาไว้นะคะ ค่ะ ต่อไปนะคะ อันนี้ก็จะเป็นแผนนะคะ ซึ่งขณะนี้นี่ แผนงาน เราอยู่ในปีที่ 3 สำเร็จลงแล้วนะคะ ค่ะ ไทม์ไลน์นะคะ เดี๋ยวขอดูไทม์ไลน์นิดหนึ่ง ไทม์ไลน์ขณะนี้นี่ ก็มีต้นแบบแล้ว มีกรรมวิธี มีจดสิทธิบัตรแล้ว นะคะ ค่ะ ในเรื่องของผลการพิจารณาจากคณะกรรมการเทคนิคก็เห็นชอบกับรายงานความก้าวหน้า เห็นชอบงบประมาณงวดปีที่ 3 งวดที่ 2 นะคะ เพิ่มเติมนะคะ ก็คือหากผลงานวิจัยมีความพร้อม ควรพิจารณาในการผลิตภัณฑ์เครื่องมือแพทย์ ในการวิจัยทางคลินิกจากสำนักงานคณะกรรมการอาหารและยา ผลงานวิจัยผ่านการรับรองมาตรฐานระบบการบริหารจัดการคุณภาพอุตสาหกรรมเครื่องมือแพทย์ แล้วก็ขออนุญาต ดำเนินการด้านจริยธรรมโดยไม่ต้องรอผลการดำเนินงาน IDE ค่ะ ก็เป็นทางกรมควบคุมเครื่องมือแพทย์แจ้งมานะคะ ท่านกรรมการจะให้นักวิจัยรายงานผลไหมคะ</w:t>
      </w:r>
    </w:p>
    <w:p>
      <w:pPr>
        <w:pStyle w:val="BodyText"/>
      </w:pPr>
      <w:r>
        <w:t xml:space="preserve">(ประธาน) อาจจะให้ข้อมูลพอสังเขปครับ</w:t>
      </w:r>
    </w:p>
    <w:p>
      <w:pPr>
        <w:pStyle w:val="BodyText"/>
      </w:pPr>
      <w:r>
        <w:t xml:space="preserve">(เลขาฯ) ค่ะ ๆ</w:t>
      </w:r>
    </w:p>
    <w:p>
      <w:pPr>
        <w:pStyle w:val="BodyText"/>
      </w:pPr>
      <w:r>
        <w:t xml:space="preserve">(ประธาน) ท่านกรรมการจะได้รับทราบทุก ๆ คนครับ</w:t>
      </w:r>
    </w:p>
    <w:p>
      <w:pPr>
        <w:pStyle w:val="BodyText"/>
      </w:pPr>
      <w:r>
        <w:t xml:space="preserve">(เลขาฯ) เชิญ ดร.กตัญชาลีค่ะ</w:t>
      </w:r>
    </w:p>
    <w:p>
      <w:pPr>
        <w:pStyle w:val="BodyText"/>
      </w:pPr>
      <w:r>
        <w:t xml:space="preserve">(ผู้เข้าร่วมประชุมหญิง) ค่ะ ก็ตอนนี้น่ะค่ะ งานวิจัยใน Pate ของเราก็เสร็จในวัตถุประสงค์แล้วก็…</w:t>
      </w:r>
    </w:p>
    <w:p>
      <w:pPr>
        <w:pStyle w:val="BodyText"/>
      </w:pPr>
      <w:r>
        <w:t xml:space="preserve">(เลขาฯ) ตัว BMP2 ค่ะ</w:t>
      </w:r>
    </w:p>
    <w:p>
      <w:pPr>
        <w:pStyle w:val="BodyText"/>
      </w:pPr>
      <w:r>
        <w:t xml:space="preserve">(ผู้เข้าร่วมประชุมหญิง) อันนี้คือตัวผลิตภัณฑ์ที่ BMP2 ค่ะ แล้วก็การทำวิจัยของเราก็อยู่บน… ที่ได้รับ FDF ของอเมริกานะคะ คุณสมบัติและก็ความสามารถเทียบเท่ากับของอมเริกาทางด้านสัตว์ทดลองด้วยนะคะ งานที่เหลือก็จะเป็นเล็ก ๆ ที่ทางสัตวแพทย์จุฬาฯ จะเขียน Paper น่ะค่ะ แต่ว่าเรามี Data ที่จะไปทำทดสอบต่อใน Clinical เสร็จเรียบร้อยแล้ว ตอนนี้ก็เราก็มีการ เดิมทีน่ะค่ะ เราก็ไม่ได้ Promiss ไปถึง Clinical Part นี้เข้าไปตั้งแต่ในการประชุมครั้งที่แล้วแล้วนะคะ ก็ช่วงนี้เรายังอยู่ในเรื่องการเตรียมพวกสัญญาจ้างวิจัยกับทางศิริราชค่ะ อยู่ในการร่างสัญญา ในการนี่ก็เสร็จสมบูรณ์แล้วก็เตรียมเอกสารแล้วก็ยื่น IDE ของ อย. ด้วยน่ะค่ะ ก็คิดว่า Peat</w:t>
      </w:r>
      <w:r>
        <w:t xml:space="preserve"> </w:t>
      </w:r>
      <w:r>
        <w:t xml:space="preserve">ก็เป็นเรื่องของการยื่น IDE มากทางจะใช้เวลานานเท่าไรน่ะค่ะ แต่ว่าของการทำวิจัยทางด้านคลินิกน่ะ คือ ทางสายเรา แล้วก็ทางฝั่งศิริราชนี่พร้อมแล้วค่ะ รอแค่ยื่นรายงาน B อีก 2 งานต่าง ๆ ค่ะ ก็มีประมาณนี้ค่ะ ขอบคุณค่ะ</w:t>
      </w:r>
    </w:p>
    <w:p>
      <w:pPr>
        <w:pStyle w:val="BodyText"/>
      </w:pPr>
      <w:r>
        <w:t xml:space="preserve">(ประธาน) ครับ เรียนเชิญทางกรรมการเลยครับ</w:t>
      </w:r>
      <w:r>
        <w:t xml:space="preserve"> </w:t>
      </w:r>
      <w:r>
        <w:t xml:space="preserve">ในส่วนของการใช้งานพาณิชย์ หารือเพิ่มเติมบ้างหรือยังครับ</w:t>
      </w:r>
    </w:p>
    <w:p>
      <w:pPr>
        <w:pStyle w:val="BodyText"/>
      </w:pPr>
      <w:r>
        <w:t xml:space="preserve">(ผู้เข้าร่วมประชุมหญิง) ค่ะ ตอนนี้ก็อยู่ในระหว่างการเจรจา และอยู่ในขั้นตอน Finalize ขั้นตอนการอยู่นะคะ แล้วก็ถ้าอย่างไรมีความคืบหน้าที่สมบูรณ์น่ะค่ะ เดี๋ยวจะขอมารายงานในครั้งหน้านะคะ เพราะว่าตอนนี้เอกชนก็คุยกันเกือบจะ Finalize แล้วน่ะค่ะ</w:t>
      </w:r>
    </w:p>
    <w:p>
      <w:pPr>
        <w:pStyle w:val="BodyText"/>
      </w:pPr>
      <w:r>
        <w:t xml:space="preserve">(ประธาน) ครับ ถ้าท่านคณะกรรมการไม่มีความเห็นอะไร ก็ขออนุมัติจ่ายเงินงวดถัดไปนะครับ เชิญต่อโครงการที่ 4 ครับ</w:t>
      </w:r>
    </w:p>
    <w:p>
      <w:pPr>
        <w:pStyle w:val="BodyText"/>
      </w:pPr>
      <w:r>
        <w:t xml:space="preserve">(อาจารย์วันทนีย์) โครงการที่ 4 นะคะ เป็นโครงการเครื่อง DentiiScan 3.0 สำหรับแพลตฟอร์มดิจิทัล หัวหน้าโครงการเป็น ดร.เสาวภาคย์ โครงการนี้นะคะ เป็นโครงการ 3 ปี 6 เดือนนะคะ เริ่มต้นที่ TRL 5 ส่งมอบที่ TRL 9 นะคะ ก็วัตถุประสงค์ ก็ทางทันตกรรมแล้วก็พัฒนาเครื่องดิจิทัลเอกซ์เรย์3 มิติทางทันตกรรม รุ่น 3.0 ที่ได้มาตรฐาน ISO13485 สำหรับใช้งานคลินิกทันตกรรม หรือโรงงานขนาดเล็กค่ะ ก็ในส่วนของรายงานแผนการดำเนินงาน ก็จะเห็นว่าโครงการก็เป็นไปตามแผนนะคะ ก็กำลังดำเนินงานอยู่ เครื่อง DentiiScan 3.0 ก็ได้ไปทดสอบที่คณะทันตแพทย์จุฬาฯ แล้วนะคะ มติที่ประชุมจากที่คณะกรรมการเทคนิคนะคะ ก็เห็นชอบความก้าวหน้านะคะ แล้วก็เห็นชอบการสนับสนุนงบประมาณในปีที่ 3 งวดที่ 2 นะคะ มีข้อคิดเห็นเพิ่มเติม คือ โครงการมีความก้าวหน้า ที่ผลิตภัณฑ์ จากขั้นสูงศึกษาแผนการตลาดเพื่อพิจารณา ทั้งนี้การมีส่วนร่วมของแพทย์ และผู้เชี่ยวชาญ จะทำให้เกิดการยอมรับการกล้าใช้ผลิตภัณฑ์ มีผู้เชี่ยวชาญทางด้านการตลาดมาช่วยวิเคราะห์ Business Model แล้วก็หรือขยายผลสู่เชิงพาณิชย์ได้นะคะ ควรที่จะเร่งขยายผลสู่เชิงพาณิชย์ จะมีเครื่องเอ็กซ์เรย์ จาก 2 มิติ เป็น 3 มิติจากประเด็นเรื่อง พ.ร.บ. ข้อมูลผู้ป่วยอยู่บนคลาวด์ ทั้งนี้ถ้าผู้ป่วยสามารถนำข้อมูลมาใช้ เพื่อการวิเคราะห์หรือขอปรึกษา และหากมีการขอข้อมูลในเชิง Big Data มากนะคะ อันนี้เป็นความเห็นของคณะกรรมการเทคนิคค่ะ ค่ะ ขอเชิญนักวิจัยช่วยเชิญนักวิจัยช่วยสรุปผลงานหน่อยค่ะ ดร.เสาวภาคย์ นะคะ</w:t>
      </w:r>
    </w:p>
    <w:p>
      <w:pPr>
        <w:pStyle w:val="BodyText"/>
      </w:pPr>
      <w:r>
        <w:t xml:space="preserve">(ผู้เข้าร่วมประชุมหญิง) ค่ะ แล้วก็คณะกรรมการทุกท่านนะคะ ค่ะ จะมีอยู่ 3 ส่วนด้วยกัน ก็คือ เครื่อง DentiiScan แล้วก็ตัวสแกนผ่านตัวคลาวด์นะคะ แล้วก็จะมีเครื่องของ Digital ในส่วนแรกก็จะเป็นเครื่อง DentiiScan ที่เราพัฒนาขึ้น อันนี้จะเป็นหน้าตาของเครื่อง ถ่ายแบบ 2 มิติได้ 3 มิติได้นะคะ ก็ขนาดของเครื่องก็ขนาดเล็กกว่าเครื่อง DentiiScan 2.0 มากนะคะ ก็น้ำหนัก 2.4 ก็จะหนักประมาณ หน้าถัดไปค่ะ อันนี้เป็นซอฟต์แวร์ของเครื่อง DentiiScan 2D ที่ถ่ายพานาโรมิกส์ เราลดเวลาของการสแกน สามารถถ่ายได้เร็วขึ้นนะคะ แล้วก็มีการปรับปรุงส่วนซอฟต์แวร์ส่วนต่าง ๆ นะคะ หน้าถัดไปค่ะ ค่ะ อันนี้ก็เป็นในเรื่องจะเป็นส่วนของ ทางรังสีเรียบร้อยแล้ว แล้วก็ความปลอดภัยทางไฟฟ้าอิเล็กทรอนิกส์ แล้วก็ตอนนี้อยู่ระหว่างการทดสอบในมนุษย์</w:t>
      </w:r>
      <w:r>
        <w:t xml:space="preserve"> </w:t>
      </w:r>
      <w:r>
        <w:t xml:space="preserve">ค่ะ ก็ได้รับการอนุมัติ ตอนนี้ก็อยู่ระหว่างการทดสอบค่ะ หน้าถัดไปค่ะ อันนี้จะเป็นผลการทดสอบเบื้องต้นนะคะ ทางคุณหมอค่ะ สำคัญต่อการฝังรากฟันเทียม ภาพรังสีไม่ซับซ้อนแล้วก็ทำได้รวดเร็วค่ะ หน้าถัดไปค่ะ ก็ระยะเวลาในการสแกน สามารถทำได้รวดเร็วนะคะ ใช้งานง่ายค่ะ หน้าถัดไปค่ะ อันนี้ก็จะเป็นการผลการประเมินผลทางคลินิกเบื้องต้นนะคะ ก็จะมีการให้คะแนน 1-5 น่ะค่ะ แล้วก็มีการถ่ายภาพ CDCT จากอาสาสมัคร 30 ราย แล้วก็มีผู้สังเกตผู้ประเมิน 3 ท่านค่ะ จะมีตำแหน่งกายวิภาคให้ประเมินนะคะ ก็ถ้าได้เกิน 3 ก็ถือว่าผ่านนะคะ ตัวอย่างของตำแหน่งกายวิภาคศาสตร์ ที่ได้ประเมินเบื้องต้นเกิน 3 ทั้งหมดนะคะ หน้าถัดไปค่ะ อันนี้จะเป็นตัวอย่างของภาพพานาโรมิก ก็ทางคุณหมอบอกว่าภาพนี้ชัด แล้วก็สามารถเห็นทั้งของขากรรไกร แล้วก็เห็นตัว Nurf Canel ได้ คัดกรองความผิดปกติทางไซนัสได้นะคะ หน้าถัดไปค่ะ ค่ะ อีกส่วนของการแสดงผลภาพ Ready Build เชิญ ดร.วริตะค่ะ</w:t>
      </w:r>
    </w:p>
    <w:p>
      <w:pPr>
        <w:pStyle w:val="BodyText"/>
      </w:pPr>
      <w:r>
        <w:t xml:space="preserve">(ผู้เข้าร่วมประชุมชาย) ครับ สวัสดีครับ ก็ในส่วนของตัวข้อมูลขึ้นระบบคลาวด์ เป็นตัวที่ออกแบบมาเพื่อทันตแพทย์ โดยตัวซอฟท์แวร์ได้นำตัวส่งเครื่อง DentiiScan เข้าสู่ Cloud เข้าระบบโดยการผ่านการยืนยันตัวบุคคลนะครับ ในการรักษาต่อไป หน้าถัดไปครับ ในหน้าแอปพลิเคชัน ก็จะเป็นลักษณะของเว็บเบราว์เซอร์เป็นหลักนะครับ เข้าไปเพื่อจะยืนยันตัวบุคคลนะคะ ก็มีทั้ง 2 แบบ บริเกิลไซออนนะครับ แล้วก็สามารถที่จะดาวน์โหลดข้อมูลลงมาได้นะครับ ไม่ว่าจะเป็น ปรับให้อัตโนมัติ ดูภาพ DentiiScan หรือจะเป็นภาพ 2 มิติก็ได้นะครับ หน้าถัดไปครับ อันนี้จะเป็นตัวอย่างของตัวเว็บเบราว์เซอร์ อาจจะใช้บนตัว PC หรือ Mobile ก็ได้ Tablet ก็ได้ ก็จะมีฟังก์ชันพื้นฐานในการใช้งาน ในการตัดภาพในมุมมองต่าง ๆ สามารถที่จะใส่โน้ต อันนี้จะเป็นตัวอย่างของเว็บเบราว์เซอร์ แสดงภาพ 2 มิติที่ได้จากตัวเครื่อง DentiiScan ก็จะมีเครื่องมือพื้นฐานที่เหมาะสมกับตัวภาพ 3 มิติครับ ส่วนตัวนี้ก็จะเป็นการ</w:t>
      </w:r>
      <w:r>
        <w:t xml:space="preserve"> </w:t>
      </w:r>
      <w:r>
        <w:t xml:space="preserve">เชื่อมโยงระหว่างตัววางแผน ซอฟต์แวร์วางแผน ขยับความสามารถ โดยสามารถที่จะเชื่อมต่อขึ้นไปบนคลาวด์นะครับ เพื่อสามารถอัปโหลดซอฟต์แวร์ที่เป็นตัว อัปเดตการรักษาเข้าไปในแต่ละเคสได้ครับ แล้วก็สามารถดาวน์โหลดมาวางแผนต่อได้ อันนี้จะเป็นภาพที่เราไปบรรยาย ให้กับโรงพยาบาลต่าง ๆ นะครับ แล้วก็เรามีการจัดอบรมไปแล้วนะครับ ก็มีการอัปโหลดการใช้ข้อมูล อัปโหลดขึ้นคลาวด์มากกว่า 700 ครั้งนะครับ หน้าถัดไปครับ อันนี้ของผมหมดแล้วครับ</w:t>
      </w:r>
    </w:p>
    <w:p>
      <w:pPr>
        <w:pStyle w:val="BodyText"/>
      </w:pPr>
      <w:r>
        <w:t xml:space="preserve">(ประธาน) ครับ เรียนเชิญท่านกรรมการครับ</w:t>
      </w:r>
    </w:p>
    <w:p>
      <w:pPr>
        <w:pStyle w:val="BodyText"/>
      </w:pPr>
      <w:r>
        <w:t xml:space="preserve">(ผู้เข้าร่วมประชุมชาย) สไลด์ต่อครับ สำหรับส่วนถัดไปนะครับ ก็จะเป็น Dentisty วัสดุจากโรงงานที่ผลิตครอบฟันนะครับ เป็นครอบฟันเทียมนะครับ ซึ่ง Dentristy Platformตัวนี้นะครับ ก็จะเป็นเครื่องมือที่เชื่อมกับ Ready View นะครับ นะครับ คุณหมอสามารถออเดอร์นะครับ การผลิตได้นะครับ ก็คือ Dentistry ไปดึงภาพนะครับ จาก CT อัตโนมัตินะครับ แล้วก็ส่งไปให้ทางผู้ผลิตได้ หน้าถัดไปครับ ลักษณะของการทำงานนะครับ ฝั่งผู้ผลิตนี่ ก็จะมีเรื่องของการรับงานนนะครับ ดีไซน์ แล้วก็จัดส่ง ซึ่งแต่ละ Process คุณหมอจะเห็นว่า ใช้เวลาไปอยู่ที่ช่วงเวลาไหนมากน้อยนะครับ ถึงขั้นตอนไหนนะครับ ทำให้การติดตามนะครับ แล้วก็การเร่งในการผลิตนี่ดีขึ้น ในส่วนตอนนี้นะครับ ที่เราทำ มีการเอาไปติดตั้งใช้งานนะครับ ที่โรงพยาบาลนครพิงค์นะครับ แล้วก็มีสอนกับทางโรงพยาบาลวชิรพยาบาล การลองทดสอบใช้งาน ครับ ขอบคุณครับ</w:t>
      </w:r>
    </w:p>
    <w:p>
      <w:pPr>
        <w:pStyle w:val="BodyText"/>
      </w:pPr>
      <w:r>
        <w:t xml:space="preserve">(ผู้เข้าร่วมประชุมชาย) ท่านประธานครับ ผมบรรจงนะครับ</w:t>
      </w:r>
    </w:p>
    <w:p>
      <w:pPr>
        <w:pStyle w:val="BodyText"/>
      </w:pPr>
      <w:r>
        <w:t xml:space="preserve">(ประธาน) เชิญครับ</w:t>
      </w:r>
    </w:p>
    <w:p>
      <w:pPr>
        <w:pStyle w:val="BodyText"/>
      </w:pPr>
      <w:r>
        <w:t xml:space="preserve">(ผู้เข้าร่วมประชุมชาย) ครับ อยากเรียนถามเรื่องการเข้าถึงข้อมูลครับ ผู้ที่จะใช้โปรแกรมเหล่านี้ มีลักษณะของการเข้าถึงข้อมูลเพื่อใช้ประโยชน์ในการรักษาผู้ป่วยใช่ไหมครับ ถ้าหากว่าคนคนหนึ่งได้รับการอนุมัติ เข้าไปเพื่อ Apply ข้อมูลการทำวิจัย เขาสามารถทำได้หรือเปล่าครับ เพราะว่าต่อไปในอนาคต Data ต่าง ๆ นี่ เขาอาจจะนำไปใช้ในลักษณะของการ อาจจะไปทำ AI อย่างนี้นะครับ ซึ่งตรงนี้ข้อมูลในเชิงดิจิทัล ซึ่งตำแหน่งที่การเก็บข้อมูลอาจจะจำเป็นที่จะต้องเก็บอย่างเป็นระบบ ซึ่งตรงนี้นี่คงจะต้องมีการมองไปไกลนิดหนึ่งนะครับ การเข้าถึงข้อมูลเขาอาจจะนำไปใช้ข้อมูล เขาก็ไปทำอะไรอย่างอื่น รบกวนให้ข้อมูลนิดหนึ่งครับ</w:t>
      </w:r>
    </w:p>
    <w:p>
      <w:pPr>
        <w:pStyle w:val="BodyText"/>
      </w:pPr>
      <w:r>
        <w:t xml:space="preserve">(ผู้เข้าร่วมประชุมญิง) ค่ะ ก็ในส่วนของการล็อกอิน เฉพาะทันตแพทย์ที่จะเห็นข้อมูลของตัวเอง ของคนไข้ที่รักษาของตัวเองเท่านั้นน่ะค่ะ ส่วนในเรื่องของ AI ก็กำลังดูในอนาคตน่ะค่ะ ก็ตรงนี้อาจจะเป็นอนาคตที่ทำอยู่ด้วยเหมือนกันน่ะค่ะ ก็หรือว่า ดร.ณัฐนันทน์ มีอะไรเสริมไหมครับ</w:t>
      </w:r>
    </w:p>
    <w:p>
      <w:pPr>
        <w:pStyle w:val="BodyText"/>
      </w:pPr>
      <w:r>
        <w:t xml:space="preserve">(ผู้เข้าร่วมประชุมชาย) ก็คือเบื้องต้นตอนนี้ครับ ก็จะมีการ</w:t>
      </w:r>
      <w:r>
        <w:t xml:space="preserve"> </w:t>
      </w:r>
      <w:r>
        <w:t xml:space="preserve">การแจ้งผู้ป่วยให้ทราบครับ ว่าอาจจะมีการนำข้อมูลตรงนี้ ไปทำวิจัยในอนาคตให้กับผู้ป่วยทราบน่ะครับ แล้วก็มีในฝั่งแพทย์ที่จะมาใช้ข้อมูล Data ที่ทำ ว่าได้ครับ ซึ่งตอนนี้กำลังศึกษากฎหมายตรงนี้เพิ่มเติมอยู่ เพื่อเก็บเปอร์เซ็นต์ครับ ขอบคุณครับ</w:t>
      </w:r>
    </w:p>
    <w:p>
      <w:pPr>
        <w:pStyle w:val="BodyText"/>
      </w:pPr>
      <w:r>
        <w:t xml:space="preserve">(ผู้เข้าร่วมประชุมชาย) ผมให้ข้อมูลเพิ่มเติมนะครับ ตอนนี้เรากำลังทำโปรแกรมทาง AI ทางด้านการแพทย์นี่ ก็คือท่านคณบดี ICT ของมหิดล ชื่อ รองศาสตราจารย์ ดร. ซึ่งท่านมีประสบการณ์มาจากอเมริกา ทางด้าน X-ray ทางด้านดิจิทัลData ของ Xray ที่จะทำให้เกิดเร็วขึ้นหรือว่าครอบคลุมขึ้น ฝากปรึกษาท่าน ดร.ธณศักดิ์ จะได้รับข้อมูล จะได้รวดเร็วขึ้นผมแนะนำนะครับ ฝากว่าผมแนะนำให้มาปรึกษานะครับ</w:t>
      </w:r>
    </w:p>
    <w:p>
      <w:pPr>
        <w:pStyle w:val="BodyText"/>
      </w:pPr>
      <w:r>
        <w:t xml:space="preserve">(ผู้เข้าร่วมประชุมหญิง) ได้ค่ะ ขอบพระคุณค่ะ</w:t>
      </w:r>
    </w:p>
    <w:p>
      <w:pPr>
        <w:pStyle w:val="BodyText"/>
      </w:pPr>
      <w:r>
        <w:t xml:space="preserve">(ประธาน) เรียนเชิญเลยครับ ท่านกรรมการมีข้อซักถามไหมครับ ก็ดูเป็นไปตามแผนนะครับ แล้วก็ดูเป็นไปได้ค่อนข้างดีนะครับ ก็ต้องต่อนะครับ เรื่องของการใช้ประโยชน์เชิงพาณิชย์ เช่นเดียวกันนะครับ เพราะว่าเท่าที่ผ่านมายังจำกัด ครับ ถ้าไม่มีข้อสักถามเพิ่มเติมให้ความเห็นชอบนะครับ เชิญต่อโครงการที่ 5</w:t>
      </w:r>
    </w:p>
    <w:p>
      <w:pPr>
        <w:pStyle w:val="BodyText"/>
      </w:pPr>
      <w:r>
        <w:t xml:space="preserve">(เลขาฯ) ค่ะ ต่อไปนะคะ เป็นโครงการ ต.5 โครงการนะคะ หัวหน้าโครงการ ก็คือ ดร.อุดมชัย เตชวิภูล นะคะ โครงการนี้มีระยะ 3 ปี 6 เดือนนะคะ TRL เริ่มต้นที่ 6TRL 9 จะมี 2 ส่วนนะคะ ก็คือจะมีส่วนที่เป็นเครื่องถ่ายภาพ X-ray 2 มิติ แบบดิจิทัลประเภทต่าง ๆ นะคะ ระบบบริหารทางออโธร์ปิดิกนะคะ ค่ะ ดูแผนงานนะคะ แผนและผลเทียบกันนะคะ ก็แผนและผลก็สามารถดำเนินไปได้ตามแผนนะคะ ถ้าดูในระยะการดำเนินการนะคะ ค่ะ ในส่วนของ X-Ray นะคะ เราจะมี BodiiRay M เป็น Moby แล้วก็ Body นักวิจัยคงจะมาอธิบายให้ทราบนะคะ แล้วก็จะมี Cloud Base Digital orthopedic Software ซึ่งอาจจะขอปรับเปลี่ยนแผนงานวิจัยนะคะ แผนงานวิจัยนะคะ ในส่วนของคณะกรรมการเทคนิคนะคะ มีมติ ก็คือเห็นชอบความก้าวหน้า และเห็นชอบงบประมาณ ข้อคิดเห็นเพิ่มเติมนะคะ ควรใช้โอกาสการใช้งาน แล้ว Bodiiray R เพื่อรองรับสถานการณ์โรค COVID-19 ในโรงพยาบาลภาคสนาม แล้วก็ควรศึกษาวิจัย ว่ามีเครื่องมือในการตลาดเพื่อสร้างความสามารถในการแข่งขัน หากระยะยาวมีการพัฒนาระบบควบคู่ไปกับเครื่อง ก็จะสามารถเพิ่มความสามารถในการแข่งขันได้ค่ะ ขอเชิญนักวิจัยสรุปงานค่ะ</w:t>
      </w:r>
    </w:p>
    <w:p>
      <w:pPr>
        <w:pStyle w:val="BodyText"/>
      </w:pPr>
      <w:r>
        <w:t xml:space="preserve">(ผู้เข้าร่วมประชุมชาย) ครับผม จะขออนุญาตแชร์สไลด์นะครับ ผิดอันครับ ขออภัย ครับ อันนี้นะครับ ก็คือจะกล่าวถึงว่าในโครงการนี้มีตัวที่ไหนบ้าง ก็จะมี…</w:t>
      </w:r>
    </w:p>
    <w:p>
      <w:pPr>
        <w:pStyle w:val="BodyText"/>
      </w:pPr>
      <w:r>
        <w:t xml:space="preserve">(อาจารย์วันทนีย์) ขยายใหญ่หน่อยค่ะ</w:t>
      </w:r>
    </w:p>
    <w:p>
      <w:pPr>
        <w:pStyle w:val="BodyText"/>
      </w:pPr>
      <w:r>
        <w:t xml:space="preserve">(ผู้เข้าร่วมประชุมชาย) ครับก็จะมีเครื่อง X-ray BodiiRay M นะครับ บางทีก็จะมีหลายชื่อหน่อย เครื่อง X-ray ทีหนึ่ง ตัว Body Ray II อันกลางนี่จะเป็นตัว Bodiiray S นะครับ ซึ่งชื่ออื่นของมัน ก็จะเป็น Checkup อันที่เราจะทำก็คือ Bodii Ray R Artitofig นะครับ เป็นดิจิทัลนะครับ แล้วก็จะมีทำเกี่ยวกับพวกซอฟต์แวร์นะครับ ตัวที่สำหรับดูภาพ ชื่อว่า Readyview นะครับ แล้วก็อีกอันหนึ่งที่อยู่ในโครงการก็จะเป็น… ตามที่ ดร.ประเสริฐ ดิจิทัลออร์โธปิดิกก็จะต้องมีการปรับทางโครงการ… ทาง DR ก็จะขอปรับเหมือนกันนะครับ เป็นไปทางด้านดิจิทัลออโธปิดินะครับ ตอนนี้ก็โครงการประมาณนี้ครับ ก็คือจะมีผลงานที่จะส่งมอบนี่ ก็จะมีผลงานที่ส่งมอบแล้วตัวหนึ่ง ก็คือ เสร็จ 100 เปอร์เซ็นต์ไปแล้ว ส่วนตัวที่เป็นตัวเครื่องตัวต้นแบบ แล้วครับ ตัวต้นแบบนี่ก็ 90 เปอร์เซ็นต์ ก็เหลือแค่เขียนรายงานแล้วก็ส่งเข้าไปในระบบนะครับ ส่วนตัว Mobie นี่ คือ 65 เปอร์เซ็นต์ ส่วนตัวนี่ครับ ก็อยู่ที่ 90 เปอร์เซ็นต์ จริง ๆ ตรงนี้ก็เหลือแค่เขียนรายงานแล้วก็ส่งเข้าไปในระบบก็น่าจะเสร็จสมบูรณ์ครับ ส่วนตัวคลาวด์ยังไม่ได้ไปทดสอบ ยังตกลงกันไม่ได้ว่าจะเราจะไปที่ไหน ก็เลยยังไปไม่ถึงไหน ก็อยู่ประมาณ 55 เปอร์เซ็นต์นะครับ แล้วก็ตัวสุดท้ายนี่ คือ Body ก็ยังต้องตามอีกนิดหนึ่งนะครับ ส่วนอันนี้คือผลที่ไปทดสอบทางคลินิกมานะครับ ก็จะทำทางอก ผลออกมา</w:t>
      </w:r>
      <w:r>
        <w:t xml:space="preserve"> </w:t>
      </w:r>
      <w:r>
        <w:t xml:space="preserve">ที่โรงพยาบาลธรรมศาสตร์ ในการใช้ถ่ายภาพรังสีนะครับ แล้วก็… แต่ก็มีขอให้ปรับความชัดเจนของภาพขึ้นมาอีกครับ แล้วก็ ISO 31485 อันนี้จะเป็นรายงานว่า BodiiRay S นี่ ไปติดตั้งที่ไหนมาแล้วบ้างด้วยน่ะครับ ตอนนี้ก็มีประมาณ 10 ที่ที่ติดตั้งไปแล้ว ตัวอย่างเช่น ที่ธรรมศาสตร์ ยังติดตั้งอยู่ รามาธิบดีนี่เราไปยืมตอนโควิดระลอกแรกแล้วได้เอากลับคืนมาตั้งนานแล้วนะครับ แล้วพอระบาดรอบ 2 เราก็ไปที่โรงพยาบาลสนามต่าง ๆ ก็จะวัฒนา ที่ท่าทราย ที่มอเตอร์พอระบาดรอบ 3 นี่ ก็เอาไปติดตั้งที่ท่าจีนนะครับ แล้วก็ที่แม่สอด แล้วก็ที่ชลบุรีนะครับ แล้วก็ที่สงขลา แล้วก็จะไปที่เชียงราย ส่วน Bodii Ray R</w:t>
      </w:r>
      <w:r>
        <w:t xml:space="preserve"> </w:t>
      </w:r>
      <w:r>
        <w:t xml:space="preserve">นี่ครับ คือ Polytrofig นี่ ที่โรงพยาบาลแม่ระมาดนะครับ แต่โรงพยาบาลแม่ระมาดนี่ใช้งานหนักมาก คือ เหมือนกับเดือนประมาณเกือบ 2,000 ครั้ง ใช้งานนี้ประมาณ 17,000 ก็เห็นว่าแบบเขาอยากได้เครื่องพวกนี้ไปใช้งานจริงครับ แล้วก็ที่ห่วยยอดก็ไปตั้งแล้วนะครับ ที่บ้านแพ้ว พอระบาดรอบ 2 ของโควิดนี่ เราก็ไปติดต่อนะครับ ก็ใช้งานมาแล้ว สวทช. มาแล้วนะครับ แล้วก็จะมีที่เชียงกลาง บ้านแพ้ว แล้วก็สามเงานะครับ อันนี้ก็เป็นภาพทั่ว ๆ ไป เป็นภาพที่ใช้ X-Ray ปอดทั่ว ๆ ไป อันนี้ก็เป็นที่รามาฯ ที่สงสัยจะติด COVID ในรอบแรกมาตรวจ แต่ใช้งานทั้งหมดนี่ตอนนั้นไม่มีใครติดโควิดเลย ที่สมุทรสาคร ตอนนี้ก็เอาไปใช้งาน อันนี้ที่โรงพยาบาลสนามอันนี้ก็คืนมาเรียบร้อยแล้วครับ แล้วก็เอาไปติดตั้งต่อที่วิตวอเตอร์ครับ อันนี้ภาพตัวอย่างนะครับ ที่โรงพยาบาลสนามที่ท่าทรายอันนี้ติดตั้งแล้วก็คืนมาเรียบร้อยแล้ว แล้วก็อันนี้จะเป็นที่วิกวอร์เตอร์ แฟคตอรี่ อันนี้จะเป็นรูปแบบใหม่ที่ BodiiRay S นะครับ ก็จะมีสีสันมีความสวยงามเพิ่มขึ้นนะครับ อาจจะทำให้คนใช้งานมีความพอใจ แล้วก็เรื่อง Bodii Ray M ที่เป็นเวอร์ชัน 2 ก็จะมีแล็บรูปร่างของตัวรถนะครับ แล้วก็มีการออกแบบใช้แบตเตอรี่ Linonของเก่า ตะกั่วบด ให้มันสามารถเคลื่อนที่เดินหน้า ถอยหลังนี่ด้วยตัวโหลดเซลล์แทนตัวคันเร่งนะครับ ก็ข้อมูลพวกนี้ที่เราพัฒนา โรงพยาบาลรามาฯ เพราะว่ามันก็มีใช้ยากบ้าง หรือว่าควรปรับปรุง คอมเมนต์เหล่านั้นมาปรับปรุง Product ของเราครับ อันนี้ Bodii ray ก็ที่ใช้งานหนักมาก ก็มีใช้งานทั้งแบบที่เป็น Mobile ลด Protable ของโรงพยาบาลมีอยู่แล้ว มันสามารถฉาย X-Ray ได้ ติดตั้ง Software ใช้ฉายรังสีดิจิทัล สารรังสีที่เราใช้อยู่ สแกนเสร็จแล้วก็… อันนี้ก็ใช้งานที่ห้อง X-Ray ด้วย ตัวอย่างภาพนะครับ อันนี้จะเป็นคนที่เป็นโรคปอด แล้วก็ถ่ายทุกส่วนของร่างกาย ก็จะมีกระดูกหักนี่ครับ เยอะมากครับ อันนี้ก็ไปที่ห้วยยอดที่บ้านแพ้ว ที่เชียงกานครับ ก็จะมีประมาณนี้ครับ เรื่องที่จะปรึกษาหารือ อาจจะต้องขอปรับแผนโครงการ เซอร์วิชนี่ครับ เราจะเปลี่ยนไปเป็นทำระบบแพ็ก เหมือนกับว่าเราได้ภาพดิจิทัลแล้วนี่ เราก็จะต้องเอาไปเก็บในฐานข้อมูลของโรงพยาบาล ซึ่งโรงพยาบาลส่วนใหญ่จะใช้แพตนี่ครับ ตอนนี้ก็ได้ไปศึกษาข้อมูลเบื้องต้นที่โรงพยาบาลมแม่ระมาด เขาใช้มินิแทร็ก Interfivepath คำว่า</w:t>
      </w:r>
      <w:r>
        <w:t xml:space="preserve"> </w:t>
      </w:r>
      <w:r>
        <w:t xml:space="preserve">“</w:t>
      </w:r>
      <w:r>
        <w:t xml:space="preserve">มิติแพต</w:t>
      </w:r>
      <w:r>
        <w:t xml:space="preserve">”</w:t>
      </w:r>
      <w:r>
        <w:t xml:space="preserve"> </w:t>
      </w:r>
      <w:r>
        <w:t xml:space="preserve">ที่ใช้งานได้พอสมควร</w:t>
      </w:r>
      <w:r>
        <w:t xml:space="preserve"> </w:t>
      </w:r>
      <w:r>
        <w:t xml:space="preserve">บางฟังก์ชันจะไม่มีนะครับ แต่ว่าส่วนใหญ่ คนที่ขายแผ่น CR นี่ มีแผน CR ก็จะมีมินิแทร็ก ทำให้โรงงาน เก็บฐานข้อมูลได้เลยนะครับ ก็จะมีราคาแพง ประมาณนี้ครับ เดี๋ยวในครั้งหน้าก็อยากจะขอนำเสนอมีแผนดำเนินงาน Cumpath อย่างไรบ้างครับ</w:t>
      </w:r>
    </w:p>
    <w:p>
      <w:pPr>
        <w:pStyle w:val="BodyText"/>
      </w:pPr>
      <w:r>
        <w:t xml:space="preserve">(ผู้เข้าร่วมประชุมชาย) ขออนุญาตครับ ท่านประธาน</w:t>
      </w:r>
    </w:p>
    <w:p>
      <w:pPr>
        <w:pStyle w:val="BodyText"/>
      </w:pPr>
      <w:r>
        <w:t xml:space="preserve">(ประธาน) ก็ดูเป็นเครื่องมีความก้าวหน้านะครับ ทีนี้ผมเห็นในภาพข่าวทั้งหลายนี่ เรียกว่า</w:t>
      </w:r>
      <w:r>
        <w:t xml:space="preserve"> </w:t>
      </w:r>
      <w:r>
        <w:t xml:space="preserve">“</w:t>
      </w:r>
      <w:r>
        <w:t xml:space="preserve">เครื่องพระราชทาน</w:t>
      </w:r>
      <w:r>
        <w:t xml:space="preserve">”</w:t>
      </w:r>
      <w:r>
        <w:t xml:space="preserve"> </w:t>
      </w:r>
      <w:r>
        <w:t xml:space="preserve">ไปตามโรงพยาบาลสนามเยอะมากครับ ผมไม่ทราบว่าอันนี้ ในระดับ ในแบบไหนเป็นแบบ M หรือ Rเป็นอะไรนี่ครับ แบบที่ 2 อยากให้คิดแบบนี้ครับ ผมคิดว่าสถานการณ์ที่เกิดขึ้นนี่ มันก็เปป็นโรงพยาบาลสนามนี่ ทำนะครับ อยากถามว่า พอมองเห็นไหม ว่าRow ของตัวที่เป็น Hospital เป็นโรงพยาบาลสนามนะครับ อะไรที่มันเป็น… สำหรับเราในเรื่องของงานที่ได้ทำนี่ครับ เช่น มันสามารถเอาข้อมูลรวม ๆ กัน เข้ามา เครื่องเข้ามา Pulling กับระบบ Cloud ที่มีอยู่ ในโรงพยาบาลสนาม ซึ่งจริง ๆ มันมีทรัพยากรจำกัด มันอะไร มัน Advantace มากกว่าที่เป็นเครื่อง 1 เครื่อง แล้ว Mobile อยู่ในโรงพยาบาล มันมีอะไรที่มัน Mobile ไปอยู่ใน</w:t>
      </w:r>
      <w:r>
        <w:t xml:space="preserve"> </w:t>
      </w:r>
      <w:r>
        <w:t xml:space="preserve">ได้บ้างไหมนะครับ แล้วผมก็คิดว่าจริง ๆ จริง ๆ แล้วมันจะมีอีกหลายเรื่อง งานนอกเหนือจากไปเรื่องอื่น ๆ ผมอยากฝากให้ลองดู ผมคิดว่าน่าจะเป็นประโยชน์ ที่นอกเหนือจากงานวิจัยขอบคุณครับ</w:t>
      </w:r>
    </w:p>
    <w:p>
      <w:pPr>
        <w:pStyle w:val="BodyText"/>
      </w:pPr>
      <w:r>
        <w:t xml:space="preserve">(ประธาน) ครับผม อย่างนั้นตอบคำถามแรกก่อนนะครับ รถพระราชทานนะครับ เสียงยังอยู่นะ รถพระราชทาน เขาจะมีรถเอกซเรย์นะครับ ตัว Mobile X-ray นะครับ จะมีอยู่ 2 แบบ แบบที่เป็นตัวเล็กหน่อย ก็ต้องใช้แรงคน ไปถ่าย X-Ray แล้วก็แบบที่ 2 ก็คือตัวที่มี Motor drive ก็คือจะมีตัวแบตเตอรี่ที่สามารถประหยัดแรงคนในการเข็นน่ะครับก็ ถ้าพูดถึง มาเปรียบเทียบกับเครื่องที่เราเอาไปติดตั้งนี่ กันนิดหน่อย ๆ นะครับ ก็คือเครื่องที่เป็นรถ x-Ray นี่ก็สามารถขับไปที่ไหน ๆ ก็ได้ใช่ไหมครับ ทางโรงพยาบาลก็เคยพูดมาเหมือนกันบอกว่าในตัวรถนี่มันเป็นพื้นที่แคบน่ะครับ พื้นที่ปิด แล้วก็อับอากาศด้วยครับ เพราะว่า เพราะฉะนั้น คนไข้ที่เป็นโควิดนี่ บางทีการถ่ายรังสีก็คือไม่อยากอยู่ในรถนาน แต่ว่าการถ่ายเอกซเรย์เครื่อง X-ray ที่อยู่บนรถ x-ray นี่ ได้อย่างรวดเร็วอยู่แล้วนะครับ ส่วนที่เป็นรถ X-Ray ที่เป็น Mobile ไปสแกนคนไข้ที่หวอดหรือว่าจะเป็น Hospitel หรือว่าในห้องที่คนไข้อยู่ก็ได้ครับ แต่บางทีคนไข้ที่จะต้องไปถึงขนาดเตียงคนไข้ เดินได้ในพื้นที่จำกัดแล้วก็สามารถเอาไปเอกซเรย์ปัญหาของตัวโมบายนี่ครับ แผ่น x-Ray ที่เป็นดิจิทัลมันต้องแขวน หรือว่าต้องวางอยู่บนเตียง เจ้าหน้าที่ที่เข้าไปสแกนเขานี่ เพื่อความใกล้ชิดของคนเป็นโรคและไม่เป็นโรคน่ะครับ มันก็จะมีความยากลำบากตรงนั้นมาด้วยครับ มันก็เลยมีความ แล้วก็ทาง สวทช. ที่เอาไปติดตั้งจะมี… ก็คือเป็นตัว</w:t>
      </w:r>
      <w:r>
        <w:t xml:space="preserve"> </w:t>
      </w:r>
      <w:r>
        <w:t xml:space="preserve">Bodii Ray S ก็เป็นถ่ายทรวงอกอย่างเดียว ตัวนี้มันก็สามารถไปติดตั้งที่โรงพยาบาลสนามได้ แต่ก่อนก็คือเราเอาไปติดตั้งที่โรงพยาบาลรามาธิบดีเราไปติดตั้งที่โรงพยาบาลธรรมศาสตร์ก็เขาก็ใช้ในการตรวจร่างกายอยู่แล้ว ถ่ายภาพปอดได้อย่างรวดเร็วเหมือนกับที่ติดตั้งอยู่ในรถเอกซเรย์ค่ะ ก็ส่วน BodiiRay R นี่ เหมือนจริง ๆ แล้วถ้าโรงพยาบาลสนามไหนนี่ X-ray อยู่แล้ว ก็สามารถเอาตัว Bodii Ray Rส่วนที่เคยเห็นที่เขาไปปรับใช้ก็</w:t>
      </w:r>
      <w:r>
        <w:t xml:space="preserve"> </w:t>
      </w:r>
      <w:r>
        <w:t xml:space="preserve">อย่างภาพนี้น่ะครับ x-Ray ที่เป็นของเก่าเขาครับ มา แล้วก็ อันนี้ก็เป็น Portable เป็นเก่ามากครับ ประมาณ Analog ครับ แล้วก็มาปรับใช้กับ… อันนี้เขาเรียกว่าเป็น Stand อันหนึ่ง ที่เอาดิจิทัลเอ็กซ์เรย ถ่าย X-ray ทรวงอกตรงนี้ วิธีการถอดใช้ของโรงพยาบาลสนามก็สามารถเอามาปรับใช้ได้ เพราะฉะนั้น ทั้ง BodiiRay R และ BodiiRay S นี่ มีจุดเด่นข้อดีของมันที่เอาไปใช้ตรงนี้ได้ ตรงโควิดตรงนี้ได้นะครับ และเรื่องที่เราเรียนรู้อื่น ๆ ที่ถูกถามมาเราก็เรียนรู้ไปเรื่อย ๆ กับทุกคนนะครับ ก็เหมือนกัน คือ ในโรงพยาบาลมันจะมีข้อจำกัดอะไรหลายอย่างมากเหมือนกันครับ ตัวอย่างเรื่องความร้อน ความร้อนโดยเฉพาะ เราก็ต้องมาปรับแก้เครื่องเราให้มันสามารถ… อาจจะต้องระบายความร้อนให้ดีขึ้น หรือว่าเราต้องหาวิธีแก้ไขอะไรเพิ่มเติม มาติดให้กับตัวเครื่องด้วย</w:t>
      </w:r>
    </w:p>
    <w:p>
      <w:pPr>
        <w:pStyle w:val="BodyText"/>
      </w:pPr>
      <w:r>
        <w:t xml:space="preserve">(ผู้เข้าร่วมประชุมชาย) ท่านประธานครับ ผมบรรจงนะครับ</w:t>
      </w:r>
    </w:p>
    <w:p>
      <w:pPr>
        <w:pStyle w:val="BodyText"/>
      </w:pPr>
      <w:r>
        <w:t xml:space="preserve">(ประธาน) เชิญครับท่านครับ</w:t>
      </w:r>
    </w:p>
    <w:p>
      <w:pPr>
        <w:pStyle w:val="BodyText"/>
      </w:pPr>
      <w:r>
        <w:t xml:space="preserve">(ผู้เข้าร่วมประชุมชาย) ก็มีข้อเสนอบางประเด็นนะครับ ก็ชื่นชมใน Product ที่เอาไปใช้อย่างยิ่ง BodiiRay S ในลักษณะของการเอาไปใช้ในการ chest x-ray นะครับ เนื่องจากว่าเอาไปใช้ในพื้นที่ที่</w:t>
      </w:r>
      <w:r>
        <w:t xml:space="preserve"> </w:t>
      </w:r>
      <w:r>
        <w:t xml:space="preserve">โรงพยาบาลสนาม เรื่อง Ratiation แล้วก็การตรวจ Shest มันค่อนข้าง… น่าจะมีลักษณะของการ ข้อมูลพื้นฐาน เกี่ยวข้องในบริเวณที่เป็นโรงพยาบาลสนามหรือจะต้องมีการเตรียมการ X-ray อย่างไร ตอนที่เราไป ตัวนี้ยังอยู่ตัวประโยชน์ต่อไปก็ขอแนะนำนะครับ</w:t>
      </w:r>
    </w:p>
    <w:p>
      <w:pPr>
        <w:pStyle w:val="BodyText"/>
      </w:pPr>
      <w:r>
        <w:t xml:space="preserve">(ผู้เข้าร่วมประชุมชาย) ครับ ก็ขอตอบตรงนี้อีกนิดหนึ่งครับ ก็จริง ๆ ในกรมวิทยาศาสตร์การแพทย์เขาก็จะมีการมาวัดมาตรฐานที่แต่ละตัว ที่อยู่ในเครื่อง X-ray หรือ Mobile เขาก็มีการวัดนะครับ ว่ามัน Skatchter จากตรงนี้ระยะ 1 เมตร 2 เมตร เขาบอก เขามีข้ออยู่ในคู่มือของกรมวิทยาศาสตร์การแพทย์ คือ พื้นที่ที่อยู่นอกพื้นที่ 10 ไมโครเกรย์ ต่อชั่วโมงอะไรอย่างนี้ครับ เราจะเอาเข้ามาอินดูเกต ตีเส้น ตีเส้นเพื่อแนะนำคนที่อยู่แถวนั้นนะครับ ว่าไม่ควรจะเข้าไปในช่วงที่เขา x-ray อยู่ แต่นักรังสี หรือว่าท่านอื่นที่ต้องอยู่นาน ๆ อย่างไรก็ตาม มีตัวฉากภาพนี่ก็จะเห็นะครับ ว่านี่เป็นฉากที่กั้นนะครับ แล้วก็หน้ารังสีก็จะถ่าย แล้วก็มองผ่านช่องตรงนี้ที่เป็นกระจก ช่องตรงนี้ก็จะกันส่วนที่ดรงพยาบาลสนาม หันหัวเอกซเรย์ไปทางด้านที่คนเดินผ่านไปผ่านมาอยู่แล้วครับ เพราะฉะนั้น น่าจะไม่มีปัญหา แต่การ… มันสะท้อนกลับมา แนะนำไว้ เราก็ควรจะทำ Mapping เอาไว้ ถึงจะถือว่ากรมวิทยาศาสตร์การแพทย์เขายอบรับครับ แต่ที่ประมาณไว้ ก็เพียงพอนะครับ เดี๋ยวผมขอไปทำตัวเลขที่ถูกต้อง</w:t>
      </w:r>
    </w:p>
    <w:p>
      <w:pPr>
        <w:pStyle w:val="BodyText"/>
      </w:pPr>
      <w:r>
        <w:t xml:space="preserve">(ผู้เข้าร่วมประชุมหญิง) ขออนุญาตถามค่ะ</w:t>
      </w:r>
    </w:p>
    <w:p>
      <w:pPr>
        <w:pStyle w:val="BodyText"/>
      </w:pPr>
      <w:r>
        <w:t xml:space="preserve">(ประธาน) เชิญครับ</w:t>
      </w:r>
    </w:p>
    <w:p>
      <w:pPr>
        <w:pStyle w:val="BodyText"/>
      </w:pPr>
      <w:r>
        <w:t xml:space="preserve">(ผู้เข้าร่วมประชุมหญิง) ขออนุญาตถามนักวิจัยนะคะ ว่าเรื่องเครื่อง Bodii Ray ที่ไปใช้กับโรงพยาบาลสนาม ถามว่าเป็นเครื่องเอกซเรย์ที่ใช้กันมาตรฐานทั่วไปใน Mobile x-ray หรือเปล่าคะ เป็นข้อมูลที่เป็นภาพถ่ายดิจิทัล อันนี้จะเป็นอีกอันหนึ่งที่ถามต่อเป็นมาตรฐานที่โรงพยาบาล</w:t>
      </w:r>
      <w:r>
        <w:t xml:space="preserve"> </w:t>
      </w:r>
      <w:r>
        <w:t xml:space="preserve">ใช้งานทั่วไปเลยครับ ก็อย่างที่โรงพยาบาลธรรมศาสตร์ ในการตรวจร่างกายทั่วไป แล้วภาพที่ได้ไดคอมฟอร์แมต และส่งไปที่โรงพยาบาลโรงพยาบาลได้เลยครับ</w:t>
      </w:r>
    </w:p>
    <w:p>
      <w:pPr>
        <w:pStyle w:val="BodyText"/>
      </w:pPr>
      <w:r>
        <w:t xml:space="preserve">(ผู้เข้าร่วมประชุมหญิง) ถ้าอย่างนั้นใช้เครื่องมาตรฐานทั่วไป แล้วก็มาพัฒนาเพิ่มเติมในระบบดิจิทัลใช่ไหมคะ คือเป็นห่วงในเรื่องของภาพภาพถ่ายที่ออกมานี่ ถ้าหากเครื่องมันไม่ได้มาตรฐานนี่ เวลามันมีการเปลี่ยนแปลงในปอดนิดเดียวนี่ ถ้าถ่ายไม่ชัด ถ้าเป็นช่วง COVID นี่ ถ้ามันไม่ชัด ในปอดมันจะไปเร็ว เพราะฉะนั้น ก็ฝากตรงนี้นิดหนึ่ง ได้มีรังสีแพทย์ ว่าได้เห็นไหมนะคะ ได้เห็นได้ว่าคุณภาพของภาพ กันว่าคุณภาพของภาพถ่ายที่ออกมาจากการพัฒนาแล้วนี่ มาเป็นภาพที่ยอมรับได้ แม้แต่เห็นเป็นรูปนิดเดียว นะคะ ในภาพนะคะ ก็ถ้าหากว่า ถ้าเราพลาดไปนี่นะคะ บางที 24 ชม. มันไปไกลแล้วค่ะ ขอฝากไว้ค่ะ</w:t>
      </w:r>
    </w:p>
    <w:p>
      <w:pPr>
        <w:pStyle w:val="BodyText"/>
      </w:pPr>
      <w:r>
        <w:t xml:space="preserve">(ผู้เข้าร่วมประชุมชาย) ครับ ได้ขอเรียนตอบคำถามตรงนี้นะครับ ว่าก่อนที่เราจะไป Install ให้กับโรงพยาบาลอื่น ๆ โรงพยาบาลแรกที่เราทำเรื่องเรื่องคุณภาพของภาพไปแล้วนะครับ ก็คุณหมอที่โรงพยาบาลธรรมศาสตร์ก็ช่วยดูครับ การประมวลผลภาพ มันก็ไม่ได้ออกมาสวยคมชัดที่เป็นซิกแนล มันสามารถเห็นได้ชัดขึ้นน่ะครับ ซึ่งตรงนี้ เรา Work Out กับคุณหมอที่ธรรมศาสตร์กันหลายครั้ง จนกว่าพอใจแล้วก็ยอมให้ใช้งานได้ครับ เอาไปติดตั้งที่โรงพยาบาลรามาธิบดีครับ พอถ่ายได้สักพักหนึ่งนี่ คุณหมอเขาก็ชมว่า แล้วก็เท่ากับเครื่องที่มาจากต่างประเทศ เขาก็ชมมาแล้วก็ดีมากเลยครับ เตรียมสอบมาแล้ว แล้วก็เอาเครื่องไปติดตั้งแล้วก็ผ่านครับ เชิญครับ ท่านคณะกรรมการมีข้อเสนอแนะไหมครับ ค่ะ</w:t>
      </w:r>
    </w:p>
    <w:p>
      <w:pPr>
        <w:pStyle w:val="BodyText"/>
      </w:pPr>
      <w:r>
        <w:t xml:space="preserve">(ประธาน) เชิญครับ</w:t>
      </w:r>
    </w:p>
    <w:p>
      <w:pPr>
        <w:pStyle w:val="BodyText"/>
      </w:pPr>
      <w:r>
        <w:t xml:space="preserve">(ผู้เข้าร่วมประชุมหญิง) คือ เนื่องจากลักษณะของตัวโครงการนี่ เหมือนกับเราเอาเครื่องไปตั้งไปใช้งานภาคสนาม ก็เลยอยากจะฝากทีมวิจัยว่า Assetment คือ แทนที่บอกว่าจะเอาเครื่องไปวางที่โรงพยาบาลกี่เครื่อง ๆ เรามาประเมินของตัวเครื่องตรงนั้น อย่างเมื่อกี้ ทางทีมวิจัยได้บอกเคยไปติดตั้งแล้ว มันน่าจะอย่างนี้ค่ะ มันน่าจะออกมาเป็น Document ตัว ๆ กับเห็นประสิทธิภาพของตัวเครื่องที่เราทำ มันก็จะน่าจะสามารถนำไปสู่ผลกระทบ</w:t>
      </w:r>
      <w:r>
        <w:t xml:space="preserve"> </w:t>
      </w:r>
      <w:r>
        <w:t xml:space="preserve">ด้วย เพราะเข้าใจว่างานของทาง A-MAD สารพัดประโยชน์เยอะ ก็เลยคิดว่าผู้บริหารของทาง A-MED น่าจะเตรียมการประเมินผลกระทบด้านนี้ไว้ด้วย ซึ่งมันก็จะทำให้เห็นผลงานของเรา แล้วก็ผลสำเร็จของทาง A-MED ทางด้านสังคมได้มากน้อยแค่ไหน ก็เป็นเรื่องของ Document เรื่องขอตั้งข้อสังเกตเท่านี้ครับ</w:t>
      </w:r>
    </w:p>
    <w:p>
      <w:pPr>
        <w:pStyle w:val="BodyText"/>
      </w:pPr>
      <w:r>
        <w:t xml:space="preserve">(ผู้เข้าร่วมประชุมชาย) ครับ อันนี้ก็จะขอรับไว้นะครับ เรื่องที่เข้าไปสัมภาษณ์ หมอบ้าง คุณหมอบ้างหรือทางด้านนักรังสีบ้าง เกี่ยวกับการใช้งานเครื่องนี้ ทาง A-MED อาจารย์วันทนีย์ได้มีการจ้างก็ได้เหมือนกับ เขาเรียกว่าอะไร Outsource บางคน Document แต่ผมไม่ทราบว่าเป็น Document แบบไหนบ้าง อาจจะต้องขอว่าควรจะ… เหมือนกับ Impact เป็น Document ประมาณไหน ตรงนี้ด้วยครับ ก็จะขออนุญาตประเมินผลของทาง สวทช. น่ะค่ะ เพราะเขามีแนวทางในการที่จะประเมินผลกระทบทางสังคมด้วย</w:t>
      </w:r>
    </w:p>
    <w:p>
      <w:pPr>
        <w:pStyle w:val="BodyText"/>
      </w:pPr>
      <w:r>
        <w:t xml:space="preserve">(ผู้เข้าร่วมประชุมหญิง) ขออนุญาตตอบนิดหนึ่งค่ะ เสาวภาคย์ค่ะ ในเรื่องของการประเมิน Impact แล้วปีนี้เราก็จะทำเพิ่มน่ะค่ะ ปีที่แล้วตัวเลขอาจจะยังไม่เยอะ แต่ปีนี้น่าจะเยอะขึ้น เนื่องจากมีเรื่องของโรงพยาบาลสนาม ค่ะ เดี๋ยวอาจจะมารายงานอีกทีนะคะ</w:t>
      </w:r>
    </w:p>
    <w:p>
      <w:pPr>
        <w:pStyle w:val="BodyText"/>
      </w:pPr>
      <w:r>
        <w:t xml:space="preserve">(ประธาน) ครับ ก็เชิญท่านกรรมการครับ มีเพิ่มเติมไหมครับ ถ้าไม่มี ก็จะมีข้อสังเกตหลายประเด็นนะครับ เดี๋ยวเราไปดำเนินการเพิ่มเติม โดยเฉพาะในเรื่องความปลอดภัยนะครับ อย่างนั้นให้ความเห็นชอบนะครับ เชิญต่อโครงการที่ 6 ครับ</w:t>
      </w:r>
    </w:p>
    <w:p>
      <w:pPr>
        <w:pStyle w:val="BodyText"/>
      </w:pPr>
      <w:r>
        <w:t xml:space="preserve">(ผู้เข้าร่วมประชุมชาย) ต้องกราบขออภัย ผมต้องไปแล้วครับ กราบขออภัยด้วยครับ</w:t>
      </w:r>
    </w:p>
    <w:p>
      <w:pPr>
        <w:pStyle w:val="BodyText"/>
      </w:pPr>
      <w:r>
        <w:t xml:space="preserve">(ประธาน) ขอบพระคุณครับ</w:t>
      </w:r>
    </w:p>
    <w:p>
      <w:pPr>
        <w:pStyle w:val="BodyText"/>
      </w:pPr>
      <w:r>
        <w:t xml:space="preserve">(ประธาน) เชิญต่อ</w:t>
      </w:r>
      <w:r>
        <w:t xml:space="preserve"> </w:t>
      </w:r>
      <w:r>
        <w:t xml:space="preserve">โครงการที่ 6 ครับ อาจารย์วันทนีย์ยังไม่ได้เปิดไมค์ครับ</w:t>
      </w:r>
    </w:p>
    <w:p>
      <w:pPr>
        <w:pStyle w:val="BodyText"/>
      </w:pPr>
      <w:r>
        <w:t xml:space="preserve">(เลขาฯ) โครงการนี้นะคะ เป็นโครงการของ ดร.ณัฐนันทน์ นะคะ เป็นหัวหน้าโครงการค่ะ ส่งมอบที่ TRL 9 นะคะ โครงการนี้ก็จะได้ทำ</w:t>
      </w:r>
      <w:r>
        <w:t xml:space="preserve"> </w:t>
      </w:r>
      <w:r>
        <w:t xml:space="preserve">ต้นแบบภาคสนามนะคะ ชื่อ DDC-Care ระบบประเมิน COVID-19 ระยะเวลา 1 ปี ขณะนี้เป็นการรายงานความก้าวหน้า นักวิจัยอาจจะมีอะไรเพิ่มเติมเนื่องจากว่าไปหากรมควบคุมโรคช่วงนี้อยู่หลาย ๆ เรื่องนะคะ ก็เป็นไปตามแผนนะคะ สิ่งที่นักวิจัยเสนอมาในวันนี้ ขอปรับแผนนะคะ เนื่องจากว่ามีการระบาดรอบที่… รอบใหม่รอบที่ 3 นะคะ ระบบต่าง ๆ ของเราต้องขยายไปเพื่อให้ยอมรับนะคะ ก็ขอขยายเวลาออกไปนะคะ จาก 18 มิถุนายนนะคะ เป็น 18 พฤศจิกายน ค่ะ โดยไม่ปรับงบประมาณนะคะ แล้วก็มีการ ต่อไปก็จะเป็นการเสนอปรับแผน เพิ่มระยะเวลาการเช่า Cloud เพิ่มขึ้นเท่านั้นนะคะ ที่ปรับออกไปนะคะ มติที่ประชุมของคณะกรรมการเทคนิค ก็เห็นชอบ แล้วก็เห็นชอบในการสนับสนุนงบประมาณ เห็นชอบในการปรับแผนส่วนโครงการระยะเวลานะคะ แล้วก็ข้อคิดเห็นนะคะ ควรเพิ่มเติมข้อมูลปฏิบัติของผู้ใช้งานทั้ง 3 ประเทศ ก็คือมันเป็นการใช้งานกับกลุ่มที่กักตัว</w:t>
      </w:r>
      <w:r>
        <w:t xml:space="preserve"> </w:t>
      </w:r>
      <w:r>
        <w:t xml:space="preserve">ในบ้าน ออกนอกพื้นที่ เดินไปที่ไหนบ้างนะคะ ควรประชาสัมพันธ์ร่วมกับสำนักควบคุมโรค DDC Care นี้นะคะ เชิญ ดร.ณัฐนันท์ สรุป</w:t>
      </w:r>
      <w:r>
        <w:t xml:space="preserve"> </w:t>
      </w:r>
      <w:r>
        <w:t xml:space="preserve">พิสังเขปนะคะ ค่ะ เชิญค่ะ</w:t>
      </w:r>
    </w:p>
    <w:p>
      <w:pPr>
        <w:pStyle w:val="BodyText"/>
      </w:pPr>
      <w:r>
        <w:t xml:space="preserve">(ดร.ณัฐนันท์) ครับ สวัสดีครับ สำหรับ DDC Care ก็มีการนำไปใช้งาน ตั้งแต่การระบาดปีที่แล้วนะครับ ตอนนี้เรามีการใช้งานใน 3 สถานการณ์นะครับ สถานการณ์ที่ 1 ก็คือการกักตัวที่บ้าน ในช่วง สคร. 1 2 3 6 8 9 12 นะครับ แล้วก็มีการใช้งานในช่วงเปิดให้ผู้ป่วยจากต่างประเทศเข้ามาในส่วนของ ASQ นะครับ ก็ก็จะเป็นโรงพยาบาลเอกชนใช้นะครับ ในการกักตัวในที่จำกัด เมื่อสถานการณ์คลี่คลายนะครับ ก็ทาง สพรส. นะครับ ให้มีคนขับรถบรรทุกน่ะครับ ข้ามประเทศระหว่างพม่ากับไทย ก็มีการใช้ DDC-Care ก็เอาส่วนที่ใช้มา 3 เดือน มีพบเคสคนขับรถบรรทุกติดโควิด 3-4 ท่านนะครับ ก็มีการช่วยดึงข้อมูลแล้วก็ส่งไปให้สอบสวนโรคต่อนะครับ ส่วนสถานการณ์ล่าสุดนะครับ ของสมุทรสาคร เปิดให้กลุ่มเสี่ยงเข้ามาทำงานนะครับ เนื่องจากไม่สามารถปิดโรงงานได้ ทาง สพร. ก็เลยให้เราทำระบบครับ มอนิเตอร์การเดินทาง 2 จุดครับ ก็คือจุดที่เป็นบ้าน และจุดที่เป็นโรงงาน ถ้ามีการออกนอกโรงงานนี้ก็ให้แจ้งเตือนนะครับ ส่วนที่ 3 นะครับ ส่วนที่ 4 นี่ ที่เราได้รับการติดต่อมานะครับ ก็คือว่าถ้ากรณีที่ต้องเรื่องของ Operation ที่อยู่ที่บ้านนะครับ ก็มีการคุยเพิ่มเติมนะครับ ใน 2 ประเด็นนะครับ อันนี้ที่ 1 ก็คือต้องมอนิเตอร์กลุ่มนี้อย่างค่อนข้างจะถี่นะครับ โดยการสร้างความมั่นใจว่าเขากักตัวระบบนี่อยู่ด้วยกันนะครับ ก็มีการทำริสแบนด์การปลอมนะครับ แล้วก็เป็นการใส่ติดตัวนะครับ 14 วันนะครับ ระบบก็จะมีการส่ง Lol เพื่อให้แต่ละคน ที่ใส่ ริชแบนด์ ต้องเอามาแตะกับมือถือนะครับ โดยแต่ละวันที่แตะนี่มีการ Random จำนวนครั้งที่เท่ากัน เพื่อไม่ให้คนที่ใส่นี่ เพื่อเป็นการการันตีว่าเขาอยู่ มีรายงานสุขภาพว่ามีความเสี่ยงเพิ่มเติมนี่ เจ้าหน้าที่ขอให้ทำระบบวิดีโอคอลน่ะครับ ก็อยากจะคุย รู้ข้อมูลเพิ่มเติมนะครับ กำลังพัฒนา ก็มีการคอล ก็จะเห็นพิกัดด้วย นะครับ ก็จะมีทาง Tcep นะครับ ที่เพื่อลดการกักตัวของนักท่องเที่ยว หรือว่าผู้ที่มาอบรม ประชุม ผู้ที่เดินทางมา ไม่ต้องให้กักตัว โดยการทำ Solution Risband ควบคุมโรคอยู่ครับ ขอหน้าถัดไปครับ อันนี้เป็นภาพของการใช้งานนะครับ ก็ในส่วนที่เป็นผู้ที่มีการใช้งานทั้งหมดนะครับ ก็จะมีผู้ใช้งานทั้งหมด 15,000 กว่าคน นะครับ ระลอกระบาดสมุทรสาครจะมากสุดนะครับ ประมาณ 39,000 นะครับ ส่วนระลอกใหม่ตอนนี้ มีอยู่ประมาณ 6,000 กำลังติดตามอยู่ 3,200 ถัดไปครับ อันนี้เป็นซิเนโอของการใช้งาน ก็มีการนำเข้าจากกลุ่มเจ้าหน้าที่เท่านั้นนะครับ ให้ผู้ป่วยสแกน แล้วก็เมื่อมีการสแกนติดตั้งแล้วนี่ ก็ต้องมีการรายงานข้อมูล ส่งข้อมูลพิกัด เมื่อมีปัญหาเจ้าหน้าที่ก็จะโทร. เข้าไปพูดคุยได้นะครับ ถัดมาครับ อันนี้เป็นระบบของ DDC-Care ทั้งหมดนะครับ มีเรื่องของการนำเข้าผ่าน QR ก็มี Register ส่วนระบบสนับสนุน</w:t>
      </w:r>
      <w:r>
        <w:t xml:space="preserve"> </w:t>
      </w:r>
      <w:r>
        <w:t xml:space="preserve">อื่น ๆ นะครับ อันที่ 1 ก็คือเรื่องของ Member นะครับ เราใช้ใน ASQ ครับ เนื่องจากว่าผู้ป่วยไม่สามารถมากรอกข้อมูลสุขภาพได้ ก็จะเป็นเจ้าหน้าที่กรอกข้อมูลแทน Preregistor กรณีที่ลดการเกิดคอขวดการเดินทางจากต่างประเทศน่ะครับ เป็นโจทย์เดิมที่เราเคยทำน่ะครับ ก็เจ้าหน้าที่สแกนข้อมูลเข้าได้เลย</w:t>
      </w:r>
      <w:r>
        <w:t xml:space="preserve"> </w:t>
      </w:r>
      <w:r>
        <w:t xml:space="preserve">เผื่อรองรับการเปิดประเทศนะครับ ส่วนถัดมาก็จะเป็นวิดีโอคอลครับอย่างที่แจ้งไป คือ เจ้าหน้าที่สามารถวิดีโอคอล แล้วก็สอบถามได้ ถัดมาครับ อันนี้เป็นระบบส่วน Mobile มีไทย อังกฤษ จีน แล้วก็พม่านะครับ แล้วก็มีการทำพัฒนาการจับคู่กับลิสแบนด์ อันนี้ทำไปเรียบร้อยครับ ถัดมาครับ ก็ในการใช้ ริสแบนด์นะครับ ก็มีกรมควบคุมโรค เอาไปทำทดสอบนะครับ โดยกลุ่มเป้าหมาย 30 คน เมื่อปลายปีที่แล้วนะครับ แล้วก็มีการแจ้งเพื่อให้เราปรับปรุงนะครับ สิ่งที่ปรับปรุงเพิ่มเติมคือเรื่องสถานการณ์ ให้ปรับปรุงเรื่องสถานะแบบปกติไหม หรือมีการฉีกขาดอยู่ แล้วก็ทำเรื่องของ API การจับคู่ใหม่ ของเดิมนี้ เครื่องเขาไม่รองรับโหลด ก็เลยย้าย API API ตรงนี้เข้ามาที่ สวทช. ทำเรื่องของการสเกลโหลดเอาไว้ด้วย ตอนนี้ถ้าใช้ลิสต์แบรนด์ใช้มาก ๆ นี่ ตัวระบบก็จะรองรับการแตะ ถัดมาครับ การสุ่มเวลาแจ้งเตือนนะครับ ตอนแรกเราจะให้ทำถึง 4 ทุ่ม แต่เรามีปัญหาเรื่องของการส่งพร้อมกันเยอะ ๆ ครับ ก็เลยลดเวลาเหลือ 2 ทุ่มครึ่ง ของการเพิ่มเรื่องของ Modify อันนี้ก็แก้ไขให้เขาแล้วครับ ถัดมาครับ</w:t>
      </w:r>
      <w:r>
        <w:t xml:space="preserve"> </w:t>
      </w:r>
      <w:r>
        <w:t xml:space="preserve">โดยสามารถแบ่งแยกได้ 2 กลุ่มนะครับ กลุ่มที่ติดเชื้อนี้ สามารถใช้ Mark ติดเชื้อแล้ว เพื่อจะทำให้ Dashboard กลุ่มผู้ติดเชื้อกับกลุ่มเสี่ยงนะครับ เจ้าหน้าที่ก็จะสามารถมอนิเตอร์ได้ทั้ง 2 ส่วน แล้วก็วิดีโอคอลได้ ถัดมาครับ ส่วนที่เปิดประเทศ คล้าย ๆ กันนะครับ แต่ว่าเขาไม่ได้เป็นเรื่องของการกักตัวนะครับ ก็คือเราก็จะมอนิเตอร์แบบต่อเนื่องไปนะครับ แล้วถ้าเกิดเขามีอาการนะครับ ตรวจสอบว่าเขาติดเชื้อนี้ ก็จะใช้ ศภร. รถบรรทุกนะครับ ก็ส่งพิกัดไป ครับ ถัดมาครับ สำหรับ DDC-Care จาก 1 ปี เป็น 1 ปี 5 เดือน ที่เราขอนะครับ มันมีการตั้งงบค่าเช่า Cloud ทำเรื่องช่วงต้นช้าน่ะครับ ก็เลยมีเงินเหลืออยู่ครับ แล้วก็มีการพูดคุยกับ เขาก็ช่วยสนับสนุนนะครับ โดยเอาไปเอางบที่เหลือทั้งหมดนี่จ่าย ช่วยระยะเวลาไปอีก 8 เดือนนะครับ ก็เลยไปสิ้นสุดที่ 1 ปี 5 เดือน ครับ เพื่อให้ทันกับงบประมาณ 2565 ครับ ครับ ที่เราขอผ่านโครงการบูรณาการเราทราบเราน่าจะได้งบประมาณนี้ เข้ามาสนับสนุนนะครับ พอจบโครงการนี้ก็คือจะต่อโครงการใหม่ เพื่อจะคงระบบ DDC-Care ไว้ครับ ครับ ขอบคุณครับ เรียนเชิญท่านคณะกรรมการเลยครับ ระบบปัจจุบันใช้งานอยู่ โดยเฉพาะในโรงพยาบาลสนาม จะมีใช้อยู่ที่ สคร. 1 กับ สคร. 2 เป็นหลักครับ ที่เยอะ ๆ ครับ อาจารย์</w:t>
      </w:r>
    </w:p>
    <w:p>
      <w:pPr>
        <w:pStyle w:val="BodyText"/>
      </w:pPr>
      <w:r>
        <w:t xml:space="preserve">(ประธาน) ครับ</w:t>
      </w:r>
    </w:p>
    <w:p>
      <w:pPr>
        <w:pStyle w:val="BodyText"/>
      </w:pPr>
      <w:r>
        <w:t xml:space="preserve">(ผู้เข้าร่วมประชุมชาย) ขออนุญาตครับผม</w:t>
      </w:r>
    </w:p>
    <w:p>
      <w:pPr>
        <w:pStyle w:val="BodyText"/>
      </w:pPr>
      <w:r>
        <w:t xml:space="preserve">(ประธาน) เชิญครับ</w:t>
      </w:r>
    </w:p>
    <w:p>
      <w:pPr>
        <w:pStyle w:val="BodyText"/>
      </w:pPr>
      <w:r>
        <w:t xml:space="preserve">(ผู้เข้าร่วมประชุมชาย) ไม่ทราบว่า พอมันไปใช้จริงแล้วมันมีอะไรต้องมาปรับปรุงไหม หรือต้องมาพัฒนาเพิ่มไหม ยกตัวอย่างเช่น ที่เคยต้องไปดูที่ติดตามตัวที่บ้าน มันต้องมีการใส่ค่าอันดับอ๊อกซิเจน</w:t>
      </w:r>
      <w:r>
        <w:t xml:space="preserve"> </w:t>
      </w:r>
      <w:r>
        <w:t xml:space="preserve">นะครับ ในที่ตรวจพวกนี้ มันมีต้องเพิ่มฟังก์ชันอะไรบางอย่างไหม มีอะไรต้องเรียนรู้ไหม</w:t>
      </w:r>
    </w:p>
    <w:p>
      <w:pPr>
        <w:pStyle w:val="BodyText"/>
      </w:pPr>
      <w:r>
        <w:t xml:space="preserve">(ผู้เข้าร่วมประชุมชาย) ครับ ก็มีเรื่องเรียนรู้ในการใส่ข้อมูล เราพบก็คือเรื่องของอาการ COVID นะครับ เราก็จะไม่มีอาการเรื่องของจมูกไม่ได้กลิ่น ลิ้นไม่ได้รับรส แล้วโควิดรอบใหม่มี ก็จะมีเรื่องของผื่นคัน ตาแดง ระดับออกซิเจนอันนี้เรากำลังทำเพิ่มอยู่ แล้วก็อีกอันหนึ่งที่เราทำเพิ่มครับ คือ ปกติ DDC-Care จะเก็บพิกัดทุก ๆ 10 นาที ตอนนี้มีการปรับอังกอริทึมใหม่ เมื่อมีมือถือเคลื่อนย้าย ก็จะส่งข้อมูลถี่ขึ้น เร็วนี่ ตัว DDC-Care จะรู้แบบอัตโมมัตินะครับ เพื่อเราจะพล็อตได้ ผมเดินไปหน้าปากซอยนี่ผมจะรู้ เดินไปหน้าปากซอยนี้ ว่าออกไปนอกบ้านแล้วก็แวะไปไหน ช่วงเวลา 10 นาที ที่เราไม่เคยเก็บขณะที่เรามีการเคลื่อนที่นี่ ตัวเวอร์ชันใหม่นี่ก็จะเก็บให้แล้ว</w:t>
      </w:r>
      <w:r>
        <w:t xml:space="preserve"> </w:t>
      </w:r>
      <w:r>
        <w:t xml:space="preserve">ปรับ 2 เรื่องใหญ่ ๆ ทันสมัยมากขึ้น แล้วก็ปรับปรุงแท็กพิกัดแบบละเอียดมากขึ้น ในการเปลี่ยนแปลงความเร็วในการเคลื่อนที่ครับ</w:t>
      </w:r>
    </w:p>
    <w:p>
      <w:pPr>
        <w:pStyle w:val="BodyText"/>
      </w:pPr>
      <w:r>
        <w:t xml:space="preserve">(ผู้เข้าร่วมประชุมชาย) ครับ ผมหมอสุวิทย์นะครับ ผมเข้าใจว่า DDC-Care นี่ ทำเพื่อมุ่งเพื่อที่จะติดตามเรื่องการ คือ คนยังไม่ได้ติดเชื้อนะ คนที่มีความเสี่ยง หรือว่าให้เขา Self Quarantine เพื่อว่าเกิดเขาติดเชื้อขึ้นมา จะได้ไม่ไปมีปัญหาติดคนอื่นนะ ทีนี้ขณะนี้ใน กทม. นี่ โดยเฉพาะในกทม. DDC-Care ไม่ได้ทำใน กทม. นะ ฟังดูแล้วนี่ เพราะว่านั่น สคร. 13 นะ ทีนี้ กทม. นี่ โดยข้อเท็จจริงนะ คนที่ติดเชื้อ แล้วยังต้องอยู่บ้าน แล้วยังต้องอยู่บ้าน ยังออกมาไม่ได้ หาเตียงไม่ได้ ประเด็นในครอบครัวนี่ Isolation คือ ติดเชื้อแล้วนะ แล้วเราแยกโรคออกมานะครับ ไอ้ Quarantine คือ กักตัวนะครับ มันจะต้องเป็นการมอนิเตอร์ อุณหภูมิ มอนิเตอร์ ออกซิเจนในเลือดนะ มันต้องมีเครื่องน่ะ มีเครื่อง ทีนี้ผมไม่แน่ใจว่า DDC-Care DDC-Care นี่ เขาจะพัฒนาไปตรงนั้นด้วย ถ้าพัฒนาไปตรงนั้นด้วย มันก็น่าจะใช้ได้ แล้วก็น่าจะมาลองใช้ดูใน กทม. ก่อนนะ ใน กทม. นี่สำคัญที่สุดตอนนี้ คือจุดเพลิงไหม้ สมุทรสาคร มันเป็นจุดเริ่มต้นของเพลิง ตอนนี้สมุทรสาครมันสงบลงแล้ว ยังคุกกรุ่นอยู่นะ ที่สมุทรสาคร ตอนนี้จุดศูนย์กลางของเพลิงอยู่ใน กทม. 2,000 ราย และที่ยังตรวจไม่พบอีกเป็นพันนะ นะครับ ตรงนี้จำนวนเยอะเลยนะที่อยู่ในชุมชนนี่ กรม เราไปคุยกับ กทม. DDC-Care นี่จะมาใช้ประโยชน์ เรื่องของ Home Isolation อย่างไร หรือเราไม่ต้องการให้คนไข้อยู่บ้านนะ แต่คนไข้นี่ ออกจากบ้านไม่ได้ด้วย หรืออะไรก็ตามนี่ ว่า DDC-Care</w:t>
      </w:r>
    </w:p>
    <w:p>
      <w:pPr>
        <w:pStyle w:val="BodyText"/>
      </w:pPr>
      <w:r>
        <w:t xml:space="preserve">(อาจารย์วันทนีย์) จาก ดร.โป้ง ไปคุยกับกรมควบคุมโรควันก่อน อธิบายวันก่อนที่ไปคุยกับควบคุมโรคแผนเป็นอย่างไรคะ</w:t>
      </w:r>
    </w:p>
    <w:p>
      <w:pPr>
        <w:pStyle w:val="BodyText"/>
      </w:pPr>
      <w:r>
        <w:t xml:space="preserve">(ผู้เข้าร่วมประชุมชาย) ครับ ก็ทางกรมก็การหาระบบเข้าไป Support น่ะครับ ที่เป็นคนดูเรื่องนี้ช่วยกับกรมอยู่ครับ ผอ. กรมนวัตกรรมอย่างที่คุณหมอแจ้งมาครับ ตอนนี้เราก็ทราบประเด็นของทาง กทม. ครับ ก็อยู่ในคณะทำงานที่ชุด ศบค. ครับ กรม คร. เครื่องมือ นำเสนอ Solution ที่เป็นของริสแบนด์ มีการใส่ข้อมูลเรื่องของออกซิเจน แต่ว่าประเด็นอย่างออกซิเจนนี่ ถ้าบ้านไม่มีชุดออกซิเจน อันนี้เดี๋ยวผมอาจจะต้องไปคุยกับ คร. เพิ่มเติมนะครับ เนื่องจาก DDC-Care ยังไม่ได้ที่จะพัฒนาตัว Mobile Application ปกติ ที่เรามี Smart Device อาจจะไม่ได้คุณภาพที่วัดออกซิเจนได้แท้จริงนะครับ อันนี้เป็นปัญหาหลักน่ะครับ แต่ว่า</w:t>
      </w:r>
      <w:r>
        <w:t xml:space="preserve"> </w:t>
      </w:r>
      <w:r>
        <w:t xml:space="preserve">ผู้ป่วยนะครับ เขาไม่มีอุปกรณ์ตรงนี้ เป็นโจทย์ถัดไปครับ ขอบคุณครับ</w:t>
      </w:r>
    </w:p>
    <w:p>
      <w:pPr>
        <w:pStyle w:val="BodyText"/>
      </w:pPr>
      <w:r>
        <w:t xml:space="preserve">(ผู้เข้าร่วมประชุมชาย) ท่านประธานครับ สปสช. บอร์ด สปสช. เขามีมติไปเมื่อ 2-3 อาทิตย์มั้ง เงินนะครับ ไม่เกิน 2,200 บาท สำหรับคนที่ติดเชื้อแต่ละคนที่จะเป็นต้องอยู่บ้าน เป็นค่า ค่าเทอร์โมสแกนนะครับ เพราะฉะนั้น คุณไม่ต้องไปเป็นห่วงเรื่องอุปกรณ์ ถ้าเกิดว่ากรมควบคุมโรค กรมการแพทย์เขาตกลงกัน โอ.เค. แล้ว เขายอมรทุกคนสามารถเบิก สปสช. ได้ไว้ทั้งหมด 10,000 เครื่อง แล้วถ้าไม่พอก็ขอได้อีก 10,000 ชุดนะ ผมคิดว่าเดินหน้าได้เลย แต่ว่าขึ้นอยู่กับกรม คร. กรมการแพทย์เขา โอ.เค. ไหม ทราบว่าเขา โอ.เค. แค่หลักการนะ แต่การปฏิบัติจริงเขายังไม่ โอ.เค. นะ แต่ว่าเราต้องเตรียมตรงนี้ให้พร้อมไง นะครับ</w:t>
      </w:r>
    </w:p>
    <w:p>
      <w:pPr>
        <w:pStyle w:val="BodyText"/>
      </w:pPr>
      <w:r>
        <w:t xml:space="preserve">(ผู้เข้าร่วมประชุมชาย) ครับ เดี๋ยวผมจะเอาข้อมูลตรงนี้ไปเพิ่มเติมให้ครับ</w:t>
      </w:r>
    </w:p>
    <w:p>
      <w:pPr>
        <w:pStyle w:val="BodyText"/>
      </w:pPr>
      <w:r>
        <w:t xml:space="preserve">(อาจารย์วันทนีย์) ดร.กฤษไกรพ์ เรามี Solution ที่ตามที่คุณหมอสุวิทย์น่ะ พูดมาทั้งออกซิมิเตอร์ ทั้งเครื่อวัด อยู่ในเซ็ตเดียวกันใช่ไหมครับ เผอิญกิตติไม่อยู่ เดี๋ยวครั้งหน้าจะมานำเสนอนะคะ ค่ะ</w:t>
      </w:r>
    </w:p>
    <w:p>
      <w:pPr>
        <w:pStyle w:val="BodyText"/>
      </w:pPr>
      <w:r>
        <w:t xml:space="preserve">(ประธาน) ดังนั้น เดี๋ยวถ้าเราต้องมีข้อมูลได้เพิ่มเติม กรมการแพทย์และกรมควบคุมโรคเพิ่มเติมนะครับ ค่ะ</w:t>
      </w:r>
    </w:p>
    <w:p>
      <w:pPr>
        <w:pStyle w:val="BodyText"/>
      </w:pPr>
      <w:r>
        <w:t xml:space="preserve">(ผู้เข้าร่วมประชุมชาย) ผมมีข้อกังวลว่าส่วนใหญ่ อาจจะใช้ห้องน้ำร่วม โอกาสที่จะเป็นห้องน้ำ เป็นประเด็นอยู่เยอะพอสมควร กันด้วยนะครับ</w:t>
      </w:r>
    </w:p>
    <w:p>
      <w:pPr>
        <w:pStyle w:val="BodyText"/>
      </w:pPr>
      <w:r>
        <w:t xml:space="preserve">(อาจารย์วันทนีย์) ค่ะ ๆ</w:t>
      </w:r>
    </w:p>
    <w:p>
      <w:pPr>
        <w:pStyle w:val="BodyText"/>
      </w:pPr>
      <w:r>
        <w:t xml:space="preserve">(ผู้เข้าร่วมประชุมชาย) ขออนุญาตครับ ผมเข้าใจว่ามันเป้น Solution อันเดียวกับเครื่องวัดความดันที่ไปตั้งอยู่ที่ สวทช. ผมว่าเอาทีม 2 ทีมนี้ ที่มันมี Knowhow อยู่แล้ว แล้วก็ไม่ต้องคุยเยอะครับ เพราะว่ามันมีตัวอย่างอยู่ใน สวทช. นี่ล่ะครับ</w:t>
      </w:r>
    </w:p>
    <w:p>
      <w:pPr>
        <w:pStyle w:val="BodyText"/>
      </w:pPr>
      <w:r>
        <w:t xml:space="preserve">(อาจารย์วันทนีย์) ค่ะ เรามีเครื่องเล็กค่ะ เดี๋ยว ถ้าใครปรึกษาคุณหมอนะคะ ค่ะ</w:t>
      </w:r>
    </w:p>
    <w:p>
      <w:pPr>
        <w:pStyle w:val="BodyText"/>
      </w:pPr>
      <w:r>
        <w:t xml:space="preserve">(ประธาน) เชิญท่านหมอสุวิชครับ</w:t>
      </w:r>
    </w:p>
    <w:p>
      <w:pPr>
        <w:pStyle w:val="BodyText"/>
      </w:pPr>
      <w:r>
        <w:t xml:space="preserve">(ผู้เข้าร่วมประชุมชาย) ไอ้ที่เขาตกลงกันไม่ได้นี่ เพราะเขากลัวว่าเดี๋ยวคนจะไม่ยอม นะ แต่ข้อเท็จจริงนี่ ของจริง คนมันอยู่บ้านจริง ๆ คนมาอยู่บ้านจริง ๆ ส่วนหนึ่งเขา 10 เปอร์เซ็นต์ 20 เปอร์เซ็นต์ คุณเอาอย่างไรเขาก็ไม่ออก ทุกวันเราฟังเราก็รู้ แล้วก็ระหว่างรอเตียงอย่างนี้ คุณให้เขา อย่างนั้นหรือ เพราะอย่างนั้นมี Isolation ซึ่งต้องการมอนิเตอร์ แล้วระบบ Home Isolation นี่ คนที่ติดเชื้อทุกคนต้องมีโรงพยาบาลดูแล ช่วงนี้ต้องอยู่บ้านยังหาเตียงไม่ได้ ดูแลระหว่างที่เขาอยู่บ้าน เพื่อ 1. เขาอยู่บ้านแล้วต้องไม่รุนแรงขึ้นและเป็นอันตราย 2. เขาจะไม่ไปติดคนอื่น ซึ่ง DDC-Care อันที่เขาเถียงกัน แต่ข้อเท็จจริง คือ เขาอยู่อยู่แล้ว ระหว่างรอเตียงเขาอยู่อยู่แล้ว 2-3 วันนี่ คือ ช่วงที่แพร่เชื้อ บางทีกว่าจะได้เตียง 5-6 วัน แพร่เชื้อมันลดลงแล้วนะ แล้วเอาเข้าไปโรงพยาบาล ขณะที่ไอ้ที่เขาแพร่เชื้อได้มากที่สุดนี่ แล้วเอาเข้าโรงพยาบาลไม่ทัน อันนี้ประเด็นนี้นะครับ ไม่ใช้ประเด็นที่ว่าจะเป็นอันตราย หรือไม่อันตราย ยังไม่ถึงขั้นนั้นนะ คุมโรคไม่อยู่น่ะ แต่ตอนนี้คนที่ คือข้อเท็จจริงนี่ เรายังหาเตียงไม่ได้ เขาก็อยู่ที่บ้าน เรามีอะไรให้เขา ถ้าไม่มีก็คือตัวใครตัวมันนะ เขาก็แพร่เชื้อไปเรื่อยน่ะ ไอ้ที่บอกอะไรต่าง ๆ พวกนี้ มันมี แต่ว่าต้องยอมรับข้อเท็จจริงช่วยเขาอย่างไรในเชิงสถานการณ์ที่เป็นจริง เขาเตรียมไว้หมดแล้วด้านการเงินนี่ ถ้าเผื่อว่าโรงพยาบาลมีคนไข้ที่จำเป็นอยู่ระหว่างรอเขาก็มีอุปกรณ์ 2,200 เขาต่อรองราคาไว้หมดแล้ว อยากจะรอ Solution ของ สวทช. นี่ ชาติหน้ายังไม่ได้หรอก เขาไม่รอหรอกนะครับ 2. ก็คือถ้าเผื่อใครอยู่บ้าน อยู่โรงพยาบาลไหน เป็นค่าห้อง ค่าอาหารแล้วโรงพยาบาลต้องจัดอาหาร ให้พวกที่อยู่ที่บ้าน 3 มื้อ แล้วมีระบบอะไรก็แล้วแต่ที่เขาต้องตกลงกัน เป็น Hospitel อยู่บ้านนะ แต่ว่าจ่าย Hotel Quarantine นะว่าใครอยู่บ้านแล้วไม่มีข้าวกิน ส่งข้าว 3 มื้อเลย 1,000 บาทต่อวัน ก็จ่ายอีก ครบถ้วนหมดเลยนะ ระบบการเงินรองรับอยู่แล้ว อันนี้ผมจะไม่ไปเถียงว่า Home isolation เป็นอย่างไร อะไรแบบนี้นะ ไม่ได้พูดประเด็นนั้น เพราะประเด็นนั้นพูดไปก็มันไม่จบครับ ข้อเท็จจริง ก็คือเขาอยู่อยู่แล้ว คุณไม่มีระบบเลยตอนนี้ ถ้า Home isolation น่าจะมีโพรเทนเชียลนะ อย่าไปหลงทิศ หลงทางเถียงกับเขาว่า ไม่ใช้ประเด็นนะครับ คือ Home isolate อยู่แล้ว แล้วตรงนี้จะทำอย่างไรนะครับ</w:t>
      </w:r>
    </w:p>
    <w:p>
      <w:pPr>
        <w:pStyle w:val="BodyText"/>
      </w:pPr>
      <w:r>
        <w:t xml:space="preserve">(ประธาน) ครับ เดี๋ยวเราคงประสานเพิ่มเติม ที่ได้เพิ่มเติมดวยนะครับ มีความเห็นเพิ่มเติมไหมครับ</w:t>
      </w:r>
    </w:p>
    <w:p>
      <w:pPr>
        <w:pStyle w:val="BodyText"/>
      </w:pPr>
      <w:r>
        <w:t xml:space="preserve">(ผู้เข้าร่วมประชุมชาย) ครับ จาก สปสช. ครับ ในส่วนนี้ที่อาจารย์สุวิทย์ให้คำแนะนำนี่ ที่ผมมีประเด็นนิดหนึ่ง ที่ตัวของอุปกรณ์ ที่ส่วนนี้มันจะมีลักษณะเป็นที่คนไข้มอนิเตอร์ที่ว่าให้คนไข้มอนิเตอร์แล้วก็คีย์ข้อมูลเข้าไปเองในระบบ หรือที่จะ Connect คือ ตรงส่วนนี้ ตรงอุปกรณ์ที่ Connect ต้อง Connect ไปอย่างนี้ ตัวของการเชื่อมต่อเข้าไปในโทรศัพท์มือถืออะไรต่าง ๆ ครับ เรื่องของที่คนไข้เองคีย์ข้อมูลคีย์ข้อมูลผลทางมอนิเตอร์เรื่องตรงแอปพลิเคชันตรงนี้อาจจะต้องมี 2 ทางเลือกครับ ในเชิงอัตโนมัติได้ แต่ว่าเครื่องมือค่อนข้างแพงครับ แต่ว่าถ้าเกิดเป็นการคีย์ข้อมูลไม่ให้เขาสามารถมอนิเตอร์ตัวเองได้แล้วก็คีย์ข้อมูลเข้าไปครับ ขอบคุณครับ</w:t>
      </w:r>
    </w:p>
    <w:p>
      <w:pPr>
        <w:pStyle w:val="BodyText"/>
      </w:pPr>
      <w:r>
        <w:t xml:space="preserve">(ประธาน) ขอบพระคุณครับ เดี๋ยวเราคงต้องปรับดูนะครับ 2,200 บาท นี่ รวมซอฟต์แวร์ที่จะส่งข้อมูลด้วยนะ ว่า DDC-Care จะเข้าไปตรงไหนนะ ต้องไปดูนะ ท่านประธาน Cluster ที่ได้พูด รวม 2,200 นี่ รวมซอฟต์แวร์ด้วย</w:t>
      </w:r>
    </w:p>
    <w:p>
      <w:pPr>
        <w:pStyle w:val="BodyText"/>
      </w:pPr>
      <w:r>
        <w:t xml:space="preserve">(ประธาน) จะดีครับ ถ้าเรามี Interface แล้วก็เข้าไปใน DDC-Care ดร. ณัฐนันท์มีอะไรเพิ่มเติมไหมครับ</w:t>
      </w:r>
    </w:p>
    <w:p>
      <w:pPr>
        <w:pStyle w:val="BodyText"/>
      </w:pPr>
      <w:r>
        <w:t xml:space="preserve">(ผู้เข้าร่วมประชุมชาย) ยังไม่มีครับ เดี๋ยวผมรวบรวมข้อมูลเพิ่มเติม แล้วจะแจ้งทางคุณหมอไผท ครับ สคร. เพิ่มนะครับ</w:t>
      </w:r>
    </w:p>
    <w:p>
      <w:pPr>
        <w:pStyle w:val="BodyText"/>
      </w:pPr>
      <w:r>
        <w:t xml:space="preserve">(ประธาน) ขอบพระคุณครับ อย่างนั้นเราไปต่อที่โครงการที่ 7 นะครับ</w:t>
      </w:r>
    </w:p>
    <w:p>
      <w:pPr>
        <w:pStyle w:val="BodyText"/>
      </w:pPr>
      <w:r>
        <w:t xml:space="preserve">(ผู้เข้าร่วมประชุมชาย) ทาง กทม. นะครับ กทม. นี่ สำนักอนามัยดูแลเรื่องพวกนี้ทั้งหมด กรม คร. กทม. นี่กระทรวงสาธารณสุข เข้าไป Support เฉย ๆ ต้องช่วยกันนะ แต่ถ้าเราไม่ติดต่อ กทม. นี่ ไม่ไปแน่ครับ</w:t>
      </w:r>
    </w:p>
    <w:p>
      <w:pPr>
        <w:pStyle w:val="BodyText"/>
      </w:pPr>
      <w:r>
        <w:t xml:space="preserve">(อาจารย์วันทนีย์) ค่ะ ต่อไปนะคะ เป็นโครงการ ต.7 นะคะ เป็นโครงการสื่อสารนะคะ ดร.ณัฐนันท์ โครงการนี้นะคะ เป็นโครงการ 3 ปี 6 เดือน TRL 7 ส่งมอบ TRL 9 นะคะนะคะ ค่ะ โครงการนี้มีการพัฒนาแพลตฟอร์มอยู่ 2 แพลตฟอร์มนะคะ แพลตฟอร์มสำหรับ ถ่ายทอดการสื่อสารหรือเป็น Call Center หูหนวก 1 แพลตฟอร์มนะคะ อีกแพลตฟอร์มก็จะเป็นแพลตฟอร์มที่เป็น Call Center สำหรับศูนย์รับเรื่องแจ้งเหตุ ของ สปฉ. 2 เรื่องนะคะ แพลตฟอร์ม 2 แพลตฟอร์มค่ะ งานที่ทำอยู่นะคะ ก็เป็นไป ตามแผนค่ะ ค่ะ ในส่วนนี้นะคะ ก็ได้เข้าคณะกรรมการเทคนิคนะคะ ก็เห็นชอบความก้าวหน้า แล้วก็เห็นชอบงบประมาณนะคะ งวดที่ 1 ปีที่ 3 นะคะ ข้อคิดเห็นเพิ่มเติม ขอให้นำเสนอก้าวหน้าการพัฒนาปรับปรุงระบบ หรือการเพิ่มเติมโมดูลเพื่อให้เห็นภาพรวมและปรับปรุงแก้ไขในแต่ระบบ นะคะ ค่ะ เดี๋ยวขอเชิญ ดร.ณัฐนันท์ สรุปนะคะ ค่ะ เชิญค่ะ</w:t>
      </w:r>
    </w:p>
    <w:p>
      <w:pPr>
        <w:pStyle w:val="BodyText"/>
      </w:pPr>
      <w:r>
        <w:t xml:space="preserve">(ดร.ณัฐนันท์) ครับ สำหรับตัวบริการถ่ายทอดการสื่อสาร งาน ก็คือ ทำล่ามทางไกลนะครับ คือทำให้กับคนหูหนวกหูดีนี่ สามารถติดต่อสื่อสารกันได้นะครับ โดยเทคโนโลยีหลักที่เราใช้ ก็คือ Total Conversation ด้วยรูปแบบวิดีโอ เสียง และภาพ เป็นความร่วมมือนะครับ ของ กสทช. นะครับ เพื่อคนพิการและ กสทช. ด้วยนะครับ โดย กสทช. ก็จะเป็น ก็จะเป็นการบริการ มีล่ามประจำ ล่ามประจำนะครับ สวทช. ก็จะเป็นผู้พัฒนาเทคโนโลยีเข้าไปสนับสนุนนะครับ เพื่อให้เกิดการบริการนี้ ก็จะเป็น 3 ส่วนนะครับ ถัดมาครับ สำหรับตัวเทคโนโลยี สำหรับเฟสแรก แบบ Sound ของ Voice Video ช่วงที่ 2 นี่ อินเทอร์เน็ตเริ่มเข้ามามีบทบาทนะครับ เริ่มพัฒนาเรื่องของทำ Text ลักษณะของ Clip Video การส่งคลิปวิดีโอ SMS นะครับ เฟสที่ 2 นะครับ เฟสที่ 3 ที่เราทำ คือ การทำ Total coversation นะครับ ให้เกิดเป็นโซลูชัน ที่เป็นในเฟส 3 นี่ จะเป็นเรื่องของการติดตั้งใน PC นะครับ ส่วนเฟสปัจจุบันนี่เป็นเฟส 4 นะครับ ก็คือระบบไม่ได้ทำบน PC อย่างเดียวนะครับ ทำบนเว็บบราวน์เซอร์ได้ เราทำเทคโนโลยี เรื่องของการทำวิดีโอคอนเฟอร์เรนซ์ โดยใช้คอลของเว็บฯ เชื่อมต่อกับระบบโทรศัพท์นะครับ ซึ่งในเฟสที่ 4 นี่ ก็จะมีในเรื่องแตกงานในเรื่องของอีเมอร์เจนซี เรามีการ จากเฟสที่ 2 นะครับ เรามีการทำดีเลย์ น่ะครับ กับ สปฉ. ศักยภาพของระบบที่เราทำมานะครับ ก็เลยอยากได้ระบบตัวนี้ไปใช้ที่ สปฉ. ด้วย ที่ 4 นี่ก็เลยมีการพัฒนาระบบของ TTRS ให้มีความสมบูรณ์มากขึ้นนะครับ แล้วก็พัฒนา Emrgency ให้มีศักยภาพมากขึ้น ของ Location Base นะครับ ถัดไปครับ ในส่วนตัวเว็บแอปพลิเคชัน ก็ส่งไปลองใช้งาน ก็มีการทดสอบเปิดใช้งานจริง นะครับ ก็ตอนนี้ก็มียอดคนใช้งานนะครับ สามารถกดวิดีโอคอลผ่านเบราว์เซอร์นะครับ แล้วก็สามารถสื่อสารได้ อันนี้อยากจะขอแนะนำ เนื่องจากว่า TTRS นี่ มีปัญหาว่าคนหูดีไม่รู้บริการนะครับ TTRS ก็จัดทำวิดีโอแนะนำนะครับ เดี๋ยวให้ทุกท่านได้ดูครับ</w:t>
      </w:r>
    </w:p>
    <w:p>
      <w:pPr>
        <w:pStyle w:val="BodyText"/>
      </w:pPr>
      <w:r>
        <w:t xml:space="preserve">(เลขาฯ) โป้ง เสียงมันไม่มา</w:t>
      </w:r>
    </w:p>
    <w:p>
      <w:pPr>
        <w:pStyle w:val="BodyText"/>
      </w:pPr>
      <w:r>
        <w:t xml:space="preserve">(ผู้เข้าร่วมประชุมชาย) ต้องถามคนแชร์</w:t>
      </w:r>
    </w:p>
    <w:p>
      <w:pPr>
        <w:pStyle w:val="BodyText"/>
      </w:pPr>
      <w:r>
        <w:t xml:space="preserve">(เลขาฯ) คงไม่ได้ดูแล้วล่ะ เพราะเคยเปิดแล้วเสียงไม่ได้ยินค่ะ</w:t>
      </w:r>
    </w:p>
    <w:p>
      <w:pPr>
        <w:pStyle w:val="BodyText"/>
      </w:pPr>
      <w:r>
        <w:t xml:space="preserve">(ผู้เข้าร่วมประชุมชาย) ครับ โอ.เค. ครับ จากคลิปวิดีโอ ที่ TTRS ครับ เบอร์ที่เป็น 02 นะครับ เพราะฉะน้้น เวลาเบอร์ 02 โทร. เข้าไปนี่ ปัญหาหลัก ก็คือว่าเขาคิดว่าเป็น Call Center นะครับ คนหูดีก็ไม่ค่อยรับสาย สิ่งที่เราทำเพื่อแก้ไข คือ TTRS Number สำหรับคนหูหนวกนะครับ เวลาคนหูหนวกโทร. จาก TTRS เข้าไปนี่ เวลาเครื่องของคนหูดีรับครับ ก็จะเป็นของคนหูหนวกเลย นั่นก็หมายถึงว่า ถ้าคนหูหนวกแจ้งคนหูดีว่า เวลาที่ TTRS โทร. ไปนี่ก็จะรับสายนะครับ อันนี้ก็จะช่วยให้เกิดการรับสายมากขึ้นนะครับ เมื่อก่อนนี้ เราใช้บริการของ TTRS อันนี้ก็เป็นเทคโนโลยี นะครับ ให้เกิดการแสดงเบอร์ได้นะครับ ถัดมาครับ ในทาง… ถัดมาครับ ในทางกลับกันนะครับ คนหูดีโทร. เข้ามา ก็จะใช้เวลานาน เนื่องจากว่า ต้องขอคุยกับคนหูหนวกคนนี้ ล่ามก็ต้องหาว่าคนหูหนวกคนนี้ใช้งานอะไร แล้วก็กดโทร. ออกนะครับ แต่เทคโนโลยีตัว TTRS Number ที่เราพัฒนา เขาสามารถกดเบอร์ของคนหูหนวกได้เลย เมื่อล่ามเห็นก็สามารถโทร. ออกได้เลยนะครับ ซึ่งก็จะสามารถทำให้ล่ามลดเวลาในการค้นหา แล้วก็ลดเวลาในการบริการ ทำให้รับสายได้มากขึ้น อันนี้เป็นเทคโนโลยีที่เราพัฒนาเพิ่มเติมให้กับ TTRS ที่เป็นการแก้ปัญหา TTRS ในแง่ของการบริการ คนหูดีจะรู้จักหูหนวกมากขึ้นนะครับ แล้ว TTRS ก็สามารถบริการสายได้มากขึ้นนะครับ ประเด็นหลัก TTRS ก็คือการขยายให้กับคนหูดี ว่า ไม่ใช่แค่หูหนวกโทร. หาคุณนะ แต่คนหูหนวกสามารถโทร. หาคุณได้ด้วย เพื่อทำให้จำนวนการใช้บริการสูงขึ้นและสะดวกมากขึ้น เหมือนกับไปและกลับได้อย่างแท้จริง ถัดมาครับ ในการเก็บข้อมูลของ TTRS การให้บริการนะครับ ของ TTRS อยากให้เกิดมาก ๆ จริง ๆ ก็คือบริการฉุกเฉินครับ เหมือนกับกลุ่มที่คนหูหนวกเข้าโรงพยาบาล TTRS คนหูหนวกยกมือถือขึ้นมา ก็บอกว่าไม่ให้ถ่ายรูปนะครับ อันนี้ก็เหมือนกับห้าม ก็ไม่สามารถใช้บริการ TTRS ได้ ทางการแพทย์คืออะไร เมื่อเกิดความฉุกเฉิน</w:t>
      </w:r>
      <w:r>
        <w:t xml:space="preserve"> </w:t>
      </w:r>
      <w:r>
        <w:t xml:space="preserve">ก็มีการจัดอบรมไปนะครับ ตามภาพนี้ ถัดมาครับ ครับ ถัดมานะครับ ในส่วนของ สปฉ. นะครับ คือ สปฉ. นี่เห็นศักยภาพของ TTRS ก็เลยให้เราพัฒนาระบบให้นะครับ หลัก ๆ ที่เราพัฒนาให้กับ สพฉ. นะครับ 8 ด้านนะครับ อันที่ 1 เราวางโครงสร้าง สปฉ. ให้เป็นโครงสร้างระหว่างประเทศนะครับ ในอนาคต คือ 191 นะครับ แล้วก็เชื่อมต่อกับศูนย์บริหารคนหูหนวก ศูนย์บริการ สปฉ. เราดีไซต์กับ Cloud คู่สายได้ถ้าจังหวัดไหน</w:t>
      </w:r>
      <w:r>
        <w:t xml:space="preserve"> </w:t>
      </w:r>
      <w:r>
        <w:t xml:space="preserve">นะครับ สามารถสเกลได้เลยนะครับ ความสามารถที่ 3 ครับ ก็คือรองรับการโอนสายอัตโนมัตินะครับ อันนี้ก็คือระยะเวลาระบบหลัก ต่างจังหวัดมันก็จะขาดบ่อย พอไฟเบอร์ขาดบ่อยสามารถสวิตช์โอนไปได้ อันนี้เรามีเคสจริงตอนที่เราไปติดตั้งที่ลำพูน บนเสาเป็นระบบแท็บเล็ต สำรองอันใหม่นะครับ อันที่ 4 นะครับ ก็มีการเปลี่ยนแปลงแบบการสื่อสารแบบ Voice ธรรมดา เป็น Total conversation อันที่ 5 นะครับ เรื่องของ Mobile App กรณีเราสามารถสวิตช์ได้ว่าให้เป็น Total Converzation นะครับ เป็นเสียงนะครับ แล้วอยากจะคุยเป็นวิดีโอนะครับ แล้วก็สามารถสนทนาแบบไม่ต้องลงแอปฯ ทำวิดีโอคอนเฟอร์เรนซ์ได้ อันที่ 6 เรามีระบบมอนิเตอร์นะครับ ซึ่งมอนิเตอร์นี้ จะเห็นเลยว่าตอนนี้มีสายเข้ากี่สาย ที่มีสายเข้ามากน้อย ตอนนี้มีการใช้งานก็ทำให้เพิ่มโอกาสนะครับ ในการกู้ชีพมากขึ้นนะครับ อันนี้เป็น ดร.กีรติ</w:t>
      </w:r>
      <w:r>
        <w:t xml:space="preserve"> </w:t>
      </w:r>
      <w:r>
        <w:t xml:space="preserve">นะครับ แล้วไปรับผู้ป่วย มอนิเตอร์นะครับ ก็มีการ MOU</w:t>
      </w:r>
      <w:r>
        <w:t xml:space="preserve"> </w:t>
      </w:r>
      <w:r>
        <w:t xml:space="preserve">4 ฝ่ายนะครับ ระหว่างการแพทย์ฉุกเฉิน แล้วก็ ToT ตอนนี้ก็Licensing นะครับ ก็ได้รับมาประมาณ 10.4 ล้านนะครับ ถัดมาครับ</w:t>
      </w:r>
      <w:r>
        <w:t xml:space="preserve"> </w:t>
      </w:r>
      <w:r>
        <w:t xml:space="preserve">อันนี้เป็นระบบออกแบบ และเปลี่ยนเป็นวิดีโอได้นะครับ ทั้งวิดีโอแอปฯ ส่งมาถึงพิกัดนะครับ ถัดมาครับ อันนี้เป็นระบบวิดีโอคอนเฟอร์เรนซ์ ก็สามารถรวมสาย ถัดมาครับ อันนี้เป็น Dashboard นะครับ สามารถมอนิเตอร์ได้ สายเข้า-ออก คนไข้มาในตัวที่พีกมากขึ้น ถัดมาครับ เราทำระบบ Record อัตโนมัตินะครับ จะ Record วิดีโอแล้วก็อัปฯ ขึ้นคลาวด์ให้ มาดูสิว่าเคสไหนมีการ Complane ถัดมาครับ อันนี้เป็นตัว ตัว Telemed นะครับ ก็คือเราทำ Gateway หลักนะครับ ที่เขายอมเปิดเผย EDI นะครับ ถัดมาครับ อันนี้เป็นการแก้ปัญหาเรื่องของไฟในรถนะครับ เนื่องจากว่าเราติดตั้งอุปกรณ์นี่ เราจะต่อตรงจากอุปกรณ์ไฟฟ้าภายในรถ ได้นะครับ ไฟต่อไม่ Smooth ออกแบบเรื่องของอิเล็กทรอนิกส์กันว่าตัวจ่ายไฟนี่ไม่มีกระทบกับอุปกรณ์ที่ใช้ในรถนะครับ ที่รองรับการสั่นสะเทือน มีการเคลื่อนไหวนี่ การวัดค่าอาจจะมีการคลาดเคลื่อน ที่สามารถป้องกันตรงนี้ได้ครับ ถัดมาครับ อันนี้เรามีการติดตั้งจริงที่ลำพูนมีการใช้งานแล้ว มีการใช้งานตั้งแต่วันที่ 17 มีนาคมนะครับ มีการใช้มา 3 เดือน ตอนนี้มีสายเข้าประมาณ 600 กว่าสายนะครับ อันนี้เป็นสถิติที่ใช้งาน ถัดมาครับ ตอนนี้เราทำระบบ AML นะครับ ให้เป็น Gateway ระดับประเทศนะครับ ก็คือถัดไปทุกครั้งที่มีการโทร. สายเข้ามานี่ ตัวศูนย์รับแจ้งเหตุฉุกเฉินต่าง ๆ สามารถเห็นพิกัดได้นะครับ อันนี้กำลังทำอยู่ครับ ขอบคุณมากครับ</w:t>
      </w:r>
    </w:p>
    <w:p>
      <w:pPr>
        <w:pStyle w:val="BodyText"/>
      </w:pPr>
      <w:r>
        <w:t xml:space="preserve">(ประธาน) ครับ เรียนเชิญท่านกรรมการเลยครับ ตอนนี้งานเราส่งมอบใช้งาน</w:t>
      </w:r>
    </w:p>
    <w:p>
      <w:pPr>
        <w:pStyle w:val="BodyText"/>
      </w:pPr>
      <w:r>
        <w:t xml:space="preserve">(ผู้เข้าร่วมประชุมชาย) ถูกต้องครับ</w:t>
      </w:r>
    </w:p>
    <w:p>
      <w:pPr>
        <w:pStyle w:val="BodyText"/>
      </w:pPr>
      <w:r>
        <w:t xml:space="preserve">(ประธาน) ยอดปริมาณต่อเดือนมีเท่าไรครับ</w:t>
      </w:r>
    </w:p>
    <w:p>
      <w:pPr>
        <w:pStyle w:val="BodyText"/>
      </w:pPr>
      <w:r>
        <w:t xml:space="preserve">(ผู้เข้าร่วมประชุมชาย) Call ต่อเดือน เรามีอยู่ประมาณ 200 สายครับ ตามแพลนเราจะติดตั้ง 15 จังหวัดนะครับ ตอนนี้มีการติดตั้งที่สงขลาแล้วทางสุพรรณบุรีครับ เนื่องจากโควิดนี่ ก็ยังไม่ได้มีการอบรมครับ</w:t>
      </w:r>
    </w:p>
    <w:p>
      <w:pPr>
        <w:pStyle w:val="BodyText"/>
      </w:pPr>
      <w:r>
        <w:t xml:space="preserve">(ประธาน) ครับ แล้วหลังจาก 15 จังหวัดละครับ</w:t>
      </w:r>
    </w:p>
    <w:p>
      <w:pPr>
        <w:pStyle w:val="BodyText"/>
      </w:pPr>
      <w:r>
        <w:t xml:space="preserve">(ผู้เข้าร่วมประชุมชาย) ครับ หลังจาก 15 จังหวัด ตอนนี้เรากำลังขอทุน DE เฟส 2 อยู่ครับ ก็จะมีการขยายผลครับ เบื้องต้นนี่เราจะขยายผลในที่ไม่มีงบประมาณในการจัดซื้อครับ แต่ว่าจังหวัดที่มีงบประมาณในการจัดซซื้อนี่เราก็จะให้เข้ามา License ตรงครับ มีจังหวัดที่รับทราบว่ามีโปรเจกต์นี้และสนใจอยากจะใช้งาน แล็วก็พร้อมจะใช้งานเอง ก็ิ หลาย ๆ จังหวัดครับ เชิญครับ ท่านกรรมการมีข้อแนะนำเพิ่มเติมนะครับ ถ้ายังไม่มี เห็นชอบนะครับ เห็นชอบนะครับ</w:t>
      </w:r>
    </w:p>
    <w:p>
      <w:pPr>
        <w:pStyle w:val="BodyText"/>
      </w:pPr>
      <w:r>
        <w:t xml:space="preserve">(อาจารย์วันทนีย์) โครงการที่ 8 เป็นโครงการพัฒนาบริการคำบรรยายแทนเสียงสำหรับผู้ที่บกพร่องทางการได้ยินและผู้สูงอายุนะคะ หัวหน้าโครงการ ดร.อนันต์ลดา โชติมงคล นะคะ TRL 9 โครงการ 3 ปี 6 เดือน นะคะ ค่ะ วัตถุประสงค์ ก็คือทำระบบคำบรรยายแทนเสียงแบบทันต่อเวลาสำหรับบริการในชั้นเรียน ประชุม สัมมนา ในระบบดิจิทัลนะคะ ค่ะ โครงการถ้าดูแผนและผลการทำงานนะคะ ก็เป็็นไปตามแผนนะคะ ค่ะ ในส่วนของโมดูลระบบถอดความต่าง ๆ นะคะ ก็สามารถ ทำงานได้ตามแผนค่ะ ค่ะ ผลการพิจารณาของคณะกรรมการเทคนิคนะคะ เห็นชอบความก้าวหน้า เห็นชอบการสนับสนุนงบประมาณ แล้วก็ข้อคิดเห็นก็คือให้นำเสนอแผนผังในการพัฒนาปรับปรุงระบบในแต่ละเวอร์ชัน ขอให้ทำงานร่วมกันทีมระบบภาทีของ NECTEC อย่างต่อเนื่อง ในการแจ้งปัญหาที่พบในการใช้งาน เพื่อพัฒนาและถูกต้องการแก้ระบบภาคีไปด้วยกัน รวมถึงการสนับสนุนให้ใช้งานระบบภาที ซึ่งเป็นระบบที่พัฒนาโดยคนไทยต่อไปค่ะ เชิญ ดร.อนันต์ลดาค่ะ เชิญดร. อนันลดาค่ะ</w:t>
      </w:r>
    </w:p>
    <w:p>
      <w:pPr>
        <w:pStyle w:val="BodyText"/>
      </w:pPr>
      <w:r>
        <w:t xml:space="preserve">(ผู้เข้าร่วมประชุมหญิง) ค่ะ ก็เรียนท่านประธานและกรรมการนะคะ ก็สำหรับระบบคำบรรยายแทนเสียงนะคะ จะเป็นระบบที่ช่วยให้ผู้ที่มีปัญหาทางการได้ยินนะคะ สามารถเข้าถึงข้อมูลข่าวสาร เช่น รายการโทรทัศน์ การเรียนการสอน หรือการประชุม ก็อันนี้เป็นภาพรวมที่พัฒนาภายใต้โครงการนะคะ คือ เป้าหมายโครงการนี้ค่ะ ก็คือเราจะจัดทำเป็นศูนย์บริการคำบรรยายแทนเสียง น่ะค่ะ ซึ่งตอนนี้กำลังดำเนินการปรับปรุงห้องใกล้จะเสร็จแล้วนะคะ ที่อาคาร Inc 2 โดยที่ระบบนี่ค่ะ เราจะพัฒนาโดยใช้เทคโนโลยี 3 ตัวด้วยกันนะคะ ที่เห็นอยู่ในรูปน่ะค่ะ เวอร์ชันแรกจะเป็นเจ้าหน้าที่หลาย ๆ คน ช่วยกันพิมพ์ถอดความคนละส่วนนะคะ แล้วก็อันนี้เสร็จสิ้นแล้วนะคะ เดี๋ยวจะมีรายงานละเอียดในสไลด์ถัดไปนะคะ ส่วนที่ 2 ด้านล่างก็จะเป็นการแบบพูดทวน คือ จะให้เจ้าหน้าที่พูดทวนเสียงที่ได้ยินแล้วก็ทำเสียงที่มีคุณภาพสูงนำเข้า</w:t>
      </w:r>
      <w:r>
        <w:t xml:space="preserve"> </w:t>
      </w:r>
      <w:r>
        <w:t xml:space="preserve">อัตโนมัติ หรือ Automatic เพื่อที่จะได้ความถูกต้องที่ถูกต้องขึ้นค่ะ แบบผสม ใช้ในลักษณะซอฟท์แวร์ Solution นะคะ ก็คือนำเทคโนต่าง ๆ ที่ได้พัฒนาขึ้นน่ะค่ะ มาใช้ร่วมกันกับการบริการที่ผู้รับริการ หรือ User ใช้นี่นะคะ หลังจากที่รายการข่าวแบบที่คุณภาพเสียงดีได้โดยตรงนะคะ แล้วก็อาจจะมีคนที่แก้ไขเล็กน้อย เพื่อให้ความถูกต้องที่สูงนะคะ เป็น ข่าว เป็นสัมภาษณ์ รบกวนนี่เราก็จะมาใช้ในระบบของการพูดทวน ก็คือระบบนี่ออกแบบให้สามารถสลับเทคโนโลยีในการถอดความได้ ให้เหมาะสมกับลักษณะเสียง ระบบที่ออกแบบไว้นะคะ ต่อไปนะคะ อย่างที่เรียนให้ทราบไปแล้วว่า อันนี้ TRL เริ่มต้น ที่ 7 นะคะ มันจะเริ่มต้นมาจากเวอร์ชันแรกก่อนนะคะ ก็คือแบ่งพิมพ์ ที่เป็นรูปของแบ่งพิมพ์ ที่เป็นช่วงที่พัฒนาระบบก่อนเริ่มโครงการใช้งานได้ มีข้อจำกัดตรงนี้ความถูกต้องประมาณอยู่ที่ 80 เปอร์เซ็นต์นะคะ แล้วก็อาจจะใช้เจ้าหน้าที่เยอะ ฉะนั้น ในสไลด์ถัดไปนะคะ ที่เรียกว่าเป็น 1.5 จะเป็นการ</w:t>
      </w:r>
      <w:r>
        <w:t xml:space="preserve"> </w:t>
      </w:r>
      <w:r>
        <w:t xml:space="preserve">ปรับปรุงใน 2 ส่วนนะคะ ก็คือส่วนแรกจะมีส่วนของแนะนำคำ ซึ่งใช้อัลกอริทึมในการจัดการข้อความภาษาไทยนะคะ และถูกต้องขึ้นนะคะ และเพิ่มในอีกส่วนหนึ่ง เรื่องของการตรวจสอบและแก้ไขข้อความ ก็คือในช่วงที่ผ่านมา ในปีที่ผ่านมาน่ะค่ะ ได้มีการนำระบบไปใช้กับงานพระราชพิธีนะคะ ต้องการความถูกต้องสูงมาก และเพิ่ม Module เข้ามาเสริมด้วยนะคะ ซึ่งระบบนี้ค่ะ พัฒนาเสร็จสิ้น แล้วก็ได้ส่งมอบเป็นต้นแบบและสิทธิบัตรไป ตามที่ในข้อเสนอโครงการค่ะ ถัดไปนะคะ อันนี้เป็นตัวอย่างนะคะ ของระบบที่ออกแบบนะคะ แล้วก็มีต้นแบบและสิทธิบัตร ข้อถัดไปนะคะ อันนี้เป็นเวอร์ชัน 2 ที่กำลังพัฒนาอยู่ในปัจจุบันนะคะ นะคะ จะเป็นในส่วนพูดทวนเพื่อนำเสียงคุณภาพสูงนำเข้าสู่ระบบรู้จำเสียงพูดอัตโมนัติ แล้วก็จะมีเจ้าหน้าที่ตรวจสอบอีกที ขั้นตอนหนึ่งนะคะ ถัดไปค่ะ อันนี้ก็คือจะมีการออกแบบนะคะ การเชื่อมต่อ ในเสียงพูดการเชื่อมต่อกับระบบรู้จำเสียงพูดนะคะ จะมีการทดสอบนี่นะคะ ในสไลด์ถัดไปนี่นะคะ เปรียบเทียบการรู้จำเสียงพูด ขอสไลด์ถัดไปที่เป็นตารางตัวเลข จะมีการทดสอบนะคะ จากซอฟต์แวร์จากต่างประเทศ แล้วก็ของที่ทาง NECTEC พัฒนาขึ้นน่ะค่ะ ภาที ก็จากที่รายงานครั้งที่แล้วนะคะ ก็จะมีประเด็น ภาคี ที่เป็นหน่วยงาน ปรับปรุงเป็นเวอร์ชันใหม่นะคะ ที่มีประสิทธิภาพสูงทั้งความเร็วและความถูกต้องนะคะ ทีมก็เลยได้นำตัวล่าสุดของภาคีมาทดสอบนะคะ ก็จะเห็นผลในคอลัมน์สุดท้ายก็จะเห็นมีการพัฒนาได้ดีขึ้นนะคะ และความถูกต้องก็คือค่อนข้างใกล้เคียงกับซอฟต์แวร์ต่างประเทศ คือ Google น่ะนะคะ กันอย่างต่อเนื่อง และเราได้พูดคุยเกี่ยวกับความถูกต้องไปแล้วนะคะ จะมีอีกส่วนหนึ่ง ก็คือด้านของ Delay นะคะ ก็คือเป็นการถอดความเสียงแบบทันต่อเวลา ก็คือใช้ในงานที่ต้องการใช้ข้อความออกมาในทันทีน่ะค่ะ จะมีการวัดดีเลย์กันไปนะคะ ก็คือนับตั้งแต่ถัดไปนะคะ ก็คือนับตั้งแต่จนข้อความปรากฏขึ้นบนหน้าจอนะครับ ซึ่งทาง กสทช. ก็กำหนดว่าไม่เกิน 2.5 วินาทีนะคะ ขอสไลด์ถัดไปขอสไลด์ถัดไปนะคะ อันนี้จะเปรียบเทียบเป็น Google กับพาทีนะคะ จะพบว่าความเร็วนี่ใกล้เคียงกันมากนะคะ อันนี้ก็คืออยู่ได้ไม่เกิน 5 วินาที นะคะ ส่วนอันนี้ค่ะ ก็คือหลังจากพูดคุยแล้วน่ะค่ะ เราก็ได้คุยกับทีมของพาทีน่ะค่ะ ผ่านบริษัทไป เพื่อช่วยให้ทำระบบ ทำเสถียรได้จริงน่ะค่ะ ตอนนี้ก็ได้พูดคุยกับทางทีมน่ะค่ะ ว่าลักษณะการใช้งานเป็นอย่างไรบ้าง ก็คือจะมีการใช้งานต่อเนื่อง โดยปกติแล้วจะใช้การเรียนการสอนน่ะค่ะ ที่แต่ละครั้ง จะมีระยะเวลาการเรียนการสอน 3-4 ชั่วโมง เป็นโจทย์ที่ให้กับทางบริษัทไปน่ะค่ะ ว่าเราต้องการใช้งานต่อเนื่อง แล้วก็ความเสถียรของระบบที่ไม่เกิด Error เกิดขึ้นระหว่างการใช้งานค่ะ ก็ทางบริษัทรับไป แล้วก็คาดว่าน่าจะประมาณช่วงปลายเดือนน่าจะมีการทดสอบกันอีกครั้งหนึ่งค่ะ ขอสไลด์ถัดไป ก็คือจะมีส่วนที่เป็น ที่เป็นระบบตรวจสอบและแก้ไขข้อความค่ะ จะมีเป็นหน้าที่ 19 นะคะ ก็คือหลังจากที่เราต่อเชื่อมกับระบบรู้จำเสียงพูดแล้วน่ะค่ะ ก็จะมีข้อความที่ได้จากระบบอัตโนมัติมีความผิดพลาดน่ะค่ะ ก็คือจะต้องมา ซึ่งอันนี้ระบบอันนี้ที่เราออกแบบ ให้สามารถแก้ไขได้ทั้งการแบ่งพิมพ์และการพูดทวน ก็คืออย่างที่เรียนไปตอนต้นว่าจะใช้ 2 เทคนิคร่วมกันนะคะ ก็คือจะมีโมเดลสถิติที่จะดูว่าความผิดพลาดที่ดูจากคนพิมพ์และระบบอัตโนมัตินี่ค่ะ มีความแตกต่างกันอย่างไรในการแก้ไข เพื่อให้เจ้าหน้าที่เลือกใช้ได้สะดวกนะคะ อันนี้ก็อยู่ในระหว่างการพัฒนาและทดสอบโดยเจ้าหน้าที่ ตัวเลือกที่เจ้าหน้าที่ Word นะคะ ก็จะมีขีดเส้นคำที่ผิดนะคะ มีตัวเลือกให้นะคะ ตอนนี้ก็อยู่ระหว่างการพัฒนาตัวโมเดลในการแก้ไขคำผิดน่ะค่ะ ถัดไปนะคะ การใช้งานที่ผ่านมา เรื่องการประชุมสัมมนานะคะ อันนี้ก็จะมีการให้บริการในเชิงพาณิชย์ ก็มีค่าตอบแทนในการใช้งานระบบนะครับ ก็มีงานคนพิการสากลของกระทรวง พม. และการอบรม จะเป็นกลุ่มคนหูหนวกนะคะ ถัดไปค่ะ จะเป็นการใช้งานในเชิงสาธารณประโยชน์นะคะ ก็จะมีการประชุมของทาง สว. นะคะ คณะกรรมการของคนพิการ ประชุมแบบ Hybrid นะคะ ออนไลน์ ซึ่งตอนนี้ช่วงสถานการณ์ COVID ที่ผ่านมา ก็คือทำให้เราต้องปรับรูปแบบการให้บริการ ก็จะมาดูการเชื่อมต่อตอนนี้ก็กำลังดูกับระบบ</w:t>
      </w:r>
      <w:r>
        <w:t xml:space="preserve"> </w:t>
      </w:r>
      <w:r>
        <w:t xml:space="preserve">Zoom น่ะค่ะ คือ เขามีบริการที่สามารถต่อเชื่อมตัวคำบรรยายวแทนเสียงเข้าไปได้ค่ะ เราก็สามารถให้ผู้ที่เข้าประชุมผ่านทาง Zoom เลือกที่จะดูหรือไม่ดูการแสดงผล ตอนนี้ก็กำลังทดสอบอยู่ว่าถ้าแสดงผลภาษาไทยจะมีข้อจำกัดอะไรหรือเปล่าน่ะค่ะ เพิ่มเติมเข้ามาส่วนแผนการเดิม กับทางสถานีโทรทัศน์น่ะค่ะ ตอนนี้ที่คุยอยู่ก็จะมีสถานีโทรทัศน์รัฐสภาน่ะค่ะ แล้วก็ช่อง 5 ช่อง ททบ. 5 นี่ก็คุยเมื่อ</w:t>
      </w:r>
      <w:r>
        <w:t xml:space="preserve"> </w:t>
      </w:r>
      <w:r>
        <w:t xml:space="preserve">เดือนเมษายน ก่อนช่วงสงกรานต์ อีกทีค่ะ เข้าใจว่าช่วงที่ผ่านมามีสถานการณ์ COVID จะล่าช้าไปบ้างน่ะค่ะ แต่เดี๋ยวมีการติดตามต่อเนื่องค่ะ ว่าจะให้มีการทดสอบอย่างไรต่อ</w:t>
      </w:r>
      <w:r>
        <w:t xml:space="preserve"> </w:t>
      </w:r>
      <w:r>
        <w:t xml:space="preserve">ค่ะ อันนี้ก็เป็นความก้าวหน้าที่ผ่านมาค่ะ</w:t>
      </w:r>
    </w:p>
    <w:p>
      <w:pPr>
        <w:pStyle w:val="BodyText"/>
      </w:pPr>
      <w:r>
        <w:t xml:space="preserve">(ประธาน) เรียนเชิญท่านกรรมการครับ</w:t>
      </w:r>
      <w:r>
        <w:t xml:space="preserve"> </w:t>
      </w:r>
      <w:r>
        <w:t xml:space="preserve">ใช้งานแล้วมี Feed Back ตอนนี้ที่ใช้อยู่ตลอดต่อเนื่องน่ะค่ะ ก็จะมีทางราชภัฏสกลนคร ก็ยังไม่ได้มี Feedback เรื่องการความ Delay แต่ก็ได้มีการปรับปรุงให้เร็วขึ้นน่ะค่ะ ตอนนี้ก็ยังไม่มีอะไร แต่ช่วงนี้จะเป็นช่วงปิดเทอมน่ะค่ะ ก็หยุดรอไปแล้วรอภาคการศึกษาใหม่</w:t>
      </w:r>
    </w:p>
    <w:p>
      <w:pPr>
        <w:pStyle w:val="BodyText"/>
      </w:pPr>
      <w:r>
        <w:t xml:space="preserve">(ผู้เข้าร่วมประชุมหญิง) ขออนุญาตค่ะ</w:t>
      </w:r>
    </w:p>
    <w:p>
      <w:pPr>
        <w:pStyle w:val="BodyText"/>
      </w:pPr>
      <w:r>
        <w:t xml:space="preserve">(ประธาน) เชิญครับ</w:t>
      </w:r>
    </w:p>
    <w:p>
      <w:pPr>
        <w:pStyle w:val="BodyText"/>
      </w:pPr>
      <w:r>
        <w:t xml:space="preserve">(ผู้เข้าร่วมประชุมหญิง) คือ อยากสอบถามที่เป็นความรู้ อันนี้จะเป็นโปรแกรมที่จะถอดความเสียงออกมาเป็นภาษาไทย ด้วยความที่ภาษาไทยนี่พูดเพี้ยนไปนิดหนึ่งก็อาจจะเปลี่ยนความหมายไปอีกอย่างหนึ่ง คอลเลกกลับมาได้หรือเปล่า ด้วยความที่ อันนี้ประเด็นที่ 1 มันมีภาษาท้องถิ่นของ</w:t>
      </w:r>
      <w:r>
        <w:t xml:space="preserve"> </w:t>
      </w:r>
      <w:r>
        <w:t xml:space="preserve">ต่างจังหวัด หรืออะไรต่าง ๆ นี่ค่ะ โปรแกรมตัวนี้ แปลเป็นภาษาเขียนเป็นภาษากลาง หรือแปลตามตัวเสียงที่ออกมาค่ะ</w:t>
      </w:r>
    </w:p>
    <w:p>
      <w:pPr>
        <w:pStyle w:val="BodyText"/>
      </w:pPr>
      <w:r>
        <w:t xml:space="preserve">(ผู้เข้าร่วมประชุมหญิง) อันแรกนี่นะคะ เรื่องความถูกต้องน่ะค่ะ อันนี้คือเราออกแบบให้มีเจ้าหน้าที่</w:t>
      </w:r>
      <w:r>
        <w:t xml:space="preserve"> </w:t>
      </w:r>
      <w:r>
        <w:t xml:space="preserve">นะคะ เจ้าหน้าที่ เพื่อเพิ่มความถูกต้อง จะมีถ้าดูใน Diagram ความถูกต้องโดยเจ้าหน้าที่อีกครั้ง ก่อนการปล่อยข้อความ ก็คือจะใช้เจ้าหน้าที่ตรวจน่ะค่ะ แต่ว่าเราจะมีตัวช่วย ซอย Detect คำผิดคำผิดและก็แนะนำคำที่ถูกต้องเพื่อทำให้เจ้าหน้าที่ ทำงานได้รวดเร็วขึ้นนะคะ ส่วนที่ 2 เรื่องของภาษาถิ่นน่ะค่ะ ก็คืออันนี้เราจะอิงตามไซด์ไลน์ค่ะ ก็คือว่าจะถอด กสทช. น่ะค่ะ ก็คือจะถอด ถอดเป็นภาษา… เรียกว่าถอดเป็นภาษาถิ่น ถ้าจะมีใช้เป็นภาษาถิ่นน่ะค่ะ ถ้าเป็นภาษาพูดจะเปลี่ยนเป็นภาษาเขียน ถ้าเป็นคนที่หูหนวกน่ะค่ะ เขาจะชินกับอันที่เป็นภาษาเขียนมากกว่าค่ะ ตามข้อกำหนดก็จะเปลี่ยนจากภาษาพูดเป็น ยังไง ต้องเป็น อย่างไร ยึดตามรูปแบบที่กำหนดตาม กสทช. น่ะค่ะ</w:t>
      </w:r>
    </w:p>
    <w:p>
      <w:pPr>
        <w:pStyle w:val="BodyText"/>
      </w:pPr>
      <w:r>
        <w:t xml:space="preserve">(ผู้เข้าร่วมประชุมหญิง) ก็เหมือนกับเรายึดเป็นภาษาที่ถูกต้อง อย่างรูปแบบ สมมติ ประธาน ให้ มีประธานกิริยากลาง ถ้าพูดตกหล่นจะไม่เติมน่ะค่ะ จะยึดหลักว่าถอดตามเสียง ถอดตามเสียงน่ะค่ะ แต่มันจะมีคำบางคำที่เป็นภาษาพูดค่ะ เช่น ยกตัวอย่าง ยังไง ยังงั้น ยังไง อย่างนั้น มันต้องใช้ว่าในตามกฎการถอดความน่ะค่ะ ต้องเปลี่ยนเป็นภาษาเขียนน่ะค่ะ ผู้รับสารที่มีปัญหาทางการได้ยิน เขาจะคุ้นเคยภาษาที่เป็นภาษาเขียนมากกว่าภาษาพูด อันนี้คือ…</w:t>
      </w:r>
    </w:p>
    <w:p>
      <w:pPr>
        <w:pStyle w:val="BodyText"/>
      </w:pPr>
      <w:r>
        <w:t xml:space="preserve">(ผู้เข้าร่วมประชุมหญิง) อันนี้ในการ Collect ข้อความมันคงต้องมีเวลาใช่ไหมคะ ตอนนี้เวลาได้กำหนดไว้ไหมคะ ว่าช่วงไทม์ กับแล็กกันประมาณนี้ เป็นประมาณเท่าไร คิดว่าเราทำได้ในช่วงเวลานี้คิดว่าน่าจะเป็นผลสัมฤทธิ์ของตัวโครงการแล้วค่ะ</w:t>
      </w:r>
    </w:p>
    <w:p>
      <w:pPr>
        <w:pStyle w:val="BodyText"/>
      </w:pPr>
      <w:r>
        <w:t xml:space="preserve">(ผู้เข้าร่วมประชุมหญิง) เวลาที่ใช้ใช่ไหมอย่างที่เรียนไป เราวัดประสิทธิภาพด้วย 2 ส่วนน่ะค่ะ ก็คือ Delay ภายในเวลา 5 วินาทีน่ะค่ะ นับจากเสียงที่ได้ยินเสียงจะมีข้อความปรากฏค่ะ มันจะมีระบบรู้จำเสียงพูดผลให้เรามาภายในเวลา 2-3 วินาที จะมีเวลาโดยเฉลี่ยประมาณ 2-3 วินาที ในการตรวจสอบข้อความแก้ให้ถูกต้องก่อน ซึ่งตรงนี้เป็นที่มา แนะนำคำที่ถูกต้องให้ โดยถ้าเจ้าหน้าที่ทำด้วยใช้ Manual ก็เลยพัฒนาตัวซอฟต์แวร์ช่วยแก้ ก็ตามเป้าหมายก็คือให้ตามกำหนด</w:t>
      </w:r>
    </w:p>
    <w:p>
      <w:pPr>
        <w:pStyle w:val="BodyText"/>
      </w:pPr>
      <w:r>
        <w:t xml:space="preserve">(ประธาน) เชิญครับ มีข้อแนะนำเพิ่มเติมไหมครับ</w:t>
      </w:r>
    </w:p>
    <w:p>
      <w:pPr>
        <w:pStyle w:val="BodyText"/>
      </w:pPr>
      <w:r>
        <w:t xml:space="preserve">(ผู้เข้าร่วมประชุมชาย) ขออนุญาตครับ ท่านประธานครับ</w:t>
      </w:r>
    </w:p>
    <w:p>
      <w:pPr>
        <w:pStyle w:val="BodyText"/>
      </w:pPr>
      <w:r>
        <w:t xml:space="preserve">(ประธาน) เชิญครับ</w:t>
      </w:r>
    </w:p>
    <w:p>
      <w:pPr>
        <w:pStyle w:val="BodyText"/>
      </w:pPr>
      <w:r>
        <w:t xml:space="preserve">(ผู้เข้าร่วมประชุมชาย) เมื่อกี้มีการถ่ายทอดเทคโนโลยีไปกับบริษัท หมายความว่าโครงการนี้มันก็คงไม่ได้ใช้เฉพาะกับผู้พิการทางหูนะ มันจริง ๆ มันเป็นประโยชน์เยอะเลย เรื่องของพัฒนาการ เรื่องซอฟต์แวร์ ไม่แน่ใจว่า มัน Scope ของโครงการวิจัยนี้ มันจริง ๆ ใน Market น่ะ มันมีคนทำอย่างนี้ ผมเข้าใจว่าหลายคน อย่างเมื่อกี้มีไป Google ถ้าผมจำไม่ผิด อยากให้ให้อยากให้ทาง สวทช. ช่วยทีมนักวิจัย เพราะผมเข้าใจว่าเรื่องนี้มันกว้างขวางกว่าตอนต้นโครงการที่ตัวนักวิจัยทำ มันน่าจะเปิดกว้างนะ ถ้าหาจุดได้ ที่ดีนะครับ ก็ขอฝากทีมพัฒนาการของคณะของ A-MED ช่วยดูหน่อย นอกเหนือจากเรื่องของคนพิการทางการได้ยินอย่างเดียว ขอบคุณครับ</w:t>
      </w:r>
    </w:p>
    <w:p>
      <w:pPr>
        <w:pStyle w:val="BodyText"/>
      </w:pPr>
      <w:r>
        <w:t xml:space="preserve">(ประธาน) มันมีบริษัทสตาร์ทอัพที่ทำงานร่วมกัน คือ AI9 นะครับ ก็คงต้องทำงานร่วมกัน ขอบคุณครับ เชิญครับ อาจารย์วันทนีย์ เพิ่มเติมไหมครับ</w:t>
      </w:r>
    </w:p>
    <w:p>
      <w:pPr>
        <w:pStyle w:val="BodyText"/>
      </w:pPr>
      <w:r>
        <w:t xml:space="preserve">(เลขาฯ) ค่ะ ค่ะ แอปพลิเคชันของการถอดความเสียงพูดน่ะค่ะ มีเยอะนะคะ ทางด้านในต่างประเทศเอาไปใช้ในการแพทย์น่ะค่ะ เวลาคุณหมอสั่งอะไรต่าง ๆ ก็ไม่ต้องพิมพ์แล้วค่ะ อัดเป็นเสียงและเขาถอดความไปให้ อันนี้ก็จะเป็นส่วนหนึ่งในศาลก็เช่นเดียวกัน ค่ะ</w:t>
      </w:r>
    </w:p>
    <w:p>
      <w:pPr>
        <w:pStyle w:val="BodyText"/>
      </w:pPr>
      <w:r>
        <w:t xml:space="preserve">(ประธาน) ครับ ก็รับข้อคอนเซ็ปต์ก็ขออนุญาตนะคะ เราจบเรื่องของรายงานความก้าวหน้านะคะ ต่อไปค่ะ เป็นวาระที่ 4 ก็จะเป็นการรายงาน ผลนะคะ จากผลงานของศูนย์ A-MED ทั้งหมดที่ผ่านมานะคะ วันนี้ ดร.พสุ จะมารายงาน ผลงานวิจัย เชิญ ดร.พสุค่ะ</w:t>
      </w:r>
    </w:p>
    <w:p>
      <w:pPr>
        <w:pStyle w:val="BodyText"/>
      </w:pPr>
      <w:r>
        <w:t xml:space="preserve">(ผู้เข้าร่วมประชุมชาย) ครับ จริง ๆ แล้วต่อเนื่องจากคราวที่แล้วครับ ที่เล่าถึงผลงานวิจัย ของ A-MED ก็ทางการใช้ประโยชน์ของทางวิจัยนี้ ก็จะมี 2 ฝากหลัก ๆ อันนี้ก็คือเป็นเรื่องการผลิตและจำหน่ายนี่ การผลิตและจำหน่าย มีบริษัทรับการถ่ายทอดกับอีกฟากหนึ่ง เป็นผู้ที่รับเทคโนโลยีไปนะครับ ก็จะเป็นบริการเชิงสาธารณประโยชน์ หรือเชิงพาณิชย์ครับ ก็จะมีในหน่วยงานที่เอาไปใช้ เอาไปใช้ให้กับทางบริการ หน้าถัดไปครับ อันนี้เป็นฝั่งเพื่อผลิตและจำหน่ายนี่ ตอนนี้มีทั้งหมด… ขอไปอีกหน้าครับ ตอนนี้มีทั้งหมด ขอไปอีกหน้าครับ อันนี้ได้รายงานลงรายละเอียดในตัวเดิมที่รับถ่ายทอดเทคโนโลยีทั้ง 10 นี่ ตรวจสอบแล้วตอนนี้มีทั้งหมด 6 บริษัทครับ มีบริษัท A-MED work บริษัทชื่อโอรินพอล แล้วก็บริษัทชื่อ… แล้วก็บริษัท ขอลง Detail จะมานำเสนออีกที ซึ่งบริษัทออสไฮดรอกซีได้นำผู้บริหารของบริษัทมารายงานให้กรรมเทคนิคได้รับทราบแผนของเขามาแล้วนะครับ ท้าวความว่า License อะไรของเราไป รับ License ออกไปนะครับ ชื่อตอนทำวิจัยใน A-MED อันนี้ทีมงานร่วมกันกับ A-MED ชื่อในการวิจัย คือ M-Bone บริษัทอัมแบรนด์เป็นบริษัทของดิออส</w:t>
      </w:r>
      <w:r>
        <w:t xml:space="preserve"> </w:t>
      </w:r>
      <w:r>
        <w:t xml:space="preserve">ทางซ้ายนะครับ ซึ่งไอ้ตัวสารทดแทนกระดูกนี่ ก็มีอยู่ในรายการเบิกจ่าย ของ สปสช. โดยเช่น จากยอดใช้ 16 ล้าน ในเคสของที่เป็นศัลยกรรมของกระดูกและข้อ แล้วก็ประมาณ 5,000,000 บาท ในทางทันตกรรม 2 หมวด ชัดเจนอยู่นะครับ ที่ถ่ายทอดให้ออสไฮดรอกซีไปนี่ ทางด้านทันตกรรมเป็นหลักนะครับ ก่อนหน้านี้ทีมวิจัยเราทำทดสอบทางคลินิก อยู่ก่อนหน้านี้ ก็เลยทำตลาดในส่วนนี้ไปส่วนในกระดูกและข้อนี่ อาจจะทำการวิจัยทางคลินิกเพิ่มเติมนะครับ ของทาง สวทช. ให้ใช้สิทธิ์เพิ่มเติม เพื่อที่จะถ่ายภาพไปให้ไฮดรอกซีไปต่อ เพิ่มเติมครับ ขอเดือนหน้านี้ราคาที่เขาจำหน่ายนี่ เขาจำหน่ายที่ 1,050 บาทต่อกล่องนะครับ ราคาเบิกจ่าย ราคาเบิกจ่ายอยู่ใน สปสช. หน้าถัดไปครับ ตอนนี้แผนเป้าหมายของเขาน่ะครับ เขาอยากจะไปให้ถึงยอดขาย 1,000 กล่องต่อเดือน 2027 โดยสัญญาใน License ของเรานี่ก็จะทำกันก่อนหน้านี้กับบริษัทออสนะครับ ทางบริษัทเขาจะไม่ได้ทำการผลิต ไม่ได้ทำการผลิต คือ รับสินค้านี่ ไปทำการตลาดต่าง ๆ ยอดขายการตลาด การตอบรับของทันตแพทย์ พอเริ่มมียอดขายระดับหนึ่งแล้ว เขาจะเริ่มทำการผลิตของ สวทช. ส่งคนมาเทรนด์ มาดูเรื่องการผลิต ที่ สปสช. ทำอยู่ เพิ่มเตรียมการเรื่องศูนย์ การลงทุนในเรื่องโรงงาน คาดว่าจะเป็นปี 2025 แต่อันนี้เป็นแผนเดิมก่อนที่ติด COVID-19 เกิดผลกระทบของโควิดขึ้นมา กิจกรรมแล้วก็ยอดขายนี่ค่องข้างตกไปอย่างมาก เพราะงานทางด้านทันตกรรมก็หยุดไป การตลาดก็ทำได้ยาก ยอดขายก็น้อยกว่า 100 กล่องต่อเดือนครับ ขอหน้าถัดไป อันนี้เขาก็โชว์กิจกรรมที่เขา เขาก็ทำหลายรูปแบบ ในเรื่องวัสดุทดแทน ของไทยครับ ทั้งในส่วนของฝึกอบรม เอาตัวอย่างให้คุณหมอได้ทดลองใช้นะครับ ทำวิดีโอการทดลองเคสอะไรต่าง ๆ ลงโฆษณาต่าง ๆ ทดแทนต่าง ๆ แล้วก็ Promote สินค้า โชว์ไปที่ต่างประเทศด้วยที่กลุ่ม AEC ครับ อาจารย์ทันตแพทย์ต่าง ๆ เวลาท่านไปพูด ก็ขอติดตามอาจารย์ไปด้วย และมีการกับตัวแทนในต่างประเทศ ดูหน้าถัดไปเลยครับ อยู่หน้าถัดไปครับ อันนี้ก็เป็นตัวอย่าง จัดในประเทศไทยครับ ที่โรงพยาบาลค่ายธนาลักษณ์ สอนทางด้านคอร์สรากฟันเทียมครับ ไอ้ตัววัสดุทดแทนใช้เยอะในรากฟันเทียมครับ ไปต่อครับ อันนี้ก็พยายามเข้าทันตแพทย์ต่าง ๆ ทั้งในภาครัฐแล้วก็ในภาคเอกชนครับ เพื่อแนะนำตัวสินค้า ถัดไปครับ ก็มีการจัดบูธโปรโมตสินค้า มีทันตแพทย์ต่างชาติมาดูอยู่ครับ ถัดไปครับ อันนี้เพื่อเป็น… เวลาเขาคุยกับคุณหมอเขาต้องการเคสอ้างอิงเหมือนกันครับ เพราะคุณหมอจะถามว่ามันเคยใช้อย่างไรมาบ้าง บางส่วนจาก… ไปทำอยู่เหมือนกันครับ เพื่อเป็นข้อมูลอ้างอิงสำหรับตัวเขาเองด้วยครับ อันนี้ค่อนข้างจำเป็นเหมือนกัน คอนวินคุณหมอต่างประเทศ ให้ใช้สารทดแทนกระดูกตัวนี้นะครับ ของงานวิจัยนี่ เนื่องด้วยมันมีกฎกระทรวงของ อย. อันใหม่ครับ ขึ้นมา อันเดิมของเรามันไม่คอมพลาย อันใหม่ขึ้นมาด้วย เพื่อให้บริษัทเขาดำเนินธุรกิจต่อไป อันนี้เราได้เตรียมตัวไว้แล้วครับ แล้วก็ได้มีการขอทุน เพื่อเตรียมขยายตลาดต่อไปครับ ต่อไปครับ รวมทั้งทดสอบทางคลินิกทางด้านศัลยกรรมกระดูก ซึ่งใหญ่กว่าทันตกรรมครับ อันนี้ก็มีแผนไปข้างหน้าด้วยกัน สำหรับส่วนของ OS นะครับ เดี๋ยวในคราวหน้าผมจะเอาตัวในส่วนของ 5 บริษัทนี่ มาแนะนำว่าเขามีการดำเนินการอย่างไร ส่วนอันนี้เดี๋ยวหลังจากรับที่เป็นบริษัทแล้ว ส่วนที่เป็นขออนุญาตการใช้งาน รายงานในการขยายผลของ User อันนี้ก็จะเป็นส่วนคล้าย ๆ TTRS ที่ User ใหญ่ ที่เป็นไลเส้นเพื่อใช้งาน ก็ขอจบการรายงานเพียงเท่านี้ครับ ขอบคุณมากครับ</w:t>
      </w:r>
    </w:p>
    <w:p>
      <w:pPr>
        <w:pStyle w:val="BodyText"/>
      </w:pPr>
      <w:r>
        <w:t xml:space="preserve">(ประธาน) ครับ เรียนเชิญครับ ท่านกรรมการมีข้อแนะนำอะไรบ้างครับ ส่วนของบริษัทนี่ได้ขึ้นบัญชีนวัตกรรมไทยแล้วใช่ไหมครับ</w:t>
      </w:r>
    </w:p>
    <w:p>
      <w:pPr>
        <w:pStyle w:val="BodyText"/>
      </w:pPr>
      <w:r>
        <w:t xml:space="preserve">(ผู้เข้าร่วมประชุมชาย) ได้ยื่นไปครับ แต่ติด Process เรื่องตรง อย. ครับ อ๋อ เพราะฉะนั้นเรื่อง Time marketing ก็ยังติดอยู่สิครับ</w:t>
      </w:r>
    </w:p>
    <w:p>
      <w:pPr>
        <w:pStyle w:val="BodyText"/>
      </w:pPr>
      <w:r>
        <w:t xml:space="preserve">(ผู้เข้าร่วมประชุมชาย) จริง ๆ เนื่องจากผล Biocomplat นี่ ผลิตภัณฑ์ ซึ่งกำลังจะหมดอีกปีกว่า ๆ โดยอายุของใบอนุญาต ก็ต้องเร่ง Process เร่ง Process ใช่ไหมครับ เพื่อให้ธุรกิจดำเนินการได้อย่างต่อเนื่องใช่ไหมครับ</w:t>
      </w:r>
    </w:p>
    <w:p>
      <w:pPr>
        <w:pStyle w:val="BodyText"/>
      </w:pPr>
      <w:r>
        <w:t xml:space="preserve">(ผู้เข้าร่วมประชุมชาย) ใช่ครับ</w:t>
      </w:r>
    </w:p>
    <w:p>
      <w:pPr>
        <w:pStyle w:val="BodyText"/>
      </w:pPr>
      <w:r>
        <w:t xml:space="preserve">(ประธาน) ครับ เอาไปใช้แล้วมี Feedback อะไรฟีดแบคค่อนข้างดีนะครับ อาจารย์ ใช้ได้ บริษัทเขาได้ทดสอบความพึงพอใจของแพทย์ก็ค่อนข้างดี แต่ว่าบริษัทก็ต้องการข้อมูล… มันก็จะช่วยให้ทำการตลาดได้ดีมากยิ่งขึ้น ครับ เชิญครับ เหมือนเมื่อสักครู่นี้มีท่านอยากเสนอความเห็นใช่ไหมครับ เชิญครับ</w:t>
      </w:r>
    </w:p>
    <w:p>
      <w:pPr>
        <w:pStyle w:val="BodyText"/>
      </w:pPr>
      <w:r>
        <w:t xml:space="preserve">(ผู้เข้าร่วมประชุมหญิง) ค่ะ ขออนุญาตท่านประทานค่ะ ค่ะ ข้อ 2 นี่ ก็คือ โครงการที่เพิ่งพรีเซนต์ไปเพิ่ง Present ไปเมื่อสักครู่ใช่ไหมคะ ระบบถอดความ… ใช้อันเมื่อกี้ที่ คือใช่ที่ Present ไปเมื่อสักครู่ หน่วยงานที่รับสิทธิ์นี่ค่ะ เพื่อคนพิการ ถ้าเป็นโครงการที่พูดเมื่อสักครู่ที่พูด… และสิทธิ์อันนี้นี่ มีปีที่ได้รับสิทธิ์นี่ แต่ว่าอันนี้คืออยู่ระหว่างทดลองนำร่องในการใช้ประโยชน์ใช่ไหมคะ อยากจะถามว่านักวิจัยมีแพลนที่จะขยาย คุณหมอประจักร์วิชพูดหรือเปล่า เนื่องจากว่าโครงการนี้ใช้ประโยชน์ได้กว้างขวางมาก นอกจากหน่วยงานที่เป็นกลุ่มเฉพาะเจาะจงแล้วนี่ ในการประชุมสัมมนาทั่ว ๆ ไปทีวีนะคะทั้งหลายนี่นะคะ จะขยายผลก็ต้องมาขออนุญาตใช้สิทธิ์ใช่ไหมคะ ไม่ใช่ Freeware</w:t>
      </w:r>
    </w:p>
    <w:p>
      <w:pPr>
        <w:pStyle w:val="BodyText"/>
      </w:pPr>
      <w:r>
        <w:t xml:space="preserve">(อาจารย์วันทนีย์)</w:t>
      </w:r>
      <w:r>
        <w:t xml:space="preserve"> </w:t>
      </w:r>
      <w:r>
        <w:t xml:space="preserve">ดร. มอสคะ ดร. มอสคะ ค่ะ</w:t>
      </w:r>
    </w:p>
    <w:p>
      <w:pPr>
        <w:pStyle w:val="BodyText"/>
      </w:pPr>
      <w:r>
        <w:t xml:space="preserve">(ผู้เข้าร่วมประชุมหญิง) ค่ะ คือ อันนี้ค่ะ ที่เป็นเดิมนี่นะคะ ที่ในสไลด์น่ะค่ะ จะเป็น 1 นะคะ ที่เป็นโครงการก่อนหน้า ขออนุญาตใช้สิทธิ์ไปนะคะ ส่วนที่พัฒนาปัจจุบันอันที่พัฒนาปัจจุบันนี่ค่ะ เวอร์ชัน 1.5, 2 แล้วก็ 3 น่ะค่ะ บริการแทนเสียง ตอนนี้จะดูรูปแบบ รูปจะเป็น Social Interprise ค่ะ จะเน้นไปทางการให้บริการ มากกว่า License เพื่อครอบคลุมค่าใช้จ่าย อันนี้เป็นแผนที่วางไว้</w:t>
      </w:r>
      <w:r>
        <w:t xml:space="preserve"> </w:t>
      </w:r>
      <w:r>
        <w:t xml:space="preserve">สำหรับที่ผ่านมาค่ะ ในการให้บริการเชิงพาณิชย์ ก็จะเป็นค่าใช้จ่าย ที่ไม่ใช่ภาครัฐน่ะค่ะ ก็จะขอดำเนินการขออนุเคราะห์น่ะค่ะ ก็สามารถเซฟค่าบริการได้ 1</w:t>
      </w:r>
    </w:p>
    <w:p>
      <w:pPr>
        <w:pStyle w:val="BodyText"/>
      </w:pPr>
      <w:r>
        <w:t xml:space="preserve">(ประธาน) ครับ อาจารย์ลัดดามีเพิ่มเติมไหมครับ</w:t>
      </w:r>
    </w:p>
    <w:p>
      <w:pPr>
        <w:pStyle w:val="BodyText"/>
      </w:pPr>
      <w:r>
        <w:t xml:space="preserve">(ผู้เข้าร่วมประชุมหญิง) ไม่มีค่ะ เดี๋ยวรอฟังความก้าวหน้าต่อไป แล้วดูสิว่าน่าจะขยายความ ใช้ได้ แต่ตัวเองมองว่า ระบบ ลักษณะระบบแบบนี้มันน่าจะเป็น Freeware มันเป็นงานที่ใช้ประโยชน์ได้กว้างขวางทั่วไป เพียงแต่ว่าเขาจะไปใช้ประโยชน์ได้อย่างไรนะคะ การติดตั้ง มีประโยชน์อย่างกว้างขวาง</w:t>
      </w:r>
      <w:r>
        <w:t xml:space="preserve"> </w:t>
      </w:r>
      <w:r>
        <w:t xml:space="preserve">ค่ะ</w:t>
      </w:r>
    </w:p>
    <w:p>
      <w:pPr>
        <w:pStyle w:val="BodyText"/>
      </w:pPr>
      <w:r>
        <w:t xml:space="preserve">(ประธาน) ครับ ขอบพระคุณครับ เชิญครับ มีข้อเสนอแนะเพิ่มเติมไหมครับ ฝ่ายเลขาฯ มีวาระอื่น ๆ ไหมครับ</w:t>
      </w:r>
    </w:p>
    <w:p>
      <w:pPr>
        <w:pStyle w:val="BodyText"/>
      </w:pPr>
      <w:r>
        <w:t xml:space="preserve">(อาจารย์ วันทนีย์) ต่อไปก็เป็นกำหนดการประชุมครั้งต่อไปนะคะ ก็จะเป็นวันที่ 11 เดือนกันยายน 2564 เวลา 09.00 - 12.00 น. ค่ะ ท่านประธานครับ</w:t>
      </w:r>
    </w:p>
    <w:p>
      <w:pPr>
        <w:pStyle w:val="BodyText"/>
      </w:pPr>
      <w:r>
        <w:t xml:space="preserve">(ประธาน) เชิญครับ</w:t>
      </w:r>
    </w:p>
    <w:p>
      <w:pPr>
        <w:pStyle w:val="BodyText"/>
      </w:pPr>
      <w:r>
        <w:t xml:space="preserve">(ผู้เข้าร่วมประชุมชาย) ผมดู หลาย ๆ Product ยังมันมี Comercail แต่ดูภาพมวยแล้วนี่ ผมเชื่อมันไปไม่ถึงไหนน่ะ อย่างเรื่องสารทดแทนกระดูกนะครับ ดูกระบวนการต่าง ๆ ยอดการขาย ยอดการใช้ ยอดการใช้ปีหนึ่งก็ไม่เท่าไร ทำการตลาด ไปทำการแข่งขันกับไอ้ของนอกน่ะ ซึ่งเขาครองตลาดอยู่แล้ว มันไม่ใช่ง่าย แล้วก็หลายอัน ของเราก็จะเป็นตัวเดียวกัน ทีนี้มันจะมีวิธีอย่างไรที่จะใช้ Groverment เข้ามา Support ตรงนี้ ไอ้บัญชีนวัตกรรมเราก็รู้ว่ามันมันไปไม่รอด Incument ไม่ออกต้องซื้อ 30 เปอร์เซ็นต์ แต่ความเป็นจริงซื้อ 1 เปอร์เซ็นต์เท่านั้น คงต้องหาวิธีการอย่างอื่น สวทช. ต้องคิดว่า ถึงขีดไหน ออกเป็นระเบียบ หรืออะไรสักอย่างหนึ่งได้ไหม อะไรสักอย่างหนึ่งได้ไหม เหมือนวัคซีนน่ะ เขามี พ.ร.บ. วัคซีนความมั่นคงแห่งชาตินี่ วัคซีนตัวไหน ถ้าวิจัยตั้งแต่ต้นน้ำนะ คุณวิจัยสิทธิ์ของคุณเองClinical Trial ทำวิเคราะห์จดทะเบียนได้แล้วนี่นะ เขาให้</w:t>
      </w:r>
      <w:r>
        <w:t xml:space="preserve"> </w:t>
      </w:r>
      <w:r>
        <w:t xml:space="preserve">ตลาดภาครัฐ 80 เปอร์เซ็นต์เลยนะ ไม่ใช่ 30 เปอร์เซ็นต์ นะครับ ทีนี้วัคซีนมัน Centralize ซื้อที่เดียว คือ ซื้อที่ สปสช. นี่นะครับ ฉะนั้น ถ้าเผื่อว่า 80 เปอร์เซ็นต์ อย่างนี้ ตรงนี้ก็บัญชีนวัตกรรม บัญชีนวัตกรรมเรานี่ พอไปเจอ Chester โรงพยาบาลต่าง ๆ นี่ เขาซื้อชิ้น 2 ชิ้น 3 ชิ้นนี่ ท้ายสุดก็ไม่ได้ เรียบร้อยเหลือ 1 เปอร์เซ็นต์ เราจะมีช่องทางอย่างไรไหม คล้าย ๆ ระเบียบของวัคซีนน่ะ ถ้าเกิดวิจัยพัฒนาอย่างนี้ ตั้งแต่ต้นน้ำเลย ประเทศไทย แล้วก็ให้ สปสช. ซื้อแบบ… และเอาอันนี้ไป 80 เปอร์เซ็นต์ คือ ถ้า 100 เปอร์เซ็นต์ หรือจะร้อยเปอร์เซ็นต์เลยก็ยังได้ 8-10 ปี เพื่อให้บริษัทนี่ตั้งทุน และสะสมทุนก็ขยายต่อไป ผมดูนี่นะ แค่พอ อย. เปลี่ยนกฎหมายนะ ต้องมาทำ DE ใหม่ ใช่ไหม อย่างนี้ก็ต้องยื่นมาขอเงิน สวทช. ใหม่ หรือขอเงินแหล่งทุนอื่นใหม่ คือมันกระต้วมกระเตี้ยม กี่ปีกี่ปีก็ไปไม่รอด และ Product ของเราที่ผ่านมาทั้งนั้นน่ะ มันคงต้องมีนโยบายที่เด็ดขาดจริงจังน่ะ ไม่อย่างนั้นมันก็จะ BCG แต่ในฝันไม่มีทางเป็นไปได้หรอก คือมันต้องมี Cential ในภาครัฐ ต้องเลือก Product ไม่ใช่ทำทุก Product มันเหลือ แล้วก็ imprement fail เราดูนี่มีไม่กี่ Product หรอก แล้วไปขอเป็น Product Product อันนี้มันไปได้ ถ้ามันไม่มีกลไกอย่างนี้นะ A-MED ประเมินมานี่ ถ้าประเมินอย่าง Objective จริง ๆ นี่ จริง ๆ มันไปไม่ได้หรอก ไปถึง TRL 9 แล้ว So What Commerciallizable</w:t>
      </w:r>
    </w:p>
    <w:p>
      <w:pPr>
        <w:pStyle w:val="BodyText"/>
      </w:pPr>
      <w:r>
        <w:t xml:space="preserve">(ประธาน) ครับ ขอบพระคุณอาจารย์มากนะครับ เดี๋ยวเราคงรับเรื่องนี้ในอนุฯ เครื่องมือแพทย์อาจารย์วันทนีย์ก็อยู่ด้วยนะครับ ว่าเราจะเสนอให้ออกมาตรการอย่างไร เพื่อให้มันเกิดได้อย่างจริงจังด้วยนะครับ เชิญเลยครับ มีข้อแนะนำเพิ่มเติมไหมครับ ครับ ถ้าไม่มีต้องขอขอบพระคุณทุกท่านนะครับ แล้วเดี๋ยวพบกันวันที่ 16 กันยายนนะครับ สวัสดีครับ</w:t>
      </w:r>
    </w:p>
    <w:p>
      <w:pPr>
        <w:pStyle w:val="BodyText"/>
      </w:pPr>
      <w:r>
        <w:t xml:space="preserve">(อาจารย์ วันทนีย์) ขอบคุณค่ะ</w:t>
      </w:r>
    </w:p>
    <w:p>
      <w:pPr>
        <w:pStyle w:val="BodyText"/>
      </w:pPr>
      <w:r>
        <w:t xml:space="preserve">(ผู้เข้าร่วมประชุมชาย) ครับ</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คณะการบริหารศูนย์วิจัยเทคโนโลยีสิ่งอำนวยความสะดวกและเครื่องมือแพทย์ครั้งที่ 2/2564 วันพุธที่ 12 พฤษภาคม 2564 เวลา 09:00 - 12:00 น.</dc:title>
  <dc:creator/>
  <cp:keywords/>
  <dcterms:created xsi:type="dcterms:W3CDTF">2021-05-12T08:01:37Z</dcterms:created>
  <dcterms:modified xsi:type="dcterms:W3CDTF">2021-05-12T08:0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2 พฤษภาคม 2564 เวลา 08.50 น.</vt:lpwstr>
  </property>
  <property fmtid="{D5CDD505-2E9C-101B-9397-08002B2CF9AE}" pid="3" name="subtitle">
    <vt:lpwstr/>
  </property>
</Properties>
</file>